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48E5DB" w14:textId="49CFBDF5" w:rsidR="001D3DE0" w:rsidRDefault="0007172E" w:rsidP="0007172E">
      <w:pPr>
        <w:jc w:val="center"/>
        <w:outlineLvl w:val="0"/>
        <w:rPr>
          <w:b/>
        </w:rPr>
      </w:pPr>
      <w:r>
        <w:rPr>
          <w:b/>
        </w:rPr>
        <w:t xml:space="preserve">Rosewood Practice </w:t>
      </w:r>
      <w:proofErr w:type="spellStart"/>
      <w:r w:rsidR="00AB387B">
        <w:rPr>
          <w:b/>
        </w:rPr>
        <w:t>Practice</w:t>
      </w:r>
      <w:proofErr w:type="spellEnd"/>
      <w:r w:rsidR="00AB387B">
        <w:rPr>
          <w:b/>
        </w:rPr>
        <w:t xml:space="preserve"> - </w:t>
      </w:r>
      <w:r w:rsidR="009232D0" w:rsidRPr="00F64786">
        <w:rPr>
          <w:b/>
        </w:rPr>
        <w:t>General Practice Privacy Notice</w:t>
      </w:r>
    </w:p>
    <w:p w14:paraId="56571649" w14:textId="63C35644" w:rsidR="00262ADD" w:rsidRDefault="00262ADD" w:rsidP="00550C93">
      <w:pPr>
        <w:outlineLvl w:val="0"/>
        <w:rPr>
          <w:b/>
        </w:rPr>
      </w:pPr>
      <w:r>
        <w:rPr>
          <w:b/>
        </w:rPr>
        <w:t>Background</w:t>
      </w:r>
    </w:p>
    <w:p w14:paraId="230A8546" w14:textId="43C0221F" w:rsidR="00485A57" w:rsidRDefault="00485A57" w:rsidP="00550C93">
      <w:pPr>
        <w:outlineLvl w:val="0"/>
        <w:rPr>
          <w:bCs/>
        </w:rPr>
      </w:pPr>
      <w:r>
        <w:rPr>
          <w:bCs/>
        </w:rPr>
        <w:t xml:space="preserve">This practice’s primary purpose is to provide the best care possible for you. In order to do this we need to collect, store and </w:t>
      </w:r>
      <w:r w:rsidR="00CC757F">
        <w:rPr>
          <w:bCs/>
        </w:rPr>
        <w:t>share</w:t>
      </w:r>
      <w:r>
        <w:rPr>
          <w:bCs/>
        </w:rPr>
        <w:t xml:space="preserve"> information about you.</w:t>
      </w:r>
    </w:p>
    <w:p w14:paraId="57D15DBF" w14:textId="18A87930" w:rsidR="00012B14" w:rsidRDefault="00012B14" w:rsidP="00550C93">
      <w:pPr>
        <w:outlineLvl w:val="0"/>
        <w:rPr>
          <w:bCs/>
        </w:rPr>
      </w:pPr>
      <w:r>
        <w:rPr>
          <w:bCs/>
        </w:rPr>
        <w:t xml:space="preserve">This </w:t>
      </w:r>
      <w:r w:rsidR="00CD0E30">
        <w:rPr>
          <w:bCs/>
        </w:rPr>
        <w:t>privacy notice is designed to explain</w:t>
      </w:r>
      <w:r w:rsidR="00FC31AA">
        <w:rPr>
          <w:bCs/>
        </w:rPr>
        <w:t xml:space="preserve"> what happens to any personal data that you give us or any in</w:t>
      </w:r>
      <w:r w:rsidR="00AF185C">
        <w:rPr>
          <w:bCs/>
        </w:rPr>
        <w:t>formation concerning you that is collected by other organisations</w:t>
      </w:r>
      <w:r w:rsidR="0079524E">
        <w:rPr>
          <w:bCs/>
        </w:rPr>
        <w:t xml:space="preserve">, for instance, if you attend </w:t>
      </w:r>
      <w:r w:rsidR="0086290D">
        <w:rPr>
          <w:bCs/>
        </w:rPr>
        <w:t xml:space="preserve">an </w:t>
      </w:r>
      <w:r w:rsidR="0079524E">
        <w:rPr>
          <w:bCs/>
        </w:rPr>
        <w:t>A</w:t>
      </w:r>
      <w:r w:rsidR="0086290D">
        <w:rPr>
          <w:bCs/>
        </w:rPr>
        <w:t xml:space="preserve">ccident and Emergency department. This </w:t>
      </w:r>
      <w:r w:rsidR="000A6D11">
        <w:rPr>
          <w:bCs/>
        </w:rPr>
        <w:t xml:space="preserve">includes how your data is </w:t>
      </w:r>
      <w:r w:rsidR="00AF185C">
        <w:rPr>
          <w:bCs/>
        </w:rPr>
        <w:t>held and/or processed by us.</w:t>
      </w:r>
    </w:p>
    <w:p w14:paraId="625BAB6E" w14:textId="08B6E3FA" w:rsidR="007B6748" w:rsidRDefault="007B6748" w:rsidP="00550C93">
      <w:pPr>
        <w:outlineLvl w:val="0"/>
        <w:rPr>
          <w:bCs/>
        </w:rPr>
      </w:pPr>
      <w:r>
        <w:rPr>
          <w:bCs/>
        </w:rPr>
        <w:t xml:space="preserve">This notice </w:t>
      </w:r>
      <w:r w:rsidR="000D6413">
        <w:rPr>
          <w:bCs/>
        </w:rPr>
        <w:t>includes:</w:t>
      </w:r>
    </w:p>
    <w:p w14:paraId="6B549C6C" w14:textId="636800F1" w:rsidR="000D6413" w:rsidRPr="006D5399" w:rsidRDefault="000D6413" w:rsidP="006D5399">
      <w:pPr>
        <w:pStyle w:val="ListParagraph"/>
        <w:numPr>
          <w:ilvl w:val="1"/>
          <w:numId w:val="5"/>
        </w:numPr>
        <w:outlineLvl w:val="0"/>
        <w:rPr>
          <w:bCs/>
        </w:rPr>
      </w:pPr>
      <w:r w:rsidRPr="006D5399">
        <w:rPr>
          <w:bCs/>
        </w:rPr>
        <w:t>Who we are and how we use your information</w:t>
      </w:r>
    </w:p>
    <w:p w14:paraId="75C4326D" w14:textId="510A79E4" w:rsidR="000D6413" w:rsidRPr="006D5399" w:rsidRDefault="000D6413" w:rsidP="006D5399">
      <w:pPr>
        <w:pStyle w:val="ListParagraph"/>
        <w:numPr>
          <w:ilvl w:val="1"/>
          <w:numId w:val="5"/>
        </w:numPr>
        <w:outlineLvl w:val="0"/>
        <w:rPr>
          <w:bCs/>
        </w:rPr>
      </w:pPr>
      <w:r w:rsidRPr="006D5399">
        <w:rPr>
          <w:bCs/>
        </w:rPr>
        <w:t>The kinds of information we hold and process</w:t>
      </w:r>
    </w:p>
    <w:p w14:paraId="3087F11E" w14:textId="7514D7F7" w:rsidR="007343FF" w:rsidRPr="006D5399" w:rsidRDefault="007343FF" w:rsidP="006D5399">
      <w:pPr>
        <w:pStyle w:val="ListParagraph"/>
        <w:numPr>
          <w:ilvl w:val="1"/>
          <w:numId w:val="5"/>
        </w:numPr>
        <w:outlineLvl w:val="0"/>
        <w:rPr>
          <w:bCs/>
        </w:rPr>
      </w:pPr>
      <w:r w:rsidRPr="006D5399">
        <w:rPr>
          <w:bCs/>
        </w:rPr>
        <w:t>The legal grounds for processing your personal data</w:t>
      </w:r>
      <w:r w:rsidR="00577DD2" w:rsidRPr="006D5399">
        <w:rPr>
          <w:bCs/>
        </w:rPr>
        <w:t>, including when it is shared with others</w:t>
      </w:r>
    </w:p>
    <w:p w14:paraId="1DEE06BA" w14:textId="18640B1F" w:rsidR="00577DD2" w:rsidRPr="006D5399" w:rsidRDefault="00577DD2" w:rsidP="006D5399">
      <w:pPr>
        <w:pStyle w:val="ListParagraph"/>
        <w:numPr>
          <w:ilvl w:val="1"/>
          <w:numId w:val="5"/>
        </w:numPr>
        <w:outlineLvl w:val="0"/>
        <w:rPr>
          <w:bCs/>
        </w:rPr>
      </w:pPr>
      <w:r w:rsidRPr="006D5399">
        <w:rPr>
          <w:bCs/>
        </w:rPr>
        <w:t>What to do if your personal information changes</w:t>
      </w:r>
    </w:p>
    <w:p w14:paraId="5D63025A" w14:textId="08260886" w:rsidR="00BF7803" w:rsidRPr="006D5399" w:rsidRDefault="00BF7803" w:rsidP="006D5399">
      <w:pPr>
        <w:pStyle w:val="ListParagraph"/>
        <w:numPr>
          <w:ilvl w:val="1"/>
          <w:numId w:val="5"/>
        </w:numPr>
        <w:outlineLvl w:val="0"/>
        <w:rPr>
          <w:bCs/>
        </w:rPr>
      </w:pPr>
      <w:r w:rsidRPr="006D5399">
        <w:rPr>
          <w:bCs/>
        </w:rPr>
        <w:t>The length of time that your information is stored and retained by us</w:t>
      </w:r>
    </w:p>
    <w:p w14:paraId="763E8D3C" w14:textId="60C69AD6" w:rsidR="006D5399" w:rsidRPr="006D5399" w:rsidRDefault="006D5399" w:rsidP="006D5399">
      <w:pPr>
        <w:pStyle w:val="ListParagraph"/>
        <w:numPr>
          <w:ilvl w:val="1"/>
          <w:numId w:val="5"/>
        </w:numPr>
        <w:outlineLvl w:val="0"/>
        <w:rPr>
          <w:bCs/>
        </w:rPr>
      </w:pPr>
      <w:r w:rsidRPr="006D5399">
        <w:rPr>
          <w:bCs/>
        </w:rPr>
        <w:t>Information about your rights under the 2018 Data Protection Act incorporating the General Data Protection Regulations (GDPR)</w:t>
      </w:r>
    </w:p>
    <w:p w14:paraId="4779049D" w14:textId="2551528A" w:rsidR="000D6413" w:rsidRDefault="000D6413" w:rsidP="002D473A">
      <w:pPr>
        <w:pStyle w:val="ListParagraph"/>
        <w:numPr>
          <w:ilvl w:val="1"/>
          <w:numId w:val="5"/>
        </w:numPr>
        <w:outlineLvl w:val="0"/>
        <w:rPr>
          <w:bCs/>
        </w:rPr>
      </w:pPr>
      <w:r w:rsidRPr="006D5399">
        <w:rPr>
          <w:bCs/>
        </w:rPr>
        <w:t>Information about our Data Protection Officer and</w:t>
      </w:r>
      <w:r w:rsidR="002B2EDA">
        <w:rPr>
          <w:bCs/>
        </w:rPr>
        <w:t xml:space="preserve"> </w:t>
      </w:r>
      <w:r w:rsidR="00A7328A">
        <w:rPr>
          <w:bCs/>
        </w:rPr>
        <w:t>C</w:t>
      </w:r>
      <w:r w:rsidR="002B2EDA">
        <w:rPr>
          <w:bCs/>
        </w:rPr>
        <w:t>aldicott G</w:t>
      </w:r>
      <w:r w:rsidR="00A7328A">
        <w:rPr>
          <w:bCs/>
        </w:rPr>
        <w:t>uardian</w:t>
      </w:r>
      <w:r w:rsidRPr="006D5399">
        <w:rPr>
          <w:bCs/>
        </w:rPr>
        <w:t xml:space="preserve"> how to contact them</w:t>
      </w:r>
      <w:r w:rsidRPr="006D5399">
        <w:rPr>
          <w:bCs/>
        </w:rPr>
        <w:tab/>
      </w:r>
    </w:p>
    <w:p w14:paraId="71E89FD6" w14:textId="6E408EE8" w:rsidR="00CC757F" w:rsidRPr="00CC757F" w:rsidRDefault="00CC757F" w:rsidP="00CC757F">
      <w:pPr>
        <w:outlineLvl w:val="0"/>
        <w:rPr>
          <w:bCs/>
        </w:rPr>
      </w:pPr>
      <w:r>
        <w:rPr>
          <w:bCs/>
        </w:rPr>
        <w:t xml:space="preserve">Under the 2018 Data Protection Act, the practice is known as </w:t>
      </w:r>
      <w:r w:rsidR="00C35920">
        <w:rPr>
          <w:bCs/>
        </w:rPr>
        <w:t xml:space="preserve">the Data Controller. As such we are responsible for keeping your data </w:t>
      </w:r>
      <w:r w:rsidR="007D2BA5">
        <w:rPr>
          <w:bCs/>
        </w:rPr>
        <w:t>up to date and accurate</w:t>
      </w:r>
      <w:r w:rsidR="00401831">
        <w:rPr>
          <w:bCs/>
        </w:rPr>
        <w:t>,</w:t>
      </w:r>
      <w:r w:rsidR="007D2BA5">
        <w:rPr>
          <w:bCs/>
        </w:rPr>
        <w:t xml:space="preserve"> as well as storing it and sharing it securely.</w:t>
      </w:r>
      <w:r w:rsidR="003428DE">
        <w:rPr>
          <w:bCs/>
        </w:rPr>
        <w:t xml:space="preserve"> If you have a question or a problem, please contact the Practice Manager</w:t>
      </w:r>
      <w:r w:rsidR="006F2B18">
        <w:rPr>
          <w:bCs/>
        </w:rPr>
        <w:t xml:space="preserve"> in the first instance. The Act stipulates </w:t>
      </w:r>
      <w:r w:rsidR="009908AC">
        <w:rPr>
          <w:bCs/>
        </w:rPr>
        <w:t xml:space="preserve">also </w:t>
      </w:r>
      <w:r w:rsidR="006F2B18">
        <w:rPr>
          <w:bCs/>
        </w:rPr>
        <w:t>that public sector organisations should provide access to an independent Data Protection Officer and their contact details are provided in the summary below.</w:t>
      </w:r>
    </w:p>
    <w:p w14:paraId="50382FA9" w14:textId="1C46063C" w:rsidR="009232D0" w:rsidRDefault="009232D0" w:rsidP="00550C93">
      <w:pPr>
        <w:spacing w:after="0" w:line="240" w:lineRule="auto"/>
        <w:outlineLvl w:val="0"/>
        <w:rPr>
          <w:rFonts w:eastAsia="Times New Roman" w:cstheme="minorHAnsi"/>
          <w:b/>
          <w:lang w:eastAsia="en-GB"/>
        </w:rPr>
      </w:pPr>
      <w:r w:rsidRPr="00D61534">
        <w:rPr>
          <w:rFonts w:eastAsia="Times New Roman" w:cstheme="minorHAnsi"/>
          <w:b/>
          <w:lang w:eastAsia="en-GB"/>
        </w:rPr>
        <w:t>The information we hold on you</w:t>
      </w:r>
    </w:p>
    <w:p w14:paraId="4569E63E" w14:textId="77777777" w:rsidR="00401831" w:rsidRPr="00D61534" w:rsidRDefault="00401831" w:rsidP="00550C93">
      <w:pPr>
        <w:spacing w:after="0" w:line="240" w:lineRule="auto"/>
        <w:outlineLvl w:val="0"/>
        <w:rPr>
          <w:rFonts w:eastAsia="Times New Roman" w:cstheme="minorHAnsi"/>
          <w:b/>
          <w:lang w:eastAsia="en-GB"/>
        </w:rPr>
      </w:pPr>
    </w:p>
    <w:p w14:paraId="0C070002" w14:textId="29BF9B62" w:rsidR="00D95B9A" w:rsidRDefault="009232D0" w:rsidP="009232D0">
      <w:pPr>
        <w:spacing w:after="0" w:line="240" w:lineRule="auto"/>
        <w:rPr>
          <w:rFonts w:eastAsia="Times New Roman" w:cstheme="minorHAnsi"/>
          <w:lang w:eastAsia="en-GB"/>
        </w:rPr>
      </w:pPr>
      <w:r w:rsidRPr="00D61534">
        <w:rPr>
          <w:rFonts w:eastAsia="Times New Roman" w:cstheme="minorHAnsi"/>
          <w:lang w:eastAsia="en-GB"/>
        </w:rPr>
        <w:t xml:space="preserve">Our practice keeps data on you relating to who you are, where you live, </w:t>
      </w:r>
      <w:r w:rsidR="00274009" w:rsidRPr="00D61534">
        <w:rPr>
          <w:rFonts w:eastAsia="Times New Roman" w:cstheme="minorHAnsi"/>
          <w:lang w:eastAsia="en-GB"/>
        </w:rPr>
        <w:t xml:space="preserve">contact details, </w:t>
      </w:r>
      <w:r w:rsidRPr="00D61534">
        <w:rPr>
          <w:rFonts w:eastAsia="Times New Roman" w:cstheme="minorHAnsi"/>
          <w:lang w:eastAsia="en-GB"/>
        </w:rPr>
        <w:t xml:space="preserve">what you do, your family, </w:t>
      </w:r>
      <w:r w:rsidR="005361D1">
        <w:rPr>
          <w:rFonts w:eastAsia="Times New Roman" w:cstheme="minorHAnsi"/>
          <w:lang w:eastAsia="en-GB"/>
        </w:rPr>
        <w:t xml:space="preserve">possibly </w:t>
      </w:r>
      <w:r w:rsidRPr="00D61534">
        <w:rPr>
          <w:rFonts w:eastAsia="Times New Roman" w:cstheme="minorHAnsi"/>
          <w:lang w:eastAsia="en-GB"/>
        </w:rPr>
        <w:t xml:space="preserve">your employers, your habits, your problems and diagnoses, the reasons you seek help, your appointments, </w:t>
      </w:r>
      <w:r w:rsidR="00274009" w:rsidRPr="00D61534">
        <w:rPr>
          <w:rFonts w:eastAsia="Times New Roman" w:cstheme="minorHAnsi"/>
          <w:lang w:eastAsia="en-GB"/>
        </w:rPr>
        <w:t xml:space="preserve">if you have a </w:t>
      </w:r>
      <w:proofErr w:type="spellStart"/>
      <w:r w:rsidR="00274009" w:rsidRPr="00D61534">
        <w:rPr>
          <w:rFonts w:eastAsia="Times New Roman" w:cstheme="minorHAnsi"/>
          <w:lang w:eastAsia="en-GB"/>
        </w:rPr>
        <w:t>carer</w:t>
      </w:r>
      <w:proofErr w:type="spellEnd"/>
      <w:r w:rsidR="00274009" w:rsidRPr="00D61534">
        <w:rPr>
          <w:rFonts w:eastAsia="Times New Roman" w:cstheme="minorHAnsi"/>
          <w:lang w:eastAsia="en-GB"/>
        </w:rPr>
        <w:t xml:space="preserve">, </w:t>
      </w:r>
      <w:r w:rsidRPr="00D61534">
        <w:rPr>
          <w:rFonts w:eastAsia="Times New Roman" w:cstheme="minorHAnsi"/>
          <w:lang w:eastAsia="en-GB"/>
        </w:rPr>
        <w:t>where you are seen and when you are seen, who by, referrals to specialists and other health</w:t>
      </w:r>
      <w:r w:rsidR="00D95B9A" w:rsidRPr="00D61534">
        <w:rPr>
          <w:rFonts w:eastAsia="Times New Roman" w:cstheme="minorHAnsi"/>
          <w:lang w:eastAsia="en-GB"/>
        </w:rPr>
        <w:t xml:space="preserve"> and social car</w:t>
      </w:r>
      <w:r w:rsidRPr="00D61534">
        <w:rPr>
          <w:rFonts w:eastAsia="Times New Roman" w:cstheme="minorHAnsi"/>
          <w:lang w:eastAsia="en-GB"/>
        </w:rPr>
        <w:t>e providers, tests carried out here and in other places, investigations and scans, treatments and outcomes of treatments, your treatment history, the observations and opinions of other health</w:t>
      </w:r>
      <w:r w:rsidR="00D95B9A" w:rsidRPr="00D61534">
        <w:rPr>
          <w:rFonts w:eastAsia="Times New Roman" w:cstheme="minorHAnsi"/>
          <w:lang w:eastAsia="en-GB"/>
        </w:rPr>
        <w:t xml:space="preserve"> </w:t>
      </w:r>
      <w:r w:rsidRPr="00D61534">
        <w:rPr>
          <w:rFonts w:eastAsia="Times New Roman" w:cstheme="minorHAnsi"/>
          <w:lang w:eastAsia="en-GB"/>
        </w:rPr>
        <w:t xml:space="preserve">care workers, within and without the NHS as well as comments and aide memoires reasonably made by healthcare professionals in this practice who are appropriately involved in your health care. </w:t>
      </w:r>
      <w:r w:rsidR="00451EBC">
        <w:rPr>
          <w:rFonts w:eastAsia="Times New Roman" w:cstheme="minorHAnsi"/>
          <w:lang w:eastAsia="en-GB"/>
        </w:rPr>
        <w:t>All of this data helps us in providing you with the best possible care.</w:t>
      </w:r>
    </w:p>
    <w:p w14:paraId="36B8D478" w14:textId="6BBBDF93" w:rsidR="00573F7F" w:rsidRDefault="00573F7F" w:rsidP="009232D0">
      <w:pPr>
        <w:spacing w:after="0" w:line="240" w:lineRule="auto"/>
        <w:rPr>
          <w:rFonts w:eastAsia="Times New Roman" w:cstheme="minorHAnsi"/>
          <w:lang w:eastAsia="en-GB"/>
        </w:rPr>
      </w:pPr>
    </w:p>
    <w:p w14:paraId="217CFE65" w14:textId="53698A0D" w:rsidR="00573F7F" w:rsidRPr="00D61534" w:rsidRDefault="00573F7F" w:rsidP="009232D0">
      <w:pPr>
        <w:spacing w:after="0" w:line="240" w:lineRule="auto"/>
        <w:rPr>
          <w:rFonts w:eastAsia="Times New Roman" w:cstheme="minorHAnsi"/>
          <w:lang w:eastAsia="en-GB"/>
        </w:rPr>
      </w:pPr>
      <w:r>
        <w:rPr>
          <w:rFonts w:eastAsia="Times New Roman" w:cstheme="minorHAnsi"/>
          <w:lang w:eastAsia="en-GB"/>
        </w:rPr>
        <w:t xml:space="preserve">All health related data is </w:t>
      </w:r>
      <w:r w:rsidR="00047FC9">
        <w:rPr>
          <w:rFonts w:eastAsia="Times New Roman" w:cstheme="minorHAnsi"/>
          <w:lang w:eastAsia="en-GB"/>
        </w:rPr>
        <w:t xml:space="preserve">seen as ‘special category’ or ‘sensitive data’ under the 2018 Data Protection Act which means that </w:t>
      </w:r>
      <w:r w:rsidR="00AD5126">
        <w:rPr>
          <w:rFonts w:eastAsia="Times New Roman" w:cstheme="minorHAnsi"/>
          <w:lang w:eastAsia="en-GB"/>
        </w:rPr>
        <w:t>it is shared and processed with particular care</w:t>
      </w:r>
      <w:r w:rsidR="00D919D1">
        <w:rPr>
          <w:rFonts w:eastAsia="Times New Roman" w:cstheme="minorHAnsi"/>
          <w:lang w:eastAsia="en-GB"/>
        </w:rPr>
        <w:t>. This applies to your data whether it is in electronic formats or on paper.</w:t>
      </w:r>
      <w:r w:rsidR="00AD5126">
        <w:rPr>
          <w:rFonts w:eastAsia="Times New Roman" w:cstheme="minorHAnsi"/>
          <w:lang w:eastAsia="en-GB"/>
        </w:rPr>
        <w:t xml:space="preserve"> </w:t>
      </w:r>
    </w:p>
    <w:p w14:paraId="470EB3F4" w14:textId="5B0769E1" w:rsidR="009232D0" w:rsidRPr="00D61534" w:rsidRDefault="009232D0" w:rsidP="009232D0">
      <w:pPr>
        <w:spacing w:after="0" w:line="240" w:lineRule="auto"/>
        <w:rPr>
          <w:rFonts w:eastAsia="Times New Roman" w:cstheme="minorHAnsi"/>
          <w:lang w:eastAsia="en-GB"/>
        </w:rPr>
      </w:pPr>
    </w:p>
    <w:p w14:paraId="1A1A8244" w14:textId="123DE934" w:rsidR="009232D0" w:rsidRDefault="009232D0" w:rsidP="009232D0">
      <w:pPr>
        <w:spacing w:after="0" w:line="240" w:lineRule="auto"/>
        <w:rPr>
          <w:rFonts w:eastAsia="Calibri" w:cstheme="minorHAnsi"/>
          <w:lang w:eastAsia="en-GB"/>
        </w:rPr>
      </w:pPr>
      <w:r w:rsidRPr="00D61534">
        <w:rPr>
          <w:rFonts w:eastAsia="Calibri" w:cstheme="minorHAnsi"/>
          <w:lang w:eastAsia="en-GB"/>
        </w:rPr>
        <w:t>When registering for NHS care, all patients who receive NHS care are registered on a national database, the database is held by NHS Digital, a national organisation which has legal responsibilities to collect NHS</w:t>
      </w:r>
      <w:r w:rsidR="00274009" w:rsidRPr="00D61534">
        <w:rPr>
          <w:rFonts w:eastAsia="Calibri" w:cstheme="minorHAnsi"/>
          <w:lang w:eastAsia="en-GB"/>
        </w:rPr>
        <w:t xml:space="preserve"> </w:t>
      </w:r>
      <w:r w:rsidR="00E013E5" w:rsidRPr="00D61534">
        <w:rPr>
          <w:rFonts w:eastAsia="Calibri" w:cstheme="minorHAnsi"/>
          <w:lang w:eastAsia="en-GB"/>
        </w:rPr>
        <w:t>data.</w:t>
      </w:r>
    </w:p>
    <w:p w14:paraId="6C281D4B" w14:textId="59F8C94B" w:rsidR="000A6D11" w:rsidRDefault="000A6D11" w:rsidP="009232D0">
      <w:pPr>
        <w:spacing w:after="0" w:line="240" w:lineRule="auto"/>
        <w:rPr>
          <w:rFonts w:eastAsia="Calibri" w:cstheme="minorHAnsi"/>
          <w:lang w:eastAsia="en-GB"/>
        </w:rPr>
      </w:pPr>
    </w:p>
    <w:p w14:paraId="550D6F89" w14:textId="77777777" w:rsidR="00582947" w:rsidRDefault="00582947" w:rsidP="009232D0">
      <w:pPr>
        <w:spacing w:after="0" w:line="240" w:lineRule="auto"/>
        <w:rPr>
          <w:rFonts w:eastAsia="Calibri" w:cstheme="minorHAnsi"/>
          <w:b/>
          <w:bCs/>
          <w:lang w:eastAsia="en-GB"/>
        </w:rPr>
      </w:pPr>
    </w:p>
    <w:p w14:paraId="6E9111AF" w14:textId="77777777" w:rsidR="00582947" w:rsidRDefault="00582947" w:rsidP="009232D0">
      <w:pPr>
        <w:spacing w:after="0" w:line="240" w:lineRule="auto"/>
        <w:rPr>
          <w:rFonts w:eastAsia="Calibri" w:cstheme="minorHAnsi"/>
          <w:b/>
          <w:bCs/>
          <w:lang w:eastAsia="en-GB"/>
        </w:rPr>
      </w:pPr>
    </w:p>
    <w:p w14:paraId="384F369C" w14:textId="7F7CB74D" w:rsidR="000A6D11" w:rsidRDefault="000B0F30" w:rsidP="009232D0">
      <w:pPr>
        <w:spacing w:after="0" w:line="240" w:lineRule="auto"/>
        <w:rPr>
          <w:rFonts w:eastAsia="Calibri" w:cstheme="minorHAnsi"/>
          <w:b/>
          <w:bCs/>
          <w:lang w:eastAsia="en-GB"/>
        </w:rPr>
      </w:pPr>
      <w:r>
        <w:rPr>
          <w:rFonts w:eastAsia="Calibri" w:cstheme="minorHAnsi"/>
          <w:b/>
          <w:bCs/>
          <w:lang w:eastAsia="en-GB"/>
        </w:rPr>
        <w:lastRenderedPageBreak/>
        <w:t>Why we hold and process your data</w:t>
      </w:r>
    </w:p>
    <w:p w14:paraId="3A3A7D25" w14:textId="70DFBBC5" w:rsidR="000B0F30" w:rsidRDefault="000B0F30" w:rsidP="009232D0">
      <w:pPr>
        <w:spacing w:after="0" w:line="240" w:lineRule="auto"/>
        <w:rPr>
          <w:rFonts w:eastAsia="Calibri" w:cstheme="minorHAnsi"/>
          <w:b/>
          <w:bCs/>
          <w:lang w:eastAsia="en-GB"/>
        </w:rPr>
      </w:pPr>
    </w:p>
    <w:p w14:paraId="523371C5" w14:textId="1E73044F" w:rsidR="000B0F30" w:rsidRDefault="000B0F30" w:rsidP="009232D0">
      <w:pPr>
        <w:spacing w:after="0" w:line="240" w:lineRule="auto"/>
        <w:rPr>
          <w:rFonts w:eastAsia="Calibri" w:cstheme="minorHAnsi"/>
          <w:lang w:eastAsia="en-GB"/>
        </w:rPr>
      </w:pPr>
      <w:r>
        <w:rPr>
          <w:rFonts w:eastAsia="Calibri" w:cstheme="minorHAnsi"/>
          <w:lang w:eastAsia="en-GB"/>
        </w:rPr>
        <w:t>We hold and process your data in order to provide you with</w:t>
      </w:r>
      <w:r w:rsidR="004A790D">
        <w:rPr>
          <w:rFonts w:eastAsia="Calibri" w:cstheme="minorHAnsi"/>
          <w:lang w:eastAsia="en-GB"/>
        </w:rPr>
        <w:t xml:space="preserve"> direct care.</w:t>
      </w:r>
      <w:r w:rsidR="004A2847">
        <w:rPr>
          <w:rFonts w:eastAsia="Calibri" w:cstheme="minorHAnsi"/>
          <w:lang w:eastAsia="en-GB"/>
        </w:rPr>
        <w:t xml:space="preserve"> Anonymised and pseudon</w:t>
      </w:r>
      <w:r w:rsidR="001F2A51">
        <w:rPr>
          <w:rFonts w:eastAsia="Calibri" w:cstheme="minorHAnsi"/>
          <w:lang w:eastAsia="en-GB"/>
        </w:rPr>
        <w:t>ymised patient data</w:t>
      </w:r>
      <w:r w:rsidR="00F70ABF">
        <w:rPr>
          <w:rFonts w:eastAsia="Calibri" w:cstheme="minorHAnsi"/>
          <w:lang w:eastAsia="en-GB"/>
        </w:rPr>
        <w:t>, in other words data that cannot be used to identify you is also used to:</w:t>
      </w:r>
    </w:p>
    <w:p w14:paraId="3D792031" w14:textId="6AD4DB4E" w:rsidR="00F70ABF" w:rsidRDefault="00F70ABF" w:rsidP="009232D0">
      <w:pPr>
        <w:spacing w:after="0" w:line="240" w:lineRule="auto"/>
        <w:rPr>
          <w:rFonts w:eastAsia="Calibri" w:cstheme="minorHAnsi"/>
          <w:lang w:eastAsia="en-GB"/>
        </w:rPr>
      </w:pPr>
    </w:p>
    <w:p w14:paraId="02EE2192" w14:textId="444ADBED" w:rsidR="00F70ABF" w:rsidRDefault="00F70ABF" w:rsidP="009232D0">
      <w:pPr>
        <w:spacing w:after="0" w:line="240" w:lineRule="auto"/>
        <w:rPr>
          <w:rFonts w:eastAsia="Calibri" w:cstheme="minorHAnsi"/>
          <w:lang w:eastAsia="en-GB"/>
        </w:rPr>
      </w:pPr>
      <w:r>
        <w:rPr>
          <w:rFonts w:eastAsia="Calibri" w:cstheme="minorHAnsi"/>
          <w:lang w:eastAsia="en-GB"/>
        </w:rPr>
        <w:tab/>
        <w:t xml:space="preserve">Improve the quality and standard </w:t>
      </w:r>
      <w:r w:rsidR="00461EF9">
        <w:rPr>
          <w:rFonts w:eastAsia="Calibri" w:cstheme="minorHAnsi"/>
          <w:lang w:eastAsia="en-GB"/>
        </w:rPr>
        <w:t>of care that we and other organisations provide</w:t>
      </w:r>
    </w:p>
    <w:p w14:paraId="06E3E4A0" w14:textId="6209218E" w:rsidR="00461EF9" w:rsidRDefault="00461EF9" w:rsidP="009232D0">
      <w:pPr>
        <w:spacing w:after="0" w:line="240" w:lineRule="auto"/>
        <w:rPr>
          <w:rFonts w:eastAsia="Calibri" w:cstheme="minorHAnsi"/>
          <w:lang w:eastAsia="en-GB"/>
        </w:rPr>
      </w:pPr>
      <w:r>
        <w:rPr>
          <w:rFonts w:eastAsia="Calibri" w:cstheme="minorHAnsi"/>
          <w:lang w:eastAsia="en-GB"/>
        </w:rPr>
        <w:tab/>
        <w:t>Research</w:t>
      </w:r>
      <w:r w:rsidR="00AD5C31">
        <w:rPr>
          <w:rFonts w:eastAsia="Calibri" w:cstheme="minorHAnsi"/>
          <w:lang w:eastAsia="en-GB"/>
        </w:rPr>
        <w:t>ing and developing new tre</w:t>
      </w:r>
      <w:r w:rsidR="00F733F9">
        <w:rPr>
          <w:rFonts w:eastAsia="Calibri" w:cstheme="minorHAnsi"/>
          <w:lang w:eastAsia="en-GB"/>
        </w:rPr>
        <w:t>a</w:t>
      </w:r>
      <w:r w:rsidR="00AD5C31">
        <w:rPr>
          <w:rFonts w:eastAsia="Calibri" w:cstheme="minorHAnsi"/>
          <w:lang w:eastAsia="en-GB"/>
        </w:rPr>
        <w:t>tments</w:t>
      </w:r>
    </w:p>
    <w:p w14:paraId="28EA5677" w14:textId="61724F25" w:rsidR="00AD5C31" w:rsidRDefault="00AD5C31" w:rsidP="009232D0">
      <w:pPr>
        <w:spacing w:after="0" w:line="240" w:lineRule="auto"/>
        <w:rPr>
          <w:rFonts w:eastAsia="Calibri" w:cstheme="minorHAnsi"/>
          <w:lang w:eastAsia="en-GB"/>
        </w:rPr>
      </w:pPr>
      <w:r>
        <w:rPr>
          <w:rFonts w:eastAsia="Calibri" w:cstheme="minorHAnsi"/>
          <w:lang w:eastAsia="en-GB"/>
        </w:rPr>
        <w:tab/>
        <w:t>Preventative treatment</w:t>
      </w:r>
      <w:r w:rsidR="00F733F9">
        <w:rPr>
          <w:rFonts w:eastAsia="Calibri" w:cstheme="minorHAnsi"/>
          <w:lang w:eastAsia="en-GB"/>
        </w:rPr>
        <w:t xml:space="preserve"> of</w:t>
      </w:r>
      <w:r>
        <w:rPr>
          <w:rFonts w:eastAsia="Calibri" w:cstheme="minorHAnsi"/>
          <w:lang w:eastAsia="en-GB"/>
        </w:rPr>
        <w:t xml:space="preserve"> illness and </w:t>
      </w:r>
      <w:r w:rsidR="00F733F9">
        <w:rPr>
          <w:rFonts w:eastAsia="Calibri" w:cstheme="minorHAnsi"/>
          <w:lang w:eastAsia="en-GB"/>
        </w:rPr>
        <w:t>disease</w:t>
      </w:r>
    </w:p>
    <w:p w14:paraId="79532132" w14:textId="003982B9" w:rsidR="00F733F9" w:rsidRDefault="00F733F9" w:rsidP="009232D0">
      <w:pPr>
        <w:spacing w:after="0" w:line="240" w:lineRule="auto"/>
        <w:rPr>
          <w:rFonts w:eastAsia="Calibri" w:cstheme="minorHAnsi"/>
          <w:lang w:eastAsia="en-GB"/>
        </w:rPr>
      </w:pPr>
      <w:r>
        <w:rPr>
          <w:rFonts w:eastAsia="Calibri" w:cstheme="minorHAnsi"/>
          <w:lang w:eastAsia="en-GB"/>
        </w:rPr>
        <w:tab/>
        <w:t>Monitoring standards of patient safety</w:t>
      </w:r>
    </w:p>
    <w:p w14:paraId="395890F4" w14:textId="753C63C6" w:rsidR="00F733F9" w:rsidRDefault="00F733F9" w:rsidP="009232D0">
      <w:pPr>
        <w:spacing w:after="0" w:line="240" w:lineRule="auto"/>
        <w:rPr>
          <w:rFonts w:eastAsia="Calibri" w:cstheme="minorHAnsi"/>
          <w:lang w:eastAsia="en-GB"/>
        </w:rPr>
      </w:pPr>
      <w:r>
        <w:rPr>
          <w:rFonts w:eastAsia="Calibri" w:cstheme="minorHAnsi"/>
          <w:lang w:eastAsia="en-GB"/>
        </w:rPr>
        <w:tab/>
      </w:r>
      <w:r w:rsidR="008E3E61">
        <w:rPr>
          <w:rFonts w:eastAsia="Calibri" w:cstheme="minorHAnsi"/>
          <w:lang w:eastAsia="en-GB"/>
        </w:rPr>
        <w:t>Planning future services.</w:t>
      </w:r>
    </w:p>
    <w:p w14:paraId="3BA73360" w14:textId="77777777" w:rsidR="008E3E61" w:rsidRDefault="008E3E61" w:rsidP="009232D0">
      <w:pPr>
        <w:spacing w:after="0" w:line="240" w:lineRule="auto"/>
        <w:rPr>
          <w:rFonts w:eastAsia="Calibri" w:cstheme="minorHAnsi"/>
          <w:lang w:eastAsia="en-GB"/>
        </w:rPr>
      </w:pPr>
    </w:p>
    <w:p w14:paraId="28CC8E74" w14:textId="716FF003" w:rsidR="008E3E61" w:rsidRPr="000B0F30" w:rsidRDefault="008E3E61" w:rsidP="009232D0">
      <w:pPr>
        <w:spacing w:after="0" w:line="240" w:lineRule="auto"/>
        <w:rPr>
          <w:rFonts w:eastAsia="Calibri" w:cstheme="minorHAnsi"/>
          <w:lang w:eastAsia="en-GB"/>
        </w:rPr>
      </w:pPr>
      <w:r>
        <w:rPr>
          <w:rFonts w:eastAsia="Calibri" w:cstheme="minorHAnsi"/>
          <w:lang w:eastAsia="en-GB"/>
        </w:rPr>
        <w:t>Further details are provided below</w:t>
      </w:r>
      <w:r w:rsidR="00A97367">
        <w:rPr>
          <w:rFonts w:eastAsia="Calibri" w:cstheme="minorHAnsi"/>
          <w:lang w:eastAsia="en-GB"/>
        </w:rPr>
        <w:t xml:space="preserve">. You also have a choice </w:t>
      </w:r>
      <w:r w:rsidR="00FD4C73">
        <w:rPr>
          <w:rFonts w:eastAsia="Calibri" w:cstheme="minorHAnsi"/>
          <w:lang w:eastAsia="en-GB"/>
        </w:rPr>
        <w:t xml:space="preserve">over whether you wish to </w:t>
      </w:r>
      <w:r w:rsidR="00D81E20">
        <w:rPr>
          <w:rFonts w:eastAsia="Calibri" w:cstheme="minorHAnsi"/>
          <w:lang w:eastAsia="en-GB"/>
        </w:rPr>
        <w:t>use your confidential data – i.e</w:t>
      </w:r>
      <w:r w:rsidR="00D12822">
        <w:rPr>
          <w:rFonts w:eastAsia="Calibri" w:cstheme="minorHAnsi"/>
          <w:lang w:eastAsia="en-GB"/>
        </w:rPr>
        <w:t>. data that CAN be traced back to you</w:t>
      </w:r>
      <w:r w:rsidR="00E817D2">
        <w:rPr>
          <w:rFonts w:eastAsia="Calibri" w:cstheme="minorHAnsi"/>
          <w:lang w:eastAsia="en-GB"/>
        </w:rPr>
        <w:t xml:space="preserve"> for these purposes</w:t>
      </w:r>
      <w:r w:rsidR="00EE6E72">
        <w:rPr>
          <w:rFonts w:eastAsia="Calibri" w:cstheme="minorHAnsi"/>
          <w:lang w:eastAsia="en-GB"/>
        </w:rPr>
        <w:t xml:space="preserve">. If you are </w:t>
      </w:r>
      <w:r w:rsidR="00D50498">
        <w:rPr>
          <w:rFonts w:eastAsia="Calibri" w:cstheme="minorHAnsi"/>
          <w:lang w:eastAsia="en-GB"/>
        </w:rPr>
        <w:t>content with this then you do not need to do anything. If you are not sure</w:t>
      </w:r>
      <w:r w:rsidR="00210E2C">
        <w:rPr>
          <w:rFonts w:eastAsia="Calibri" w:cstheme="minorHAnsi"/>
          <w:lang w:eastAsia="en-GB"/>
        </w:rPr>
        <w:t xml:space="preserve"> or wish to opt out</w:t>
      </w:r>
      <w:r w:rsidR="00D12822">
        <w:rPr>
          <w:rFonts w:eastAsia="Calibri" w:cstheme="minorHAnsi"/>
          <w:lang w:eastAsia="en-GB"/>
        </w:rPr>
        <w:t>, please see</w:t>
      </w:r>
      <w:r w:rsidR="00210D5E">
        <w:rPr>
          <w:rFonts w:eastAsia="Calibri" w:cstheme="minorHAnsi"/>
          <w:lang w:eastAsia="en-GB"/>
        </w:rPr>
        <w:t xml:space="preserve"> section on </w:t>
      </w:r>
      <w:r w:rsidR="00210D5E">
        <w:rPr>
          <w:rFonts w:eastAsia="Calibri" w:cstheme="minorHAnsi"/>
          <w:b/>
          <w:bCs/>
          <w:lang w:eastAsia="en-GB"/>
        </w:rPr>
        <w:t xml:space="preserve">Opting-Out of Research and Planning </w:t>
      </w:r>
      <w:r w:rsidR="00210D5E">
        <w:rPr>
          <w:rFonts w:eastAsia="Calibri" w:cstheme="minorHAnsi"/>
          <w:lang w:eastAsia="en-GB"/>
        </w:rPr>
        <w:t>below.</w:t>
      </w:r>
      <w:r w:rsidR="00D12822">
        <w:rPr>
          <w:rFonts w:eastAsia="Calibri" w:cstheme="minorHAnsi"/>
          <w:lang w:eastAsia="en-GB"/>
        </w:rPr>
        <w:t xml:space="preserve"> </w:t>
      </w:r>
    </w:p>
    <w:p w14:paraId="06308495" w14:textId="55A08446" w:rsidR="00D95B9A" w:rsidRPr="00D61534" w:rsidRDefault="00D95B9A" w:rsidP="009232D0">
      <w:pPr>
        <w:spacing w:after="0" w:line="240" w:lineRule="auto"/>
        <w:rPr>
          <w:rFonts w:eastAsia="Calibri" w:cstheme="minorHAnsi"/>
          <w:lang w:eastAsia="en-GB"/>
        </w:rPr>
      </w:pPr>
    </w:p>
    <w:p w14:paraId="3E4A9B51" w14:textId="748F73F6" w:rsidR="009232D0" w:rsidRPr="00D61534" w:rsidRDefault="009232D0" w:rsidP="00550C93">
      <w:pPr>
        <w:spacing w:after="0" w:line="240" w:lineRule="auto"/>
        <w:outlineLvl w:val="0"/>
        <w:rPr>
          <w:rFonts w:eastAsia="Times New Roman" w:cstheme="minorHAnsi"/>
          <w:b/>
          <w:lang w:eastAsia="en-GB"/>
        </w:rPr>
      </w:pPr>
      <w:proofErr w:type="gramStart"/>
      <w:r w:rsidRPr="00D61534">
        <w:rPr>
          <w:rFonts w:eastAsia="Times New Roman" w:cstheme="minorHAnsi"/>
          <w:b/>
          <w:lang w:eastAsia="en-GB"/>
        </w:rPr>
        <w:t>Who we share information with.</w:t>
      </w:r>
      <w:proofErr w:type="gramEnd"/>
    </w:p>
    <w:p w14:paraId="1DB9FAE5" w14:textId="77777777" w:rsidR="005C23B0" w:rsidRDefault="005C23B0" w:rsidP="009232D0">
      <w:pPr>
        <w:spacing w:after="0" w:line="240" w:lineRule="auto"/>
        <w:rPr>
          <w:rFonts w:eastAsia="Times New Roman" w:cstheme="minorHAnsi"/>
          <w:lang w:eastAsia="en-GB"/>
        </w:rPr>
      </w:pPr>
    </w:p>
    <w:p w14:paraId="4029E7C2" w14:textId="5CAB3849" w:rsidR="009232D0" w:rsidRPr="00D61534" w:rsidRDefault="00550C93" w:rsidP="009232D0">
      <w:pPr>
        <w:spacing w:after="0" w:line="240" w:lineRule="auto"/>
        <w:rPr>
          <w:rFonts w:eastAsia="Times New Roman" w:cstheme="minorHAnsi"/>
          <w:lang w:eastAsia="en-GB"/>
        </w:rPr>
      </w:pPr>
      <w:r w:rsidRPr="00D61534">
        <w:rPr>
          <w:rFonts w:eastAsia="Times New Roman" w:cstheme="minorHAnsi"/>
          <w:lang w:eastAsia="en-GB"/>
        </w:rPr>
        <w:t>As GP</w:t>
      </w:r>
      <w:r w:rsidR="009232D0" w:rsidRPr="00D61534">
        <w:rPr>
          <w:rFonts w:eastAsia="Times New Roman" w:cstheme="minorHAnsi"/>
          <w:lang w:eastAsia="en-GB"/>
        </w:rPr>
        <w:t xml:space="preserve">s, we cannot </w:t>
      </w:r>
      <w:r w:rsidR="00D95B9A" w:rsidRPr="00D61534">
        <w:rPr>
          <w:rFonts w:eastAsia="Times New Roman" w:cstheme="minorHAnsi"/>
          <w:lang w:eastAsia="en-GB"/>
        </w:rPr>
        <w:t>pr</w:t>
      </w:r>
      <w:r w:rsidR="005C23B0">
        <w:rPr>
          <w:rFonts w:eastAsia="Times New Roman" w:cstheme="minorHAnsi"/>
          <w:lang w:eastAsia="en-GB"/>
        </w:rPr>
        <w:t xml:space="preserve">ovide </w:t>
      </w:r>
      <w:r w:rsidR="009232D0" w:rsidRPr="00D61534">
        <w:rPr>
          <w:rFonts w:eastAsia="Times New Roman" w:cstheme="minorHAnsi"/>
          <w:lang w:eastAsia="en-GB"/>
        </w:rPr>
        <w:t xml:space="preserve">all your </w:t>
      </w:r>
      <w:r w:rsidR="00781EB5">
        <w:rPr>
          <w:rFonts w:eastAsia="Times New Roman" w:cstheme="minorHAnsi"/>
          <w:lang w:eastAsia="en-GB"/>
        </w:rPr>
        <w:t xml:space="preserve">treatment </w:t>
      </w:r>
      <w:r w:rsidR="009232D0" w:rsidRPr="00D61534">
        <w:rPr>
          <w:rFonts w:eastAsia="Times New Roman" w:cstheme="minorHAnsi"/>
          <w:lang w:eastAsia="en-GB"/>
        </w:rPr>
        <w:t>ourselves, so we need to delegate this responsibility to others within the practice and with other organisations</w:t>
      </w:r>
      <w:r w:rsidR="004F0E4E">
        <w:rPr>
          <w:rFonts w:eastAsia="Times New Roman" w:cstheme="minorHAnsi"/>
          <w:lang w:eastAsia="en-GB"/>
        </w:rPr>
        <w:t xml:space="preserve"> such as pharmacies or hospitals.</w:t>
      </w:r>
    </w:p>
    <w:p w14:paraId="2DE213FD" w14:textId="5525AF3E" w:rsidR="009232D0" w:rsidRPr="00D61534" w:rsidRDefault="009232D0" w:rsidP="009232D0">
      <w:pPr>
        <w:spacing w:after="0" w:line="240" w:lineRule="auto"/>
        <w:rPr>
          <w:rFonts w:eastAsia="Times New Roman" w:cstheme="minorHAnsi"/>
          <w:lang w:eastAsia="en-GB"/>
        </w:rPr>
      </w:pPr>
    </w:p>
    <w:p w14:paraId="4868A3FA" w14:textId="33FEF1BB" w:rsidR="003A29AA" w:rsidRPr="00D61534" w:rsidRDefault="00274009" w:rsidP="009232D0">
      <w:pPr>
        <w:spacing w:after="0" w:line="240" w:lineRule="auto"/>
        <w:rPr>
          <w:rFonts w:eastAsia="Times New Roman" w:cstheme="minorHAnsi"/>
          <w:lang w:eastAsia="en-GB"/>
        </w:rPr>
      </w:pPr>
      <w:r w:rsidRPr="00D61534">
        <w:rPr>
          <w:rFonts w:eastAsia="Times New Roman" w:cstheme="minorHAnsi"/>
          <w:lang w:eastAsia="en-GB"/>
        </w:rPr>
        <w:t xml:space="preserve">If your care requires treatment outside </w:t>
      </w:r>
      <w:r w:rsidR="009232D0" w:rsidRPr="00D61534">
        <w:rPr>
          <w:rFonts w:eastAsia="Times New Roman" w:cstheme="minorHAnsi"/>
          <w:lang w:eastAsia="en-GB"/>
        </w:rPr>
        <w:t xml:space="preserve">the practice, we will exchange with </w:t>
      </w:r>
      <w:r w:rsidR="00CB0695" w:rsidRPr="00D61534">
        <w:rPr>
          <w:rFonts w:eastAsia="Times New Roman" w:cstheme="minorHAnsi"/>
          <w:lang w:eastAsia="en-GB"/>
        </w:rPr>
        <w:t xml:space="preserve">those providing such care and treatment </w:t>
      </w:r>
      <w:r w:rsidR="009232D0" w:rsidRPr="00D61534">
        <w:rPr>
          <w:rFonts w:eastAsia="Times New Roman" w:cstheme="minorHAnsi"/>
          <w:lang w:eastAsia="en-GB"/>
        </w:rPr>
        <w:t>whatever information may be necessary to provide</w:t>
      </w:r>
      <w:r w:rsidR="00635815">
        <w:rPr>
          <w:rFonts w:eastAsia="Times New Roman" w:cstheme="minorHAnsi"/>
          <w:lang w:eastAsia="en-GB"/>
        </w:rPr>
        <w:t xml:space="preserve"> you with</w:t>
      </w:r>
      <w:r w:rsidR="009232D0" w:rsidRPr="00D61534">
        <w:rPr>
          <w:rFonts w:eastAsia="Times New Roman" w:cstheme="minorHAnsi"/>
          <w:lang w:eastAsia="en-GB"/>
        </w:rPr>
        <w:t xml:space="preserve"> safe, high quality care.</w:t>
      </w:r>
      <w:r w:rsidR="003A29AA" w:rsidRPr="00D61534">
        <w:rPr>
          <w:rFonts w:eastAsia="Times New Roman" w:cstheme="minorHAnsi"/>
          <w:lang w:eastAsia="en-GB"/>
        </w:rPr>
        <w:t xml:space="preserve"> </w:t>
      </w:r>
      <w:r w:rsidR="003A29AA" w:rsidRPr="00D61534">
        <w:rPr>
          <w:rFonts w:eastAsia="Calibri" w:cstheme="minorHAnsi"/>
          <w:lang w:eastAsia="en-GB"/>
        </w:rPr>
        <w:t>The practice also delivers services and treatment to our patients as part of, and in association with</w:t>
      </w:r>
      <w:r w:rsidR="00281077">
        <w:rPr>
          <w:rFonts w:eastAsia="Calibri" w:cstheme="minorHAnsi"/>
          <w:lang w:eastAsia="en-GB"/>
        </w:rPr>
        <w:t xml:space="preserve"> local</w:t>
      </w:r>
      <w:r w:rsidR="003A29AA" w:rsidRPr="00D61534">
        <w:rPr>
          <w:rFonts w:eastAsia="Calibri" w:cstheme="minorHAnsi"/>
          <w:lang w:eastAsia="en-GB"/>
        </w:rPr>
        <w:t xml:space="preserve"> primary care networks and beyond.</w:t>
      </w:r>
    </w:p>
    <w:p w14:paraId="5E92D678" w14:textId="423AAA83" w:rsidR="009232D0" w:rsidRPr="00D61534" w:rsidRDefault="009232D0" w:rsidP="009232D0">
      <w:pPr>
        <w:spacing w:after="0" w:line="240" w:lineRule="auto"/>
        <w:rPr>
          <w:rFonts w:eastAsia="Times New Roman" w:cstheme="minorHAnsi"/>
          <w:lang w:eastAsia="en-GB"/>
        </w:rPr>
      </w:pPr>
    </w:p>
    <w:p w14:paraId="5FAC3329" w14:textId="45BE37DF" w:rsidR="009232D0" w:rsidRPr="00D61534" w:rsidRDefault="009232D0" w:rsidP="009232D0">
      <w:pPr>
        <w:spacing w:after="0" w:line="240" w:lineRule="auto"/>
        <w:rPr>
          <w:rFonts w:eastAsia="Times New Roman" w:cstheme="minorHAnsi"/>
          <w:lang w:eastAsia="en-GB"/>
        </w:rPr>
      </w:pPr>
      <w:r w:rsidRPr="00D61534">
        <w:rPr>
          <w:rFonts w:eastAsia="Times New Roman" w:cstheme="minorHAnsi"/>
          <w:lang w:eastAsia="en-GB"/>
        </w:rPr>
        <w:t xml:space="preserve">Once you have seen </w:t>
      </w:r>
      <w:r w:rsidR="00635815">
        <w:rPr>
          <w:rFonts w:eastAsia="Times New Roman" w:cstheme="minorHAnsi"/>
          <w:lang w:eastAsia="en-GB"/>
        </w:rPr>
        <w:t>any outside</w:t>
      </w:r>
      <w:r w:rsidRPr="00D61534">
        <w:rPr>
          <w:rFonts w:eastAsia="Times New Roman" w:cstheme="minorHAnsi"/>
          <w:lang w:eastAsia="en-GB"/>
        </w:rPr>
        <w:t xml:space="preserve"> care provider, they will normally send </w:t>
      </w:r>
      <w:r w:rsidR="00274009" w:rsidRPr="00D61534">
        <w:rPr>
          <w:rFonts w:eastAsia="Times New Roman" w:cstheme="minorHAnsi"/>
          <w:lang w:eastAsia="en-GB"/>
        </w:rPr>
        <w:t>us</w:t>
      </w:r>
      <w:r w:rsidRPr="00D61534">
        <w:rPr>
          <w:rFonts w:eastAsia="Times New Roman" w:cstheme="minorHAnsi"/>
          <w:lang w:eastAsia="en-GB"/>
        </w:rPr>
        <w:t xml:space="preserve"> details of the care they have provided you with, so that we can understand your health </w:t>
      </w:r>
      <w:r w:rsidR="00635815">
        <w:rPr>
          <w:rFonts w:eastAsia="Times New Roman" w:cstheme="minorHAnsi"/>
          <w:lang w:eastAsia="en-GB"/>
        </w:rPr>
        <w:t xml:space="preserve">and treatment </w:t>
      </w:r>
      <w:r w:rsidRPr="00D61534">
        <w:rPr>
          <w:rFonts w:eastAsia="Times New Roman" w:cstheme="minorHAnsi"/>
          <w:lang w:eastAsia="en-GB"/>
        </w:rPr>
        <w:t>better.</w:t>
      </w:r>
    </w:p>
    <w:p w14:paraId="552FE3C5" w14:textId="77777777" w:rsidR="009232D0" w:rsidRPr="00D61534" w:rsidRDefault="009232D0" w:rsidP="009232D0">
      <w:pPr>
        <w:spacing w:after="0" w:line="240" w:lineRule="auto"/>
        <w:rPr>
          <w:rFonts w:eastAsia="Times New Roman" w:cstheme="minorHAnsi"/>
          <w:lang w:eastAsia="en-GB"/>
        </w:rPr>
      </w:pPr>
    </w:p>
    <w:p w14:paraId="2941E2EC" w14:textId="298728AB" w:rsidR="009232D0" w:rsidRPr="00D61534" w:rsidRDefault="003A29AA" w:rsidP="009232D0">
      <w:pPr>
        <w:spacing w:after="0" w:line="240" w:lineRule="auto"/>
        <w:rPr>
          <w:rFonts w:eastAsia="Times New Roman" w:cstheme="minorHAnsi"/>
          <w:lang w:eastAsia="en-GB"/>
        </w:rPr>
      </w:pPr>
      <w:r w:rsidRPr="00D61534">
        <w:rPr>
          <w:rFonts w:eastAsia="Times New Roman" w:cstheme="minorHAnsi"/>
          <w:lang w:eastAsia="en-GB"/>
        </w:rPr>
        <w:t xml:space="preserve">The </w:t>
      </w:r>
      <w:r w:rsidR="009232D0" w:rsidRPr="00D61534">
        <w:rPr>
          <w:rFonts w:eastAsia="Times New Roman" w:cstheme="minorHAnsi"/>
          <w:lang w:eastAsia="en-GB"/>
        </w:rPr>
        <w:t xml:space="preserve">sharing of data, within the practice and with those others outside the practice is assumed and is allowed by </w:t>
      </w:r>
      <w:r w:rsidRPr="00D61534">
        <w:rPr>
          <w:rFonts w:eastAsia="Times New Roman" w:cstheme="minorHAnsi"/>
          <w:lang w:eastAsia="en-GB"/>
        </w:rPr>
        <w:t>l</w:t>
      </w:r>
      <w:r w:rsidR="009232D0" w:rsidRPr="00D61534">
        <w:rPr>
          <w:rFonts w:eastAsia="Times New Roman" w:cstheme="minorHAnsi"/>
          <w:lang w:eastAsia="en-GB"/>
        </w:rPr>
        <w:t>aw</w:t>
      </w:r>
      <w:r w:rsidRPr="00D61534">
        <w:rPr>
          <w:rFonts w:eastAsia="Times New Roman" w:cstheme="minorHAnsi"/>
          <w:lang w:eastAsia="en-GB"/>
        </w:rPr>
        <w:t xml:space="preserve"> (including the Data Protection Act 2018)</w:t>
      </w:r>
      <w:r w:rsidR="009232D0" w:rsidRPr="00D61534">
        <w:rPr>
          <w:rFonts w:eastAsia="Times New Roman" w:cstheme="minorHAnsi"/>
          <w:lang w:eastAsia="en-GB"/>
        </w:rPr>
        <w:t xml:space="preserve"> however</w:t>
      </w:r>
      <w:r w:rsidRPr="00D61534">
        <w:rPr>
          <w:rFonts w:eastAsia="Times New Roman" w:cstheme="minorHAnsi"/>
          <w:lang w:eastAsia="en-GB"/>
        </w:rPr>
        <w:t>,</w:t>
      </w:r>
      <w:r w:rsidR="009232D0" w:rsidRPr="00D61534">
        <w:rPr>
          <w:rFonts w:eastAsia="Times New Roman" w:cstheme="minorHAnsi"/>
          <w:lang w:eastAsia="en-GB"/>
        </w:rPr>
        <w:t xml:space="preserve"> we will gladly discuss this with you in more detail if you would like to know more.</w:t>
      </w:r>
    </w:p>
    <w:p w14:paraId="13316092" w14:textId="685275A3" w:rsidR="009232D0" w:rsidRPr="00D61534" w:rsidRDefault="009232D0" w:rsidP="009232D0">
      <w:pPr>
        <w:spacing w:after="0" w:line="240" w:lineRule="auto"/>
        <w:rPr>
          <w:rFonts w:eastAsia="Times New Roman" w:cstheme="minorHAnsi"/>
          <w:lang w:eastAsia="en-GB"/>
        </w:rPr>
      </w:pPr>
    </w:p>
    <w:p w14:paraId="0D110B2B" w14:textId="170F697D" w:rsidR="006F31AF" w:rsidRDefault="00201023" w:rsidP="00201023">
      <w:pPr>
        <w:spacing w:after="0" w:line="240" w:lineRule="auto"/>
        <w:rPr>
          <w:rFonts w:eastAsia="Times New Roman" w:cstheme="minorHAnsi"/>
          <w:lang w:eastAsia="en-GB"/>
        </w:rPr>
      </w:pPr>
      <w:r>
        <w:rPr>
          <w:rFonts w:eastAsia="Times New Roman" w:cstheme="minorHAnsi"/>
          <w:lang w:eastAsia="en-GB"/>
        </w:rPr>
        <w:t>W</w:t>
      </w:r>
      <w:r w:rsidR="009232D0" w:rsidRPr="00D61534">
        <w:rPr>
          <w:rFonts w:eastAsia="Times New Roman" w:cstheme="minorHAnsi"/>
          <w:lang w:eastAsia="en-GB"/>
        </w:rPr>
        <w:t>e have an overriding responsibility to do what is in your best interests</w:t>
      </w:r>
      <w:r w:rsidR="003A29AA" w:rsidRPr="00D61534">
        <w:rPr>
          <w:rFonts w:eastAsia="Times New Roman" w:cstheme="minorHAnsi"/>
          <w:lang w:eastAsia="en-GB"/>
        </w:rPr>
        <w:t xml:space="preserve"> under the </w:t>
      </w:r>
      <w:r w:rsidR="002E64C9">
        <w:rPr>
          <w:rFonts w:eastAsia="Times New Roman" w:cstheme="minorHAnsi"/>
          <w:lang w:eastAsia="en-GB"/>
        </w:rPr>
        <w:t xml:space="preserve">2018 </w:t>
      </w:r>
      <w:r w:rsidR="003A29AA" w:rsidRPr="00D61534">
        <w:rPr>
          <w:rFonts w:eastAsia="Times New Roman" w:cstheme="minorHAnsi"/>
          <w:lang w:eastAsia="en-GB"/>
        </w:rPr>
        <w:t xml:space="preserve">Data Protection Act </w:t>
      </w:r>
      <w:r w:rsidR="00740FCC">
        <w:rPr>
          <w:rFonts w:eastAsia="Times New Roman" w:cstheme="minorHAnsi"/>
          <w:lang w:eastAsia="en-GB"/>
        </w:rPr>
        <w:t>‘</w:t>
      </w:r>
      <w:r w:rsidR="003A29AA" w:rsidRPr="00D61534">
        <w:rPr>
          <w:rFonts w:eastAsia="Times New Roman" w:cstheme="minorHAnsi"/>
          <w:lang w:eastAsia="en-GB"/>
        </w:rPr>
        <w:t>in performance of a public task</w:t>
      </w:r>
      <w:r w:rsidR="00740FCC">
        <w:rPr>
          <w:rFonts w:eastAsia="Times New Roman" w:cstheme="minorHAnsi"/>
          <w:lang w:eastAsia="en-GB"/>
        </w:rPr>
        <w:t>’</w:t>
      </w:r>
      <w:r w:rsidR="003A29AA" w:rsidRPr="00D61534">
        <w:rPr>
          <w:rFonts w:eastAsia="Times New Roman" w:cstheme="minorHAnsi"/>
          <w:lang w:eastAsia="en-GB"/>
        </w:rPr>
        <w:t xml:space="preserve"> (see legal bases</w:t>
      </w:r>
      <w:r>
        <w:rPr>
          <w:rFonts w:eastAsia="Times New Roman" w:cstheme="minorHAnsi"/>
          <w:lang w:eastAsia="en-GB"/>
        </w:rPr>
        <w:t xml:space="preserve"> in the summary</w:t>
      </w:r>
      <w:r w:rsidR="003A29AA" w:rsidRPr="00D61534">
        <w:rPr>
          <w:rFonts w:eastAsia="Times New Roman" w:cstheme="minorHAnsi"/>
          <w:lang w:eastAsia="en-GB"/>
        </w:rPr>
        <w:t xml:space="preserve"> below)</w:t>
      </w:r>
      <w:r w:rsidR="009232D0" w:rsidRPr="00D61534">
        <w:rPr>
          <w:rFonts w:eastAsia="Times New Roman" w:cstheme="minorHAnsi"/>
          <w:lang w:eastAsia="en-GB"/>
        </w:rPr>
        <w:t xml:space="preserve">. </w:t>
      </w:r>
      <w:r w:rsidRPr="00D61534">
        <w:rPr>
          <w:rFonts w:eastAsia="Times New Roman" w:cstheme="minorHAnsi"/>
          <w:lang w:eastAsia="en-GB"/>
        </w:rPr>
        <w:t xml:space="preserve">The Practice team (clinicians, administration and reception staff) only access the information they need to allow them to perform their function and fulfil their roles. </w:t>
      </w:r>
      <w:r w:rsidR="006F31AF">
        <w:rPr>
          <w:rFonts w:eastAsia="Times New Roman" w:cstheme="minorHAnsi"/>
          <w:lang w:eastAsia="en-GB"/>
        </w:rPr>
        <w:t xml:space="preserve">The summary also contains details of your rights in relation to your data </w:t>
      </w:r>
      <w:r w:rsidR="002E64C9">
        <w:rPr>
          <w:rFonts w:eastAsia="Times New Roman" w:cstheme="minorHAnsi"/>
          <w:lang w:eastAsia="en-GB"/>
        </w:rPr>
        <w:t>under the Act and how to exercise them.</w:t>
      </w:r>
    </w:p>
    <w:p w14:paraId="454EAFD6" w14:textId="76BC6CE5" w:rsidR="00136E33" w:rsidRDefault="00136E33" w:rsidP="00201023">
      <w:pPr>
        <w:spacing w:after="0" w:line="240" w:lineRule="auto"/>
        <w:rPr>
          <w:rFonts w:eastAsia="Times New Roman" w:cstheme="minorHAnsi"/>
          <w:lang w:eastAsia="en-GB"/>
        </w:rPr>
      </w:pPr>
    </w:p>
    <w:p w14:paraId="35AA8A53" w14:textId="6E79A30C" w:rsidR="00136E33" w:rsidRDefault="00136E33" w:rsidP="00201023">
      <w:pPr>
        <w:spacing w:after="0" w:line="240" w:lineRule="auto"/>
        <w:rPr>
          <w:rFonts w:eastAsia="Times New Roman" w:cstheme="minorHAnsi"/>
          <w:lang w:eastAsia="en-GB"/>
        </w:rPr>
      </w:pPr>
      <w:r>
        <w:rPr>
          <w:rFonts w:eastAsia="Times New Roman" w:cstheme="minorHAnsi"/>
          <w:lang w:eastAsia="en-GB"/>
        </w:rPr>
        <w:t>This practice does NOT share</w:t>
      </w:r>
      <w:r w:rsidR="00EB01E2">
        <w:rPr>
          <w:rFonts w:eastAsia="Times New Roman" w:cstheme="minorHAnsi"/>
          <w:lang w:eastAsia="en-GB"/>
        </w:rPr>
        <w:t xml:space="preserve"> your data with insurance companies, except by your specific instruction</w:t>
      </w:r>
      <w:r w:rsidR="004713FE">
        <w:rPr>
          <w:rFonts w:eastAsia="Times New Roman" w:cstheme="minorHAnsi"/>
          <w:lang w:eastAsia="en-GB"/>
        </w:rPr>
        <w:t xml:space="preserve"> or consent.</w:t>
      </w:r>
    </w:p>
    <w:p w14:paraId="4B70F3AD" w14:textId="4741187A" w:rsidR="004713FE" w:rsidRDefault="004713FE" w:rsidP="00201023">
      <w:pPr>
        <w:spacing w:after="0" w:line="240" w:lineRule="auto"/>
        <w:rPr>
          <w:rFonts w:eastAsia="Times New Roman" w:cstheme="minorHAnsi"/>
          <w:lang w:eastAsia="en-GB"/>
        </w:rPr>
      </w:pPr>
    </w:p>
    <w:p w14:paraId="2754D7FD" w14:textId="7B58017F" w:rsidR="004713FE" w:rsidRDefault="004713FE" w:rsidP="00201023">
      <w:pPr>
        <w:spacing w:after="0" w:line="240" w:lineRule="auto"/>
        <w:rPr>
          <w:rFonts w:eastAsia="Times New Roman" w:cstheme="minorHAnsi"/>
          <w:lang w:eastAsia="en-GB"/>
        </w:rPr>
      </w:pPr>
      <w:r>
        <w:rPr>
          <w:rFonts w:eastAsia="Times New Roman" w:cstheme="minorHAnsi"/>
          <w:lang w:eastAsia="en-GB"/>
        </w:rPr>
        <w:t xml:space="preserve">Your data is </w:t>
      </w:r>
      <w:r w:rsidR="002E07E4">
        <w:rPr>
          <w:rFonts w:eastAsia="Times New Roman" w:cstheme="minorHAnsi"/>
          <w:lang w:eastAsia="en-GB"/>
        </w:rPr>
        <w:t>NOT</w:t>
      </w:r>
      <w:r>
        <w:rPr>
          <w:rFonts w:eastAsia="Times New Roman" w:cstheme="minorHAnsi"/>
          <w:lang w:eastAsia="en-GB"/>
        </w:rPr>
        <w:t xml:space="preserve"> </w:t>
      </w:r>
      <w:r w:rsidR="002E07E4">
        <w:rPr>
          <w:rFonts w:eastAsia="Times New Roman" w:cstheme="minorHAnsi"/>
          <w:lang w:eastAsia="en-GB"/>
        </w:rPr>
        <w:t>share</w:t>
      </w:r>
      <w:r>
        <w:rPr>
          <w:rFonts w:eastAsia="Times New Roman" w:cstheme="minorHAnsi"/>
          <w:lang w:eastAsia="en-GB"/>
        </w:rPr>
        <w:t>d for any</w:t>
      </w:r>
      <w:r w:rsidR="002E07E4">
        <w:rPr>
          <w:rFonts w:eastAsia="Times New Roman" w:cstheme="minorHAnsi"/>
          <w:lang w:eastAsia="en-GB"/>
        </w:rPr>
        <w:t xml:space="preserve"> marketing purpose.</w:t>
      </w:r>
      <w:r>
        <w:rPr>
          <w:rFonts w:eastAsia="Times New Roman" w:cstheme="minorHAnsi"/>
          <w:lang w:eastAsia="en-GB"/>
        </w:rPr>
        <w:t xml:space="preserve"> </w:t>
      </w:r>
    </w:p>
    <w:p w14:paraId="009190E8" w14:textId="6B70B972" w:rsidR="00B976F0" w:rsidRDefault="00B976F0" w:rsidP="00201023">
      <w:pPr>
        <w:spacing w:after="0" w:line="240" w:lineRule="auto"/>
        <w:rPr>
          <w:rFonts w:eastAsia="Times New Roman" w:cstheme="minorHAnsi"/>
          <w:lang w:eastAsia="en-GB"/>
        </w:rPr>
      </w:pPr>
    </w:p>
    <w:p w14:paraId="5E8727D9" w14:textId="715543FD" w:rsidR="00B976F0" w:rsidRDefault="00B976F0" w:rsidP="00201023">
      <w:pPr>
        <w:spacing w:after="0" w:line="240" w:lineRule="auto"/>
        <w:rPr>
          <w:rFonts w:eastAsia="Times New Roman" w:cstheme="minorHAnsi"/>
          <w:b/>
          <w:bCs/>
          <w:lang w:eastAsia="en-GB"/>
        </w:rPr>
      </w:pPr>
      <w:r>
        <w:rPr>
          <w:rFonts w:eastAsia="Times New Roman" w:cstheme="minorHAnsi"/>
          <w:b/>
          <w:bCs/>
          <w:lang w:eastAsia="en-GB"/>
        </w:rPr>
        <w:t>Communication with Patients</w:t>
      </w:r>
    </w:p>
    <w:p w14:paraId="6F1E3ABE" w14:textId="75C07259" w:rsidR="00B976F0" w:rsidRDefault="00B976F0" w:rsidP="00201023">
      <w:pPr>
        <w:spacing w:after="0" w:line="240" w:lineRule="auto"/>
        <w:rPr>
          <w:rFonts w:eastAsia="Times New Roman" w:cstheme="minorHAnsi"/>
          <w:b/>
          <w:bCs/>
          <w:lang w:eastAsia="en-GB"/>
        </w:rPr>
      </w:pPr>
    </w:p>
    <w:p w14:paraId="72EFACC0" w14:textId="600EAA1D" w:rsidR="00B976F0" w:rsidRDefault="005F1593" w:rsidP="00201023">
      <w:pPr>
        <w:spacing w:after="0" w:line="240" w:lineRule="auto"/>
        <w:rPr>
          <w:rFonts w:eastAsia="Times New Roman" w:cstheme="minorHAnsi"/>
          <w:lang w:eastAsia="en-GB"/>
        </w:rPr>
      </w:pPr>
      <w:r>
        <w:rPr>
          <w:rFonts w:eastAsia="Times New Roman" w:cstheme="minorHAnsi"/>
          <w:lang w:eastAsia="en-GB"/>
        </w:rPr>
        <w:t xml:space="preserve">The practice will use your contact details in order to </w:t>
      </w:r>
      <w:r w:rsidR="004F2B4F">
        <w:rPr>
          <w:rFonts w:eastAsia="Times New Roman" w:cstheme="minorHAnsi"/>
          <w:lang w:eastAsia="en-GB"/>
        </w:rPr>
        <w:t xml:space="preserve">inform you of progress in your treatment </w:t>
      </w:r>
      <w:r w:rsidR="00484E7A">
        <w:rPr>
          <w:rFonts w:eastAsia="Times New Roman" w:cstheme="minorHAnsi"/>
          <w:lang w:eastAsia="en-GB"/>
        </w:rPr>
        <w:t xml:space="preserve">or to work with you in managing your health. </w:t>
      </w:r>
      <w:r w:rsidR="00893895">
        <w:rPr>
          <w:rFonts w:eastAsia="Times New Roman" w:cstheme="minorHAnsi"/>
          <w:lang w:eastAsia="en-GB"/>
        </w:rPr>
        <w:t xml:space="preserve">Because we can </w:t>
      </w:r>
      <w:r w:rsidR="004A4FFC">
        <w:rPr>
          <w:rFonts w:eastAsia="Times New Roman" w:cstheme="minorHAnsi"/>
          <w:lang w:eastAsia="en-GB"/>
        </w:rPr>
        <w:t xml:space="preserve">communicate and </w:t>
      </w:r>
      <w:r w:rsidR="00893895">
        <w:rPr>
          <w:rFonts w:eastAsia="Times New Roman" w:cstheme="minorHAnsi"/>
          <w:lang w:eastAsia="en-GB"/>
        </w:rPr>
        <w:t>get data to you more quickly</w:t>
      </w:r>
      <w:r w:rsidR="004856FE">
        <w:rPr>
          <w:rFonts w:eastAsia="Times New Roman" w:cstheme="minorHAnsi"/>
          <w:lang w:eastAsia="en-GB"/>
        </w:rPr>
        <w:t xml:space="preserve"> and more securely</w:t>
      </w:r>
      <w:r w:rsidR="004A4FFC">
        <w:rPr>
          <w:rFonts w:eastAsia="Times New Roman" w:cstheme="minorHAnsi"/>
          <w:lang w:eastAsia="en-GB"/>
        </w:rPr>
        <w:t>, we prefer to use email</w:t>
      </w:r>
      <w:r w:rsidR="00E22860">
        <w:rPr>
          <w:rFonts w:eastAsia="Times New Roman" w:cstheme="minorHAnsi"/>
          <w:lang w:eastAsia="en-GB"/>
        </w:rPr>
        <w:t xml:space="preserve"> and text messaging</w:t>
      </w:r>
      <w:r w:rsidR="004856FE">
        <w:rPr>
          <w:rFonts w:eastAsia="Times New Roman" w:cstheme="minorHAnsi"/>
          <w:lang w:eastAsia="en-GB"/>
        </w:rPr>
        <w:t xml:space="preserve"> services</w:t>
      </w:r>
      <w:r w:rsidR="00141A03" w:rsidRPr="004856FE">
        <w:rPr>
          <w:rFonts w:eastAsia="Times New Roman" w:cstheme="minorHAnsi"/>
          <w:b/>
          <w:bCs/>
          <w:lang w:eastAsia="en-GB"/>
        </w:rPr>
        <w:t>. Please ensure that we have your current email address and mobile telephone</w:t>
      </w:r>
      <w:r w:rsidR="004856FE" w:rsidRPr="004856FE">
        <w:rPr>
          <w:rFonts w:eastAsia="Times New Roman" w:cstheme="minorHAnsi"/>
          <w:b/>
          <w:bCs/>
          <w:lang w:eastAsia="en-GB"/>
        </w:rPr>
        <w:t xml:space="preserve"> so that we </w:t>
      </w:r>
      <w:r w:rsidR="004856FE">
        <w:rPr>
          <w:rFonts w:eastAsia="Times New Roman" w:cstheme="minorHAnsi"/>
          <w:b/>
          <w:bCs/>
          <w:lang w:eastAsia="en-GB"/>
        </w:rPr>
        <w:t>can do this.</w:t>
      </w:r>
      <w:r w:rsidR="004856FE">
        <w:rPr>
          <w:rFonts w:eastAsia="Times New Roman" w:cstheme="minorHAnsi"/>
          <w:lang w:eastAsia="en-GB"/>
        </w:rPr>
        <w:t xml:space="preserve"> If you would prefer us</w:t>
      </w:r>
      <w:r w:rsidR="009A6F88">
        <w:rPr>
          <w:rFonts w:eastAsia="Times New Roman" w:cstheme="minorHAnsi"/>
          <w:lang w:eastAsia="en-GB"/>
        </w:rPr>
        <w:t xml:space="preserve"> NOT</w:t>
      </w:r>
      <w:r w:rsidR="004856FE">
        <w:rPr>
          <w:rFonts w:eastAsia="Times New Roman" w:cstheme="minorHAnsi"/>
          <w:lang w:eastAsia="en-GB"/>
        </w:rPr>
        <w:t xml:space="preserve"> to communicate </w:t>
      </w:r>
      <w:r w:rsidR="005251B1">
        <w:rPr>
          <w:rFonts w:eastAsia="Times New Roman" w:cstheme="minorHAnsi"/>
          <w:lang w:eastAsia="en-GB"/>
        </w:rPr>
        <w:t xml:space="preserve">with you in </w:t>
      </w:r>
      <w:r w:rsidR="009A6F88">
        <w:rPr>
          <w:rFonts w:eastAsia="Times New Roman" w:cstheme="minorHAnsi"/>
          <w:lang w:eastAsia="en-GB"/>
        </w:rPr>
        <w:t>these</w:t>
      </w:r>
      <w:r w:rsidR="005251B1">
        <w:rPr>
          <w:rFonts w:eastAsia="Times New Roman" w:cstheme="minorHAnsi"/>
          <w:lang w:eastAsia="en-GB"/>
        </w:rPr>
        <w:t xml:space="preserve"> ways, please let us know.</w:t>
      </w:r>
    </w:p>
    <w:p w14:paraId="1348218D" w14:textId="513BCD47" w:rsidR="00070B7C" w:rsidRDefault="00070B7C" w:rsidP="00201023">
      <w:pPr>
        <w:spacing w:after="0" w:line="240" w:lineRule="auto"/>
        <w:rPr>
          <w:rFonts w:eastAsia="Times New Roman" w:cstheme="minorHAnsi"/>
          <w:lang w:eastAsia="en-GB"/>
        </w:rPr>
      </w:pPr>
    </w:p>
    <w:p w14:paraId="7E3EF953" w14:textId="45BA271C" w:rsidR="00070B7C" w:rsidRDefault="00070B7C" w:rsidP="00201023">
      <w:pPr>
        <w:spacing w:after="0" w:line="240" w:lineRule="auto"/>
        <w:rPr>
          <w:rFonts w:eastAsia="Times New Roman" w:cstheme="minorHAnsi"/>
          <w:b/>
          <w:bCs/>
          <w:lang w:eastAsia="en-GB"/>
        </w:rPr>
      </w:pPr>
      <w:r>
        <w:rPr>
          <w:rFonts w:eastAsia="Times New Roman" w:cstheme="minorHAnsi"/>
          <w:b/>
          <w:bCs/>
          <w:lang w:eastAsia="en-GB"/>
        </w:rPr>
        <w:t>Safeguarding</w:t>
      </w:r>
      <w:r w:rsidR="00827B50">
        <w:rPr>
          <w:rFonts w:eastAsia="Times New Roman" w:cstheme="minorHAnsi"/>
          <w:b/>
          <w:bCs/>
          <w:lang w:eastAsia="en-GB"/>
        </w:rPr>
        <w:t xml:space="preserve"> and the Caldicott Guardian</w:t>
      </w:r>
    </w:p>
    <w:p w14:paraId="20B9A713" w14:textId="0D4B508F" w:rsidR="00070B7C" w:rsidRDefault="00070B7C" w:rsidP="00201023">
      <w:pPr>
        <w:spacing w:after="0" w:line="240" w:lineRule="auto"/>
        <w:rPr>
          <w:rFonts w:eastAsia="Times New Roman" w:cstheme="minorHAnsi"/>
          <w:b/>
          <w:bCs/>
          <w:lang w:eastAsia="en-GB"/>
        </w:rPr>
      </w:pPr>
    </w:p>
    <w:p w14:paraId="7A97FA90" w14:textId="3FB14A98" w:rsidR="00210D5E" w:rsidRDefault="00150A35" w:rsidP="00201023">
      <w:pPr>
        <w:spacing w:after="0" w:line="240" w:lineRule="auto"/>
        <w:rPr>
          <w:rFonts w:eastAsia="Times New Roman" w:cstheme="minorHAnsi"/>
          <w:b/>
          <w:bCs/>
          <w:lang w:eastAsia="en-GB"/>
        </w:rPr>
      </w:pPr>
      <w:r>
        <w:rPr>
          <w:rFonts w:eastAsia="Times New Roman" w:cstheme="minorHAnsi"/>
          <w:lang w:eastAsia="en-GB"/>
        </w:rPr>
        <w:t xml:space="preserve">The practice is dedicated to safeguarding </w:t>
      </w:r>
      <w:r w:rsidR="000669E4">
        <w:rPr>
          <w:rFonts w:eastAsia="Times New Roman" w:cstheme="minorHAnsi"/>
          <w:lang w:eastAsia="en-GB"/>
        </w:rPr>
        <w:t xml:space="preserve">all </w:t>
      </w:r>
      <w:r>
        <w:rPr>
          <w:rFonts w:eastAsia="Times New Roman" w:cstheme="minorHAnsi"/>
          <w:lang w:eastAsia="en-GB"/>
        </w:rPr>
        <w:t>its patients</w:t>
      </w:r>
      <w:r w:rsidR="000669E4">
        <w:rPr>
          <w:rFonts w:eastAsia="Times New Roman" w:cstheme="minorHAnsi"/>
          <w:lang w:eastAsia="en-GB"/>
        </w:rPr>
        <w:t>, including children and vulnerable adults</w:t>
      </w:r>
      <w:r w:rsidR="002B2EDA">
        <w:rPr>
          <w:rFonts w:eastAsia="Times New Roman" w:cstheme="minorHAnsi"/>
          <w:lang w:eastAsia="en-GB"/>
        </w:rPr>
        <w:t xml:space="preserve">. This means </w:t>
      </w:r>
      <w:r w:rsidR="00A7328A">
        <w:rPr>
          <w:rFonts w:eastAsia="Times New Roman" w:cstheme="minorHAnsi"/>
          <w:lang w:eastAsia="en-GB"/>
        </w:rPr>
        <w:t xml:space="preserve">that information will be shared by the practice in their best interests. </w:t>
      </w:r>
      <w:r w:rsidR="0084350D">
        <w:rPr>
          <w:rFonts w:eastAsia="Times New Roman" w:cstheme="minorHAnsi"/>
          <w:lang w:eastAsia="en-GB"/>
        </w:rPr>
        <w:t>Such decisions are the ultimate responsibility of the practice’s Caldicott Guardia</w:t>
      </w:r>
      <w:r w:rsidR="009143A6">
        <w:rPr>
          <w:rFonts w:eastAsia="Times New Roman" w:cstheme="minorHAnsi"/>
          <w:lang w:eastAsia="en-GB"/>
        </w:rPr>
        <w:t>n</w:t>
      </w:r>
      <w:r w:rsidR="00827B50">
        <w:rPr>
          <w:rFonts w:eastAsia="Times New Roman" w:cstheme="minorHAnsi"/>
          <w:lang w:eastAsia="en-GB"/>
        </w:rPr>
        <w:t>. The Caldicott Guardian</w:t>
      </w:r>
      <w:r w:rsidR="00E32C04">
        <w:rPr>
          <w:rFonts w:eastAsia="Times New Roman" w:cstheme="minorHAnsi"/>
          <w:lang w:eastAsia="en-GB"/>
        </w:rPr>
        <w:t xml:space="preserve"> is</w:t>
      </w:r>
      <w:r w:rsidR="001E424E">
        <w:rPr>
          <w:rFonts w:eastAsia="Times New Roman" w:cstheme="minorHAnsi"/>
          <w:lang w:eastAsia="en-GB"/>
        </w:rPr>
        <w:t xml:space="preserve"> the senior </w:t>
      </w:r>
      <w:r w:rsidR="00761E28">
        <w:rPr>
          <w:rFonts w:eastAsia="Times New Roman" w:cstheme="minorHAnsi"/>
          <w:lang w:eastAsia="en-GB"/>
        </w:rPr>
        <w:t>person -</w:t>
      </w:r>
      <w:r w:rsidR="00E32C04">
        <w:rPr>
          <w:rFonts w:eastAsia="Times New Roman" w:cstheme="minorHAnsi"/>
          <w:lang w:eastAsia="en-GB"/>
        </w:rPr>
        <w:t xml:space="preserve"> always a doctor and </w:t>
      </w:r>
      <w:r w:rsidR="0092227D">
        <w:rPr>
          <w:rFonts w:eastAsia="Times New Roman" w:cstheme="minorHAnsi"/>
          <w:lang w:eastAsia="en-GB"/>
        </w:rPr>
        <w:t>often</w:t>
      </w:r>
      <w:r w:rsidR="00E32C04">
        <w:rPr>
          <w:rFonts w:eastAsia="Times New Roman" w:cstheme="minorHAnsi"/>
          <w:lang w:eastAsia="en-GB"/>
        </w:rPr>
        <w:t xml:space="preserve"> a partner within a practice</w:t>
      </w:r>
      <w:r w:rsidR="00761E28">
        <w:rPr>
          <w:rFonts w:eastAsia="Times New Roman" w:cstheme="minorHAnsi"/>
          <w:lang w:eastAsia="en-GB"/>
        </w:rPr>
        <w:t xml:space="preserve">- responsible for protecting the confidentiality </w:t>
      </w:r>
      <w:r w:rsidR="00884BB8">
        <w:rPr>
          <w:rFonts w:eastAsia="Times New Roman" w:cstheme="minorHAnsi"/>
          <w:lang w:eastAsia="en-GB"/>
        </w:rPr>
        <w:t>of people’s health and care information</w:t>
      </w:r>
      <w:r w:rsidR="00E32C04">
        <w:rPr>
          <w:rFonts w:eastAsia="Times New Roman" w:cstheme="minorHAnsi"/>
          <w:lang w:eastAsia="en-GB"/>
        </w:rPr>
        <w:t xml:space="preserve">. </w:t>
      </w:r>
      <w:r w:rsidR="00D40D8F">
        <w:rPr>
          <w:rFonts w:eastAsia="Times New Roman" w:cstheme="minorHAnsi"/>
          <w:lang w:eastAsia="en-GB"/>
        </w:rPr>
        <w:t xml:space="preserve">The duty </w:t>
      </w:r>
      <w:r w:rsidR="0068194B">
        <w:rPr>
          <w:rFonts w:eastAsia="Times New Roman" w:cstheme="minorHAnsi"/>
          <w:lang w:eastAsia="en-GB"/>
        </w:rPr>
        <w:t xml:space="preserve">to share data for the benefit of </w:t>
      </w:r>
      <w:r w:rsidR="003D7663">
        <w:rPr>
          <w:rFonts w:eastAsia="Times New Roman" w:cstheme="minorHAnsi"/>
          <w:lang w:eastAsia="en-GB"/>
        </w:rPr>
        <w:t xml:space="preserve">individuals is as important as the duty to protect patient confidentiality and </w:t>
      </w:r>
      <w:r w:rsidR="003428DE">
        <w:rPr>
          <w:rFonts w:eastAsia="Times New Roman" w:cstheme="minorHAnsi"/>
          <w:lang w:eastAsia="en-GB"/>
        </w:rPr>
        <w:t>a</w:t>
      </w:r>
      <w:r w:rsidR="0092227D">
        <w:rPr>
          <w:rFonts w:eastAsia="Times New Roman" w:cstheme="minorHAnsi"/>
          <w:lang w:eastAsia="en-GB"/>
        </w:rPr>
        <w:t>ctions taken as a result of s</w:t>
      </w:r>
      <w:r w:rsidR="009143A6">
        <w:rPr>
          <w:rFonts w:eastAsia="Times New Roman" w:cstheme="minorHAnsi"/>
          <w:lang w:eastAsia="en-GB"/>
        </w:rPr>
        <w:t>afeguarding concerns will override data pro</w:t>
      </w:r>
      <w:r w:rsidR="00827B50">
        <w:rPr>
          <w:rFonts w:eastAsia="Times New Roman" w:cstheme="minorHAnsi"/>
          <w:lang w:eastAsia="en-GB"/>
        </w:rPr>
        <w:t>tection.</w:t>
      </w:r>
    </w:p>
    <w:p w14:paraId="11DB9B28" w14:textId="77777777" w:rsidR="00210D5E" w:rsidRDefault="00210D5E" w:rsidP="00201023">
      <w:pPr>
        <w:spacing w:after="0" w:line="240" w:lineRule="auto"/>
        <w:rPr>
          <w:rFonts w:eastAsia="Times New Roman" w:cstheme="minorHAnsi"/>
          <w:b/>
          <w:bCs/>
          <w:lang w:eastAsia="en-GB"/>
        </w:rPr>
      </w:pPr>
    </w:p>
    <w:p w14:paraId="571E1EF9" w14:textId="33745B34" w:rsidR="004471D7" w:rsidRDefault="004471D7" w:rsidP="00201023">
      <w:pPr>
        <w:spacing w:after="0" w:line="240" w:lineRule="auto"/>
        <w:rPr>
          <w:rFonts w:eastAsia="Times New Roman" w:cstheme="minorHAnsi"/>
          <w:b/>
          <w:bCs/>
          <w:lang w:eastAsia="en-GB"/>
        </w:rPr>
      </w:pPr>
      <w:r>
        <w:rPr>
          <w:rFonts w:eastAsia="Times New Roman" w:cstheme="minorHAnsi"/>
          <w:b/>
          <w:bCs/>
          <w:lang w:eastAsia="en-GB"/>
        </w:rPr>
        <w:t>Medicines Management</w:t>
      </w:r>
    </w:p>
    <w:p w14:paraId="318DF879" w14:textId="2E8204BD" w:rsidR="004471D7" w:rsidRDefault="004471D7" w:rsidP="00201023">
      <w:pPr>
        <w:spacing w:after="0" w:line="240" w:lineRule="auto"/>
        <w:rPr>
          <w:rFonts w:eastAsia="Times New Roman" w:cstheme="minorHAnsi"/>
          <w:b/>
          <w:bCs/>
          <w:lang w:eastAsia="en-GB"/>
        </w:rPr>
      </w:pPr>
    </w:p>
    <w:p w14:paraId="4CFC84C6" w14:textId="4CF43F5B" w:rsidR="004471D7" w:rsidRDefault="0088089E" w:rsidP="00201023">
      <w:pPr>
        <w:spacing w:after="0" w:line="240" w:lineRule="auto"/>
        <w:rPr>
          <w:rFonts w:eastAsia="Times New Roman" w:cstheme="minorHAnsi"/>
          <w:lang w:eastAsia="en-GB"/>
        </w:rPr>
      </w:pPr>
      <w:r>
        <w:rPr>
          <w:rFonts w:eastAsia="Times New Roman" w:cstheme="minorHAnsi"/>
          <w:lang w:eastAsia="en-GB"/>
        </w:rPr>
        <w:t xml:space="preserve">The practice </w:t>
      </w:r>
      <w:r w:rsidR="00EF1598">
        <w:rPr>
          <w:rFonts w:eastAsia="Times New Roman" w:cstheme="minorHAnsi"/>
          <w:lang w:eastAsia="en-GB"/>
        </w:rPr>
        <w:t>will</w:t>
      </w:r>
      <w:r>
        <w:rPr>
          <w:rFonts w:eastAsia="Times New Roman" w:cstheme="minorHAnsi"/>
          <w:lang w:eastAsia="en-GB"/>
        </w:rPr>
        <w:t xml:space="preserve"> conduct reviews of medicines prescribed to its patients</w:t>
      </w:r>
      <w:r w:rsidR="00EF1598">
        <w:rPr>
          <w:rFonts w:eastAsia="Times New Roman" w:cstheme="minorHAnsi"/>
          <w:lang w:eastAsia="en-GB"/>
        </w:rPr>
        <w:t xml:space="preserve">. Reviews of this data allow us to test and update our prescribing </w:t>
      </w:r>
      <w:r w:rsidR="00524749">
        <w:rPr>
          <w:rFonts w:eastAsia="Times New Roman" w:cstheme="minorHAnsi"/>
          <w:lang w:eastAsia="en-GB"/>
        </w:rPr>
        <w:t xml:space="preserve">to ensure that you receive the most appropriate and cost-effective </w:t>
      </w:r>
      <w:r w:rsidR="004D2FD9">
        <w:rPr>
          <w:rFonts w:eastAsia="Times New Roman" w:cstheme="minorHAnsi"/>
          <w:lang w:eastAsia="en-GB"/>
        </w:rPr>
        <w:t>treatments. These reviews may take the form of internal audits or</w:t>
      </w:r>
      <w:r w:rsidR="00B93493">
        <w:rPr>
          <w:rFonts w:eastAsia="Times New Roman" w:cstheme="minorHAnsi"/>
          <w:lang w:eastAsia="en-GB"/>
        </w:rPr>
        <w:t xml:space="preserve"> those conducted by</w:t>
      </w:r>
      <w:r w:rsidR="004D2FD9">
        <w:rPr>
          <w:rFonts w:eastAsia="Times New Roman" w:cstheme="minorHAnsi"/>
          <w:lang w:eastAsia="en-GB"/>
        </w:rPr>
        <w:t xml:space="preserve"> </w:t>
      </w:r>
      <w:r w:rsidR="00150224">
        <w:rPr>
          <w:rFonts w:eastAsia="Times New Roman" w:cstheme="minorHAnsi"/>
          <w:lang w:eastAsia="en-GB"/>
        </w:rPr>
        <w:t>the local Medicine Management Team.</w:t>
      </w:r>
    </w:p>
    <w:p w14:paraId="17D0840F" w14:textId="3566FCCE" w:rsidR="002A6A75" w:rsidRDefault="002A6A75" w:rsidP="00201023">
      <w:pPr>
        <w:spacing w:after="0" w:line="240" w:lineRule="auto"/>
        <w:rPr>
          <w:rFonts w:eastAsia="Times New Roman" w:cstheme="minorHAnsi"/>
          <w:lang w:eastAsia="en-GB"/>
        </w:rPr>
      </w:pPr>
    </w:p>
    <w:p w14:paraId="4AFD3E02" w14:textId="6BA7473F" w:rsidR="002A6A75" w:rsidRDefault="002A6A75" w:rsidP="00201023">
      <w:pPr>
        <w:spacing w:after="0" w:line="240" w:lineRule="auto"/>
        <w:rPr>
          <w:rFonts w:eastAsia="Times New Roman" w:cstheme="minorHAnsi"/>
          <w:b/>
          <w:bCs/>
          <w:lang w:eastAsia="en-GB"/>
        </w:rPr>
      </w:pPr>
      <w:r>
        <w:rPr>
          <w:rFonts w:eastAsia="Times New Roman" w:cstheme="minorHAnsi"/>
          <w:b/>
          <w:bCs/>
          <w:lang w:eastAsia="en-GB"/>
        </w:rPr>
        <w:t>Risk Stratification</w:t>
      </w:r>
    </w:p>
    <w:p w14:paraId="0B6521F1" w14:textId="41D3DD50" w:rsidR="002A6A75" w:rsidRDefault="002A6A75" w:rsidP="00201023">
      <w:pPr>
        <w:spacing w:after="0" w:line="240" w:lineRule="auto"/>
        <w:rPr>
          <w:rFonts w:eastAsia="Times New Roman" w:cstheme="minorHAnsi"/>
          <w:b/>
          <w:bCs/>
          <w:lang w:eastAsia="en-GB"/>
        </w:rPr>
      </w:pPr>
    </w:p>
    <w:p w14:paraId="77DE19D4" w14:textId="1063661E" w:rsidR="002A6A75" w:rsidRDefault="00127D3C" w:rsidP="00201023">
      <w:pPr>
        <w:spacing w:after="0" w:line="240" w:lineRule="auto"/>
        <w:rPr>
          <w:rFonts w:eastAsia="Times New Roman" w:cstheme="minorHAnsi"/>
          <w:lang w:eastAsia="en-GB"/>
        </w:rPr>
      </w:pPr>
      <w:r>
        <w:rPr>
          <w:rFonts w:eastAsia="Times New Roman" w:cstheme="minorHAnsi"/>
          <w:lang w:eastAsia="en-GB"/>
        </w:rPr>
        <w:t xml:space="preserve">Electronic tools of prediction, based upon algorithms and artificial intelligence are </w:t>
      </w:r>
      <w:r w:rsidR="00D557F6">
        <w:rPr>
          <w:rFonts w:eastAsia="Times New Roman" w:cstheme="minorHAnsi"/>
          <w:lang w:eastAsia="en-GB"/>
        </w:rPr>
        <w:t>used within the NHS to determine a patient’s future risks and treatment needs</w:t>
      </w:r>
      <w:r w:rsidR="006F3F4D">
        <w:rPr>
          <w:rFonts w:eastAsia="Times New Roman" w:cstheme="minorHAnsi"/>
          <w:lang w:eastAsia="en-GB"/>
        </w:rPr>
        <w:t>. Wherever we can</w:t>
      </w:r>
      <w:r w:rsidR="00C0007F">
        <w:rPr>
          <w:rFonts w:eastAsia="Times New Roman" w:cstheme="minorHAnsi"/>
          <w:lang w:eastAsia="en-GB"/>
        </w:rPr>
        <w:t>,</w:t>
      </w:r>
      <w:r w:rsidR="006F3F4D">
        <w:rPr>
          <w:rFonts w:eastAsia="Times New Roman" w:cstheme="minorHAnsi"/>
          <w:lang w:eastAsia="en-GB"/>
        </w:rPr>
        <w:t xml:space="preserve"> we want to prevent admissions to A&amp;E and secondary care which </w:t>
      </w:r>
      <w:r w:rsidR="00100891">
        <w:rPr>
          <w:rFonts w:eastAsia="Times New Roman" w:cstheme="minorHAnsi"/>
          <w:lang w:eastAsia="en-GB"/>
        </w:rPr>
        <w:t>w</w:t>
      </w:r>
      <w:r w:rsidR="0073109C">
        <w:rPr>
          <w:rFonts w:eastAsia="Times New Roman" w:cstheme="minorHAnsi"/>
          <w:lang w:eastAsia="en-GB"/>
        </w:rPr>
        <w:t xml:space="preserve">ould be otherwise </w:t>
      </w:r>
      <w:r w:rsidR="00100891">
        <w:rPr>
          <w:rFonts w:eastAsia="Times New Roman" w:cstheme="minorHAnsi"/>
          <w:lang w:eastAsia="en-GB"/>
        </w:rPr>
        <w:t>necessary</w:t>
      </w:r>
      <w:r w:rsidR="0073109C">
        <w:rPr>
          <w:rFonts w:eastAsia="Times New Roman" w:cstheme="minorHAnsi"/>
          <w:lang w:eastAsia="en-GB"/>
        </w:rPr>
        <w:t>.</w:t>
      </w:r>
      <w:r w:rsidR="00100891">
        <w:rPr>
          <w:rFonts w:eastAsia="Times New Roman" w:cstheme="minorHAnsi"/>
          <w:lang w:eastAsia="en-GB"/>
        </w:rPr>
        <w:t xml:space="preserve"> </w:t>
      </w:r>
      <w:r w:rsidR="00EF0BE0">
        <w:rPr>
          <w:rFonts w:eastAsia="Times New Roman" w:cstheme="minorHAnsi"/>
          <w:lang w:eastAsia="en-GB"/>
        </w:rPr>
        <w:t>Such preventative care may</w:t>
      </w:r>
      <w:r w:rsidR="008416CE">
        <w:rPr>
          <w:rFonts w:eastAsia="Times New Roman" w:cstheme="minorHAnsi"/>
          <w:lang w:eastAsia="en-GB"/>
        </w:rPr>
        <w:t>,</w:t>
      </w:r>
      <w:r w:rsidR="00100891">
        <w:rPr>
          <w:rFonts w:eastAsia="Times New Roman" w:cstheme="minorHAnsi"/>
          <w:lang w:eastAsia="en-GB"/>
        </w:rPr>
        <w:t xml:space="preserve"> </w:t>
      </w:r>
      <w:r w:rsidR="00D81F47">
        <w:rPr>
          <w:rFonts w:eastAsia="Times New Roman" w:cstheme="minorHAnsi"/>
          <w:lang w:eastAsia="en-GB"/>
        </w:rPr>
        <w:t>for instance</w:t>
      </w:r>
      <w:r w:rsidR="008416CE">
        <w:rPr>
          <w:rFonts w:eastAsia="Times New Roman" w:cstheme="minorHAnsi"/>
          <w:lang w:eastAsia="en-GB"/>
        </w:rPr>
        <w:t>,</w:t>
      </w:r>
      <w:r w:rsidR="00D81F47">
        <w:rPr>
          <w:rFonts w:eastAsia="Times New Roman" w:cstheme="minorHAnsi"/>
          <w:lang w:eastAsia="en-GB"/>
        </w:rPr>
        <w:t xml:space="preserve"> </w:t>
      </w:r>
      <w:r w:rsidR="00EF0BE0">
        <w:rPr>
          <w:rFonts w:eastAsia="Times New Roman" w:cstheme="minorHAnsi"/>
          <w:lang w:eastAsia="en-GB"/>
        </w:rPr>
        <w:t>use these tools to determine</w:t>
      </w:r>
      <w:r w:rsidR="00D81F47">
        <w:rPr>
          <w:rFonts w:eastAsia="Times New Roman" w:cstheme="minorHAnsi"/>
          <w:lang w:eastAsia="en-GB"/>
        </w:rPr>
        <w:t xml:space="preserve"> the </w:t>
      </w:r>
      <w:r w:rsidR="0036598C">
        <w:rPr>
          <w:rFonts w:eastAsia="Times New Roman" w:cstheme="minorHAnsi"/>
          <w:lang w:eastAsia="en-GB"/>
        </w:rPr>
        <w:t>risk and consequence</w:t>
      </w:r>
      <w:r w:rsidR="00D81F47">
        <w:rPr>
          <w:rFonts w:eastAsia="Times New Roman" w:cstheme="minorHAnsi"/>
          <w:lang w:eastAsia="en-GB"/>
        </w:rPr>
        <w:t xml:space="preserve"> of a </w:t>
      </w:r>
      <w:r w:rsidR="008416CE">
        <w:rPr>
          <w:rFonts w:eastAsia="Times New Roman" w:cstheme="minorHAnsi"/>
          <w:lang w:eastAsia="en-GB"/>
        </w:rPr>
        <w:t xml:space="preserve">future </w:t>
      </w:r>
      <w:r w:rsidR="00D81F47">
        <w:rPr>
          <w:rFonts w:eastAsia="Times New Roman" w:cstheme="minorHAnsi"/>
          <w:lang w:eastAsia="en-GB"/>
        </w:rPr>
        <w:t>fall</w:t>
      </w:r>
      <w:r w:rsidR="0036598C">
        <w:rPr>
          <w:rFonts w:eastAsia="Times New Roman" w:cstheme="minorHAnsi"/>
          <w:lang w:eastAsia="en-GB"/>
        </w:rPr>
        <w:t xml:space="preserve"> in an elderly patient. </w:t>
      </w:r>
      <w:r w:rsidR="00DC2830">
        <w:rPr>
          <w:rFonts w:eastAsia="Times New Roman" w:cstheme="minorHAnsi"/>
          <w:lang w:eastAsia="en-GB"/>
        </w:rPr>
        <w:t xml:space="preserve">However, under the 2018 Data Protection Act, you do have the right to opt out of </w:t>
      </w:r>
      <w:r w:rsidR="00E21584">
        <w:rPr>
          <w:rFonts w:eastAsia="Times New Roman" w:cstheme="minorHAnsi"/>
          <w:lang w:eastAsia="en-GB"/>
        </w:rPr>
        <w:t xml:space="preserve">having your data </w:t>
      </w:r>
      <w:r w:rsidR="00491BA8">
        <w:rPr>
          <w:rFonts w:eastAsia="Times New Roman" w:cstheme="minorHAnsi"/>
          <w:lang w:eastAsia="en-GB"/>
        </w:rPr>
        <w:t>processed in such automated ways. If you wish to opt out of this, please contact the practice.</w:t>
      </w:r>
    </w:p>
    <w:p w14:paraId="5051429F" w14:textId="5875B0AA" w:rsidR="00491BA8" w:rsidRDefault="00491BA8" w:rsidP="00201023">
      <w:pPr>
        <w:spacing w:after="0" w:line="240" w:lineRule="auto"/>
        <w:rPr>
          <w:rFonts w:eastAsia="Times New Roman" w:cstheme="minorHAnsi"/>
          <w:lang w:eastAsia="en-GB"/>
        </w:rPr>
      </w:pPr>
    </w:p>
    <w:p w14:paraId="360760F8" w14:textId="67B7F025" w:rsidR="00491BA8" w:rsidRDefault="008E25D0" w:rsidP="008E25D0">
      <w:pPr>
        <w:spacing w:after="0" w:line="240" w:lineRule="auto"/>
        <w:rPr>
          <w:rFonts w:eastAsia="Times New Roman" w:cstheme="minorHAnsi"/>
          <w:lang w:eastAsia="en-GB"/>
        </w:rPr>
      </w:pPr>
      <w:r>
        <w:rPr>
          <w:rFonts w:eastAsia="Times New Roman" w:cstheme="minorHAnsi"/>
          <w:b/>
          <w:bCs/>
          <w:lang w:eastAsia="en-GB"/>
        </w:rPr>
        <w:t>Research</w:t>
      </w:r>
      <w:r w:rsidR="0043659F">
        <w:rPr>
          <w:rFonts w:eastAsia="Times New Roman" w:cstheme="minorHAnsi"/>
          <w:b/>
          <w:bCs/>
          <w:lang w:eastAsia="en-GB"/>
        </w:rPr>
        <w:t xml:space="preserve"> and Planning</w:t>
      </w:r>
    </w:p>
    <w:p w14:paraId="740B6408" w14:textId="74098C20" w:rsidR="008E25D0" w:rsidRDefault="008E25D0" w:rsidP="008E25D0">
      <w:pPr>
        <w:spacing w:after="0" w:line="240" w:lineRule="auto"/>
        <w:rPr>
          <w:rFonts w:eastAsia="Times New Roman" w:cstheme="minorHAnsi"/>
          <w:lang w:eastAsia="en-GB"/>
        </w:rPr>
      </w:pPr>
    </w:p>
    <w:p w14:paraId="2D51A655" w14:textId="160229DB" w:rsidR="008E25D0" w:rsidRDefault="008E25D0" w:rsidP="008E25D0">
      <w:pPr>
        <w:spacing w:after="0" w:line="240" w:lineRule="auto"/>
        <w:rPr>
          <w:rFonts w:eastAsia="Times New Roman" w:cstheme="minorHAnsi"/>
          <w:lang w:eastAsia="en-GB"/>
        </w:rPr>
      </w:pPr>
      <w:r>
        <w:rPr>
          <w:rFonts w:eastAsia="Times New Roman" w:cstheme="minorHAnsi"/>
          <w:lang w:eastAsia="en-GB"/>
        </w:rPr>
        <w:t xml:space="preserve">The practice </w:t>
      </w:r>
      <w:r w:rsidR="00152DFE">
        <w:rPr>
          <w:rFonts w:eastAsia="Times New Roman" w:cstheme="minorHAnsi"/>
          <w:lang w:eastAsia="en-GB"/>
        </w:rPr>
        <w:t xml:space="preserve">takes part in research </w:t>
      </w:r>
      <w:r w:rsidR="00FB2BE0">
        <w:rPr>
          <w:rFonts w:eastAsia="Times New Roman" w:cstheme="minorHAnsi"/>
          <w:lang w:eastAsia="en-GB"/>
        </w:rPr>
        <w:t xml:space="preserve">that uses anonymised or pseudonymised data. This means that </w:t>
      </w:r>
      <w:r w:rsidR="00E64BAF">
        <w:rPr>
          <w:rFonts w:eastAsia="Times New Roman" w:cstheme="minorHAnsi"/>
          <w:lang w:eastAsia="en-GB"/>
        </w:rPr>
        <w:t>patient data cannot be traced back to individuals</w:t>
      </w:r>
      <w:r w:rsidR="00213CD6">
        <w:rPr>
          <w:rFonts w:eastAsia="Times New Roman" w:cstheme="minorHAnsi"/>
          <w:lang w:eastAsia="en-GB"/>
        </w:rPr>
        <w:t xml:space="preserve"> and is therefore no longer </w:t>
      </w:r>
      <w:r w:rsidR="00213CD6">
        <w:rPr>
          <w:rFonts w:eastAsia="Times New Roman" w:cstheme="minorHAnsi"/>
          <w:i/>
          <w:iCs/>
          <w:lang w:eastAsia="en-GB"/>
        </w:rPr>
        <w:t>personal data</w:t>
      </w:r>
      <w:r w:rsidR="00213CD6">
        <w:rPr>
          <w:rFonts w:eastAsia="Times New Roman" w:cstheme="minorHAnsi"/>
          <w:lang w:eastAsia="en-GB"/>
        </w:rPr>
        <w:t xml:space="preserve"> under the 2018 Data Protection Act.</w:t>
      </w:r>
    </w:p>
    <w:p w14:paraId="6C0C7366" w14:textId="34B3FCC7" w:rsidR="008B62D0" w:rsidRDefault="008B62D0" w:rsidP="008E25D0">
      <w:pPr>
        <w:spacing w:after="0" w:line="240" w:lineRule="auto"/>
        <w:rPr>
          <w:rFonts w:eastAsia="Times New Roman" w:cstheme="minorHAnsi"/>
          <w:lang w:eastAsia="en-GB"/>
        </w:rPr>
      </w:pPr>
    </w:p>
    <w:p w14:paraId="77F52758" w14:textId="185E4FFD" w:rsidR="008B62D0" w:rsidRPr="00213CD6" w:rsidRDefault="00AF205A" w:rsidP="008E25D0">
      <w:pPr>
        <w:spacing w:after="0" w:line="240" w:lineRule="auto"/>
        <w:rPr>
          <w:rFonts w:eastAsia="Times New Roman" w:cstheme="minorHAnsi"/>
          <w:lang w:eastAsia="en-GB"/>
        </w:rPr>
      </w:pPr>
      <w:r>
        <w:rPr>
          <w:rFonts w:eastAsia="Times New Roman" w:cstheme="minorHAnsi"/>
          <w:lang w:eastAsia="en-GB"/>
        </w:rPr>
        <w:t>Anonymised or pseudonymised p</w:t>
      </w:r>
      <w:r w:rsidR="008B62D0">
        <w:rPr>
          <w:rFonts w:eastAsia="Times New Roman" w:cstheme="minorHAnsi"/>
          <w:lang w:eastAsia="en-GB"/>
        </w:rPr>
        <w:t xml:space="preserve">atient data held by the </w:t>
      </w:r>
      <w:r w:rsidR="00ED73B5">
        <w:rPr>
          <w:rFonts w:eastAsia="Times New Roman" w:cstheme="minorHAnsi"/>
          <w:lang w:eastAsia="en-GB"/>
        </w:rPr>
        <w:t xml:space="preserve">practice </w:t>
      </w:r>
      <w:r w:rsidR="0042475D">
        <w:rPr>
          <w:rFonts w:eastAsia="Times New Roman" w:cstheme="minorHAnsi"/>
          <w:lang w:eastAsia="en-GB"/>
        </w:rPr>
        <w:t xml:space="preserve">may also be used to evaluate present services that provide direct care or </w:t>
      </w:r>
      <w:r w:rsidR="004A71BF">
        <w:rPr>
          <w:rFonts w:eastAsia="Times New Roman" w:cstheme="minorHAnsi"/>
          <w:lang w:eastAsia="en-GB"/>
        </w:rPr>
        <w:t>to plan future ones within the practice or across the local area.</w:t>
      </w:r>
    </w:p>
    <w:p w14:paraId="23F8BEDF" w14:textId="70785070" w:rsidR="000375C1" w:rsidRDefault="000375C1" w:rsidP="009232D0">
      <w:pPr>
        <w:spacing w:after="0" w:line="240" w:lineRule="auto"/>
        <w:rPr>
          <w:rFonts w:eastAsia="Times New Roman" w:cstheme="minorHAnsi"/>
          <w:strike/>
          <w:lang w:eastAsia="en-GB"/>
        </w:rPr>
      </w:pPr>
    </w:p>
    <w:p w14:paraId="35D08CDD" w14:textId="1065821F" w:rsidR="00561E6D" w:rsidRDefault="00561E6D" w:rsidP="009232D0">
      <w:pPr>
        <w:spacing w:after="0" w:line="240" w:lineRule="auto"/>
        <w:rPr>
          <w:b/>
          <w:bCs/>
        </w:rPr>
      </w:pPr>
      <w:r>
        <w:rPr>
          <w:b/>
          <w:bCs/>
        </w:rPr>
        <w:t>Data Opt-Outs (The National Data Opt-out)</w:t>
      </w:r>
    </w:p>
    <w:p w14:paraId="213DAB8A" w14:textId="77777777" w:rsidR="00561E6D" w:rsidRDefault="00561E6D" w:rsidP="009232D0">
      <w:pPr>
        <w:spacing w:after="0" w:line="240" w:lineRule="auto"/>
        <w:rPr>
          <w:rFonts w:eastAsia="Times New Roman" w:cstheme="minorHAnsi"/>
          <w:b/>
          <w:bCs/>
          <w:lang w:eastAsia="en-GB"/>
        </w:rPr>
      </w:pPr>
    </w:p>
    <w:p w14:paraId="28777469" w14:textId="450A1F75" w:rsidR="00561E6D" w:rsidRDefault="00F73136" w:rsidP="009232D0">
      <w:pPr>
        <w:spacing w:after="0" w:line="240" w:lineRule="auto"/>
      </w:pPr>
      <w:r>
        <w:rPr>
          <w:rFonts w:eastAsia="Times New Roman" w:cstheme="minorHAnsi"/>
          <w:lang w:eastAsia="en-GB"/>
        </w:rPr>
        <w:t xml:space="preserve">You can opt-out from having your </w:t>
      </w:r>
      <w:r w:rsidR="005257BC">
        <w:rPr>
          <w:rFonts w:eastAsia="Times New Roman" w:cstheme="minorHAnsi"/>
          <w:lang w:eastAsia="en-GB"/>
        </w:rPr>
        <w:t xml:space="preserve">confidential data (i.e. data that can identify you) </w:t>
      </w:r>
      <w:r w:rsidR="00D12E73">
        <w:rPr>
          <w:rFonts w:eastAsia="Times New Roman" w:cstheme="minorHAnsi"/>
          <w:lang w:eastAsia="en-GB"/>
        </w:rPr>
        <w:t xml:space="preserve">being used for purposes beyond </w:t>
      </w:r>
      <w:r w:rsidR="005A5482">
        <w:rPr>
          <w:rFonts w:eastAsia="Times New Roman" w:cstheme="minorHAnsi"/>
          <w:lang w:eastAsia="en-GB"/>
        </w:rPr>
        <w:t>direct care</w:t>
      </w:r>
      <w:r w:rsidR="00B272C9">
        <w:rPr>
          <w:rFonts w:eastAsia="Times New Roman" w:cstheme="minorHAnsi"/>
          <w:lang w:eastAsia="en-GB"/>
        </w:rPr>
        <w:t>,</w:t>
      </w:r>
      <w:r w:rsidR="000C55E6">
        <w:rPr>
          <w:rFonts w:eastAsia="Times New Roman" w:cstheme="minorHAnsi"/>
          <w:lang w:eastAsia="en-GB"/>
        </w:rPr>
        <w:t xml:space="preserve"> such as </w:t>
      </w:r>
      <w:r w:rsidR="005F2CD6">
        <w:rPr>
          <w:rFonts w:eastAsia="Times New Roman" w:cstheme="minorHAnsi"/>
          <w:lang w:eastAsia="en-GB"/>
        </w:rPr>
        <w:t>research an</w:t>
      </w:r>
      <w:r w:rsidR="00822B00">
        <w:rPr>
          <w:rFonts w:eastAsia="Times New Roman" w:cstheme="minorHAnsi"/>
          <w:lang w:eastAsia="en-GB"/>
        </w:rPr>
        <w:t>d</w:t>
      </w:r>
      <w:r w:rsidR="005F2CD6">
        <w:rPr>
          <w:rFonts w:eastAsia="Times New Roman" w:cstheme="minorHAnsi"/>
          <w:lang w:eastAsia="en-GB"/>
        </w:rPr>
        <w:t xml:space="preserve"> planning</w:t>
      </w:r>
      <w:r w:rsidR="005A5482">
        <w:rPr>
          <w:rFonts w:eastAsia="Times New Roman" w:cstheme="minorHAnsi"/>
          <w:lang w:eastAsia="en-GB"/>
        </w:rPr>
        <w:t xml:space="preserve">. </w:t>
      </w:r>
      <w:r w:rsidR="00561E6D">
        <w:t xml:space="preserve">Those patients who previously registered a data opt-out with this practice have had their preferences carried over as part of the National Data Opt-out administered by NHS Digital. </w:t>
      </w:r>
    </w:p>
    <w:p w14:paraId="30CE1C03" w14:textId="77777777" w:rsidR="00561E6D" w:rsidRDefault="00561E6D" w:rsidP="009232D0">
      <w:pPr>
        <w:spacing w:after="0" w:line="240" w:lineRule="auto"/>
      </w:pPr>
    </w:p>
    <w:p w14:paraId="6A71B5F9" w14:textId="09B99D24" w:rsidR="00197BB3" w:rsidRDefault="00561E6D" w:rsidP="009232D0">
      <w:pPr>
        <w:spacing w:after="0" w:line="240" w:lineRule="auto"/>
      </w:pPr>
      <w:r>
        <w:t>You can check or change your preferences at</w:t>
      </w:r>
      <w:r w:rsidR="00AE3ADA">
        <w:rPr>
          <w:rFonts w:eastAsia="Times New Roman" w:cstheme="minorHAnsi"/>
          <w:lang w:eastAsia="en-GB"/>
        </w:rPr>
        <w:t xml:space="preserve"> </w:t>
      </w:r>
      <w:hyperlink r:id="rId9" w:history="1">
        <w:r w:rsidR="00EE6E72" w:rsidRPr="006226C2">
          <w:rPr>
            <w:rStyle w:val="Hyperlink"/>
            <w:rFonts w:ascii="Arial" w:hAnsi="Arial" w:cs="Arial"/>
            <w:shd w:val="clear" w:color="auto" w:fill="F0F4F5"/>
          </w:rPr>
          <w:t>www.nhs.uk/your-nhs-data-matters</w:t>
        </w:r>
      </w:hyperlink>
      <w:r w:rsidR="00D46811" w:rsidRPr="002E07E4">
        <w:t xml:space="preserve"> on</w:t>
      </w:r>
      <w:r w:rsidR="00D46811" w:rsidRPr="00D46811">
        <w:t xml:space="preserve">-line and </w:t>
      </w:r>
      <w:r w:rsidR="005F2CD6">
        <w:t xml:space="preserve">read the information and </w:t>
      </w:r>
      <w:r w:rsidR="00D46811" w:rsidRPr="00D46811">
        <w:t>follow the instructions</w:t>
      </w:r>
      <w:r w:rsidR="005F2CD6">
        <w:t xml:space="preserve"> if </w:t>
      </w:r>
      <w:r w:rsidR="00197BB3">
        <w:t>you wish to opt out.</w:t>
      </w:r>
      <w:r w:rsidR="00822B00">
        <w:t xml:space="preserve"> </w:t>
      </w:r>
      <w:r w:rsidR="00C44ECF">
        <w:t>This opt-out is recorded against your NHS number on the NHS ‘spine’.</w:t>
      </w:r>
    </w:p>
    <w:p w14:paraId="145FCCA8" w14:textId="77777777" w:rsidR="00B272C9" w:rsidRDefault="00B272C9" w:rsidP="009232D0">
      <w:pPr>
        <w:spacing w:after="0" w:line="240" w:lineRule="auto"/>
      </w:pPr>
    </w:p>
    <w:p w14:paraId="41B72CA8" w14:textId="77777777" w:rsidR="0007172E" w:rsidRDefault="0007172E" w:rsidP="009232D0">
      <w:pPr>
        <w:spacing w:after="0" w:line="240" w:lineRule="auto"/>
      </w:pPr>
    </w:p>
    <w:p w14:paraId="2B38FBE7" w14:textId="77777777" w:rsidR="0007172E" w:rsidRDefault="0007172E" w:rsidP="009232D0">
      <w:pPr>
        <w:spacing w:after="0" w:line="240" w:lineRule="auto"/>
      </w:pPr>
    </w:p>
    <w:p w14:paraId="005E69CF" w14:textId="78F59733" w:rsidR="00197BB3" w:rsidRDefault="00197BB3" w:rsidP="009232D0">
      <w:pPr>
        <w:spacing w:after="0" w:line="240" w:lineRule="auto"/>
      </w:pPr>
      <w:r>
        <w:lastRenderedPageBreak/>
        <w:t>There are some situations where the opt-out will not apply.</w:t>
      </w:r>
      <w:r w:rsidR="006247AF">
        <w:t xml:space="preserve"> These include:</w:t>
      </w:r>
    </w:p>
    <w:p w14:paraId="00B673AC" w14:textId="72802F93" w:rsidR="006247AF" w:rsidRDefault="006247AF" w:rsidP="009232D0">
      <w:pPr>
        <w:spacing w:after="0" w:line="240" w:lineRule="auto"/>
      </w:pPr>
    </w:p>
    <w:p w14:paraId="3AAE0D0B" w14:textId="696C3BF2" w:rsidR="006247AF" w:rsidRDefault="004336C9" w:rsidP="00A95572">
      <w:pPr>
        <w:pStyle w:val="ListParagraph"/>
        <w:numPr>
          <w:ilvl w:val="1"/>
          <w:numId w:val="7"/>
        </w:numPr>
        <w:spacing w:after="0" w:line="240" w:lineRule="auto"/>
        <w:jc w:val="both"/>
      </w:pPr>
      <w:r>
        <w:t>Situations where data is needed in the “public interest”</w:t>
      </w:r>
      <w:r w:rsidR="00FD281F">
        <w:t xml:space="preserve">, </w:t>
      </w:r>
      <w:proofErr w:type="spellStart"/>
      <w:r w:rsidR="00FD281F">
        <w:t>e.g</w:t>
      </w:r>
      <w:proofErr w:type="spellEnd"/>
      <w:r w:rsidR="00FD281F">
        <w:t xml:space="preserve"> in cases of epidemic </w:t>
      </w:r>
      <w:r w:rsidR="00CC78CD">
        <w:t>where communicable diseases need to be diagnosed and the</w:t>
      </w:r>
      <w:r w:rsidR="003C4BB0">
        <w:t xml:space="preserve"> spread of their infection prevented or controlled</w:t>
      </w:r>
      <w:r w:rsidR="00E32F36">
        <w:t>;</w:t>
      </w:r>
    </w:p>
    <w:p w14:paraId="77F3D87B" w14:textId="784B14E6" w:rsidR="00E32F36" w:rsidRDefault="00E32F36" w:rsidP="00A95572">
      <w:pPr>
        <w:pStyle w:val="ListParagraph"/>
        <w:numPr>
          <w:ilvl w:val="1"/>
          <w:numId w:val="7"/>
        </w:numPr>
        <w:spacing w:after="0" w:line="240" w:lineRule="auto"/>
        <w:jc w:val="both"/>
      </w:pPr>
      <w:r>
        <w:t>To monitor and deliver vaccination programmes</w:t>
      </w:r>
    </w:p>
    <w:p w14:paraId="617AC276" w14:textId="773B35FA" w:rsidR="00E32F36" w:rsidRDefault="00B272C9" w:rsidP="00A95572">
      <w:pPr>
        <w:pStyle w:val="ListParagraph"/>
        <w:numPr>
          <w:ilvl w:val="1"/>
          <w:numId w:val="7"/>
        </w:numPr>
        <w:spacing w:after="0" w:line="240" w:lineRule="auto"/>
        <w:jc w:val="both"/>
      </w:pPr>
      <w:r>
        <w:t>To m</w:t>
      </w:r>
      <w:r w:rsidR="00E32F36">
        <w:t xml:space="preserve">anage </w:t>
      </w:r>
      <w:r w:rsidR="00215934">
        <w:t>risks of infection from food or water supplies or the environment.</w:t>
      </w:r>
    </w:p>
    <w:p w14:paraId="3344E893" w14:textId="77777777" w:rsidR="005968F6" w:rsidRDefault="005968F6" w:rsidP="00A25C86">
      <w:pPr>
        <w:spacing w:after="0" w:line="240" w:lineRule="auto"/>
      </w:pPr>
    </w:p>
    <w:p w14:paraId="6E0FF6C3" w14:textId="223B13E5" w:rsidR="005968F6" w:rsidRDefault="005968F6" w:rsidP="00A25C86">
      <w:pPr>
        <w:spacing w:after="0" w:line="240" w:lineRule="auto"/>
        <w:rPr>
          <w:color w:val="002060"/>
        </w:rPr>
      </w:pPr>
      <w:r>
        <w:t xml:space="preserve">You can find out more </w:t>
      </w:r>
      <w:r w:rsidR="004F4123">
        <w:t xml:space="preserve">about how your patient information is used at </w:t>
      </w:r>
      <w:hyperlink r:id="rId10" w:history="1">
        <w:r w:rsidR="00A25C86" w:rsidRPr="00E543C3">
          <w:rPr>
            <w:rStyle w:val="Hyperlink"/>
            <w:rFonts w:asciiTheme="minorHAnsi" w:hAnsiTheme="minorHAnsi" w:cstheme="minorBidi"/>
          </w:rPr>
          <w:t>https://www.hra.nhs.uk/information-about-patients/</w:t>
        </w:r>
      </w:hyperlink>
      <w:r w:rsidR="007E6A2E">
        <w:t xml:space="preserve"> and </w:t>
      </w:r>
      <w:r w:rsidR="001335E7" w:rsidRPr="00A25C86">
        <w:rPr>
          <w:color w:val="002060"/>
        </w:rPr>
        <w:t>https//understandingpatinetdata.org</w:t>
      </w:r>
      <w:r w:rsidR="00A25C86" w:rsidRPr="00A25C86">
        <w:rPr>
          <w:color w:val="002060"/>
        </w:rPr>
        <w:t>.uk/what-you-need-know.</w:t>
      </w:r>
    </w:p>
    <w:p w14:paraId="4F76F136" w14:textId="019D9CF3" w:rsidR="006226C2" w:rsidRDefault="006226C2" w:rsidP="00A25C86">
      <w:pPr>
        <w:spacing w:after="0" w:line="240" w:lineRule="auto"/>
        <w:rPr>
          <w:color w:val="002060"/>
        </w:rPr>
      </w:pPr>
    </w:p>
    <w:p w14:paraId="492A1353" w14:textId="007E7F72" w:rsidR="00A25C86" w:rsidRDefault="00DF23B3" w:rsidP="00A25C86">
      <w:pPr>
        <w:spacing w:after="0" w:line="240" w:lineRule="auto"/>
      </w:pPr>
      <w:r w:rsidRPr="00DF23B3">
        <w:t>Please note that you can change your choice at any time</w:t>
      </w:r>
      <w:r w:rsidR="00136E33">
        <w:t>.</w:t>
      </w:r>
    </w:p>
    <w:p w14:paraId="0FEBF08A" w14:textId="6977937B" w:rsidR="00815A51" w:rsidRDefault="00815A51" w:rsidP="00A25C86">
      <w:pPr>
        <w:spacing w:after="0" w:line="240" w:lineRule="auto"/>
      </w:pPr>
    </w:p>
    <w:p w14:paraId="2B61C79D" w14:textId="47EC4FAC" w:rsidR="00815A51" w:rsidRPr="00DF23B3" w:rsidRDefault="00815A51" w:rsidP="00A25C86">
      <w:pPr>
        <w:spacing w:after="0" w:line="240" w:lineRule="auto"/>
      </w:pPr>
      <w:r>
        <w:t xml:space="preserve">All health and care organisations have until </w:t>
      </w:r>
      <w:r w:rsidR="004B3F89">
        <w:t>2020 to put systems and processes in place to be compliant with the provisions of the national opt</w:t>
      </w:r>
      <w:r w:rsidR="00DA7271">
        <w:t xml:space="preserve">-out and </w:t>
      </w:r>
      <w:r w:rsidR="002B20E1">
        <w:t>a</w:t>
      </w:r>
      <w:r w:rsidR="00DA7271">
        <w:t xml:space="preserve">pply your choice to your data. This </w:t>
      </w:r>
      <w:r w:rsidR="00E42B09">
        <w:t>practice</w:t>
      </w:r>
      <w:r w:rsidR="00DA7271">
        <w:t xml:space="preserve"> is </w:t>
      </w:r>
      <w:r w:rsidR="002B20E1">
        <w:t>currently compliant with the national data opt-out policy.</w:t>
      </w:r>
    </w:p>
    <w:p w14:paraId="1D1484E0" w14:textId="77777777" w:rsidR="007903D7" w:rsidRPr="00D61534" w:rsidRDefault="007903D7" w:rsidP="009232D0">
      <w:pPr>
        <w:spacing w:after="0" w:line="240" w:lineRule="auto"/>
        <w:rPr>
          <w:rFonts w:eastAsia="Times New Roman" w:cstheme="minorHAnsi"/>
          <w:strike/>
          <w:lang w:eastAsia="en-GB"/>
        </w:rPr>
      </w:pPr>
    </w:p>
    <w:p w14:paraId="5D3938E6" w14:textId="047419F8" w:rsidR="00D61534" w:rsidRPr="00D61534" w:rsidRDefault="00D61534">
      <w:pPr>
        <w:rPr>
          <w:rFonts w:cstheme="minorHAnsi"/>
          <w:b/>
          <w:bCs/>
        </w:rPr>
      </w:pPr>
      <w:r w:rsidRPr="00D61534">
        <w:rPr>
          <w:rFonts w:cstheme="minorHAnsi"/>
          <w:b/>
          <w:bCs/>
        </w:rPr>
        <w:t xml:space="preserve">How is </w:t>
      </w:r>
      <w:r w:rsidR="002E64C9">
        <w:rPr>
          <w:rFonts w:cstheme="minorHAnsi"/>
          <w:b/>
          <w:bCs/>
        </w:rPr>
        <w:t>your</w:t>
      </w:r>
      <w:r w:rsidRPr="00D61534">
        <w:rPr>
          <w:rFonts w:cstheme="minorHAnsi"/>
          <w:b/>
          <w:bCs/>
        </w:rPr>
        <w:t xml:space="preserve"> information stored?</w:t>
      </w:r>
    </w:p>
    <w:p w14:paraId="40506D53" w14:textId="1E69E002" w:rsidR="00D61534" w:rsidRDefault="00D61534" w:rsidP="00D61534">
      <w:pPr>
        <w:pStyle w:val="fn"/>
        <w:shd w:val="clear" w:color="auto" w:fill="FFFFFF"/>
        <w:spacing w:before="0" w:beforeAutospacing="0" w:after="300" w:afterAutospacing="0"/>
        <w:rPr>
          <w:rStyle w:val="postal-code"/>
          <w:rFonts w:asciiTheme="minorHAnsi" w:hAnsiTheme="minorHAnsi" w:cstheme="minorHAnsi"/>
          <w:sz w:val="22"/>
          <w:szCs w:val="22"/>
        </w:rPr>
      </w:pPr>
      <w:r w:rsidRPr="00D61534">
        <w:rPr>
          <w:rFonts w:asciiTheme="minorHAnsi" w:hAnsiTheme="minorHAnsi" w:cstheme="minorHAnsi"/>
          <w:sz w:val="22"/>
          <w:szCs w:val="22"/>
        </w:rPr>
        <w:t xml:space="preserve">The practice stores the main patient record via a contracted data processor in the cloud. The contracted processor for the practice is Egton Medical Information Systems (EMIS). They can be contacted via EMIS, </w:t>
      </w:r>
      <w:r w:rsidRPr="00D61534">
        <w:rPr>
          <w:rStyle w:val="extended-address"/>
          <w:rFonts w:asciiTheme="minorHAnsi" w:hAnsiTheme="minorHAnsi" w:cstheme="minorHAnsi"/>
          <w:sz w:val="22"/>
          <w:szCs w:val="22"/>
        </w:rPr>
        <w:t xml:space="preserve">Rawdon House, </w:t>
      </w:r>
      <w:r w:rsidRPr="00D61534">
        <w:rPr>
          <w:rStyle w:val="street-address"/>
          <w:rFonts w:asciiTheme="minorHAnsi" w:hAnsiTheme="minorHAnsi" w:cstheme="minorHAnsi"/>
          <w:sz w:val="22"/>
          <w:szCs w:val="22"/>
        </w:rPr>
        <w:t xml:space="preserve">Green Lane, Yeadon, </w:t>
      </w:r>
      <w:r w:rsidRPr="00D61534">
        <w:rPr>
          <w:rStyle w:val="locality"/>
          <w:rFonts w:asciiTheme="minorHAnsi" w:hAnsiTheme="minorHAnsi" w:cstheme="minorHAnsi"/>
          <w:sz w:val="22"/>
          <w:szCs w:val="22"/>
        </w:rPr>
        <w:t xml:space="preserve">Leeds </w:t>
      </w:r>
      <w:r w:rsidRPr="00D61534">
        <w:rPr>
          <w:rStyle w:val="postal-code"/>
          <w:rFonts w:asciiTheme="minorHAnsi" w:hAnsiTheme="minorHAnsi" w:cstheme="minorHAnsi"/>
          <w:sz w:val="22"/>
          <w:szCs w:val="22"/>
        </w:rPr>
        <w:t>LS19 7BY</w:t>
      </w:r>
      <w:r>
        <w:rPr>
          <w:rStyle w:val="postal-code"/>
          <w:rFonts w:asciiTheme="minorHAnsi" w:hAnsiTheme="minorHAnsi" w:cstheme="minorHAnsi"/>
          <w:sz w:val="22"/>
          <w:szCs w:val="22"/>
        </w:rPr>
        <w:t>.</w:t>
      </w:r>
    </w:p>
    <w:p w14:paraId="2727CA18" w14:textId="68D1A092" w:rsidR="00D61534" w:rsidRDefault="00D61534" w:rsidP="00D61534">
      <w:pPr>
        <w:pStyle w:val="fn"/>
        <w:shd w:val="clear" w:color="auto" w:fill="FFFFFF"/>
        <w:spacing w:before="0" w:beforeAutospacing="0" w:after="300" w:afterAutospacing="0"/>
        <w:rPr>
          <w:rStyle w:val="postal-code"/>
          <w:rFonts w:asciiTheme="minorHAnsi" w:hAnsiTheme="minorHAnsi" w:cstheme="minorHAnsi"/>
          <w:b/>
          <w:bCs/>
          <w:sz w:val="22"/>
          <w:szCs w:val="22"/>
        </w:rPr>
      </w:pPr>
      <w:r>
        <w:rPr>
          <w:rStyle w:val="postal-code"/>
          <w:rFonts w:asciiTheme="minorHAnsi" w:hAnsiTheme="minorHAnsi" w:cstheme="minorHAnsi"/>
          <w:b/>
          <w:bCs/>
          <w:sz w:val="22"/>
          <w:szCs w:val="22"/>
        </w:rPr>
        <w:t xml:space="preserve">How long is the information </w:t>
      </w:r>
      <w:proofErr w:type="gramStart"/>
      <w:r>
        <w:rPr>
          <w:rStyle w:val="postal-code"/>
          <w:rFonts w:asciiTheme="minorHAnsi" w:hAnsiTheme="minorHAnsi" w:cstheme="minorHAnsi"/>
          <w:b/>
          <w:bCs/>
          <w:sz w:val="22"/>
          <w:szCs w:val="22"/>
        </w:rPr>
        <w:t>retained ?</w:t>
      </w:r>
      <w:proofErr w:type="gramEnd"/>
    </w:p>
    <w:p w14:paraId="6734A9D9" w14:textId="65DDB215" w:rsidR="00767447" w:rsidRPr="00A17B3B" w:rsidRDefault="00D61534" w:rsidP="00D61534">
      <w:pPr>
        <w:pStyle w:val="fn"/>
        <w:shd w:val="clear" w:color="auto" w:fill="FFFFFF"/>
        <w:spacing w:before="0" w:beforeAutospacing="0" w:after="300" w:afterAutospacing="0"/>
        <w:rPr>
          <w:rStyle w:val="postal-code"/>
          <w:rFonts w:asciiTheme="minorHAnsi" w:hAnsiTheme="minorHAnsi" w:cstheme="minorHAnsi"/>
          <w:sz w:val="22"/>
          <w:szCs w:val="22"/>
        </w:rPr>
      </w:pPr>
      <w:r>
        <w:rPr>
          <w:rStyle w:val="postal-code"/>
          <w:rFonts w:asciiTheme="minorHAnsi" w:hAnsiTheme="minorHAnsi" w:cstheme="minorHAnsi"/>
          <w:sz w:val="22"/>
          <w:szCs w:val="22"/>
        </w:rPr>
        <w:t xml:space="preserve">The medical </w:t>
      </w:r>
      <w:r w:rsidR="00196871">
        <w:rPr>
          <w:rStyle w:val="postal-code"/>
          <w:rFonts w:asciiTheme="minorHAnsi" w:hAnsiTheme="minorHAnsi" w:cstheme="minorHAnsi"/>
          <w:sz w:val="22"/>
          <w:szCs w:val="22"/>
        </w:rPr>
        <w:t xml:space="preserve">record </w:t>
      </w:r>
      <w:r>
        <w:rPr>
          <w:rStyle w:val="postal-code"/>
          <w:rFonts w:asciiTheme="minorHAnsi" w:hAnsiTheme="minorHAnsi" w:cstheme="minorHAnsi"/>
          <w:sz w:val="22"/>
          <w:szCs w:val="22"/>
        </w:rPr>
        <w:t xml:space="preserve">is retained at the </w:t>
      </w:r>
      <w:r w:rsidR="0056573A">
        <w:rPr>
          <w:rStyle w:val="postal-code"/>
          <w:rFonts w:asciiTheme="minorHAnsi" w:hAnsiTheme="minorHAnsi" w:cstheme="minorHAnsi"/>
          <w:sz w:val="22"/>
          <w:szCs w:val="22"/>
        </w:rPr>
        <w:t xml:space="preserve">patient’s </w:t>
      </w:r>
      <w:r>
        <w:rPr>
          <w:rStyle w:val="postal-code"/>
          <w:rFonts w:asciiTheme="minorHAnsi" w:hAnsiTheme="minorHAnsi" w:cstheme="minorHAnsi"/>
          <w:sz w:val="22"/>
          <w:szCs w:val="22"/>
        </w:rPr>
        <w:t>practice for the lifetime of the patient, after which it is sent to Primary Care Services England (PCSE)</w:t>
      </w:r>
      <w:r w:rsidR="00B272C9">
        <w:rPr>
          <w:rStyle w:val="postal-code"/>
          <w:rFonts w:asciiTheme="minorHAnsi" w:hAnsiTheme="minorHAnsi" w:cstheme="minorHAnsi"/>
          <w:sz w:val="22"/>
          <w:szCs w:val="22"/>
        </w:rPr>
        <w:t>. If you move to another practice your records will be transferred to that practice.</w:t>
      </w:r>
    </w:p>
    <w:p w14:paraId="3A2BA732" w14:textId="3EF12328" w:rsidR="00767447" w:rsidRPr="00D61534" w:rsidRDefault="00767447" w:rsidP="00D61534">
      <w:pPr>
        <w:pStyle w:val="fn"/>
        <w:shd w:val="clear" w:color="auto" w:fill="FFFFFF"/>
        <w:spacing w:before="0" w:beforeAutospacing="0" w:after="300" w:afterAutospacing="0"/>
        <w:rPr>
          <w:b/>
          <w:bCs/>
        </w:rPr>
      </w:pPr>
      <w:r w:rsidRPr="009F2227">
        <w:rPr>
          <w:rStyle w:val="postal-code"/>
          <w:rFonts w:asciiTheme="minorHAnsi" w:hAnsiTheme="minorHAnsi" w:cstheme="minorHAnsi"/>
          <w:b/>
          <w:bCs/>
        </w:rPr>
        <w:t>Summary</w:t>
      </w:r>
    </w:p>
    <w:tbl>
      <w:tblPr>
        <w:tblStyle w:val="TableGrid"/>
        <w:tblW w:w="0" w:type="auto"/>
        <w:tblLook w:val="04A0" w:firstRow="1" w:lastRow="0" w:firstColumn="1" w:lastColumn="0" w:noHBand="0" w:noVBand="1"/>
      </w:tblPr>
      <w:tblGrid>
        <w:gridCol w:w="2405"/>
        <w:gridCol w:w="6611"/>
      </w:tblGrid>
      <w:tr w:rsidR="00D61534" w:rsidRPr="00D61534" w14:paraId="2DC040D1" w14:textId="77777777" w:rsidTr="009232D0">
        <w:tc>
          <w:tcPr>
            <w:tcW w:w="2405" w:type="dxa"/>
            <w:shd w:val="clear" w:color="auto" w:fill="8EAADB" w:themeFill="accent1" w:themeFillTint="99"/>
          </w:tcPr>
          <w:p w14:paraId="7F83542B" w14:textId="77777777" w:rsidR="009232D0" w:rsidRPr="00D61534" w:rsidRDefault="009232D0">
            <w:pPr>
              <w:rPr>
                <w:b/>
              </w:rPr>
            </w:pPr>
          </w:p>
          <w:p w14:paraId="7D005030" w14:textId="1011374E" w:rsidR="009232D0" w:rsidRPr="00D61534" w:rsidRDefault="009232D0">
            <w:pPr>
              <w:rPr>
                <w:b/>
              </w:rPr>
            </w:pPr>
            <w:r w:rsidRPr="00D61534">
              <w:rPr>
                <w:b/>
              </w:rPr>
              <w:t>Data Controller</w:t>
            </w:r>
          </w:p>
          <w:p w14:paraId="506F2C92" w14:textId="2285AB10" w:rsidR="009232D0" w:rsidRPr="00D61534" w:rsidRDefault="009232D0">
            <w:pPr>
              <w:rPr>
                <w:b/>
              </w:rPr>
            </w:pPr>
          </w:p>
        </w:tc>
        <w:tc>
          <w:tcPr>
            <w:tcW w:w="6611" w:type="dxa"/>
            <w:shd w:val="clear" w:color="auto" w:fill="D9E2F3" w:themeFill="accent1" w:themeFillTint="33"/>
          </w:tcPr>
          <w:p w14:paraId="50080E65" w14:textId="77777777" w:rsidR="0007172E" w:rsidRDefault="0007172E"/>
          <w:p w14:paraId="540DBAB3" w14:textId="2B0A9522" w:rsidR="009232D0" w:rsidRPr="00D61534" w:rsidRDefault="0007172E">
            <w:r>
              <w:t xml:space="preserve">Rosewood </w:t>
            </w:r>
            <w:r w:rsidR="00751E40">
              <w:t xml:space="preserve"> Practice</w:t>
            </w:r>
          </w:p>
        </w:tc>
      </w:tr>
      <w:tr w:rsidR="00D61534" w:rsidRPr="00D61534" w14:paraId="7AC60B34" w14:textId="77777777" w:rsidTr="009232D0">
        <w:tc>
          <w:tcPr>
            <w:tcW w:w="2405" w:type="dxa"/>
            <w:shd w:val="clear" w:color="auto" w:fill="8EAADB" w:themeFill="accent1" w:themeFillTint="99"/>
          </w:tcPr>
          <w:p w14:paraId="55D9F3D3" w14:textId="256BB96D" w:rsidR="009232D0" w:rsidRPr="00D61534" w:rsidRDefault="009232D0">
            <w:pPr>
              <w:rPr>
                <w:b/>
              </w:rPr>
            </w:pPr>
          </w:p>
          <w:p w14:paraId="30B540EC" w14:textId="48D434EA" w:rsidR="009232D0" w:rsidRPr="00D61534" w:rsidRDefault="009232D0">
            <w:pPr>
              <w:rPr>
                <w:b/>
              </w:rPr>
            </w:pPr>
            <w:r w:rsidRPr="00D61534">
              <w:rPr>
                <w:b/>
              </w:rPr>
              <w:t>Data Protection Officer</w:t>
            </w:r>
          </w:p>
          <w:p w14:paraId="438358F5" w14:textId="38CAC450" w:rsidR="009232D0" w:rsidRPr="00D61534" w:rsidRDefault="009232D0">
            <w:pPr>
              <w:rPr>
                <w:b/>
              </w:rPr>
            </w:pPr>
          </w:p>
        </w:tc>
        <w:tc>
          <w:tcPr>
            <w:tcW w:w="6611" w:type="dxa"/>
            <w:shd w:val="clear" w:color="auto" w:fill="D9E2F3" w:themeFill="accent1" w:themeFillTint="33"/>
            <w:vAlign w:val="center"/>
          </w:tcPr>
          <w:p w14:paraId="078FAB59" w14:textId="77777777" w:rsidR="009232D0" w:rsidRDefault="0039478F">
            <w:r w:rsidRPr="00D61534">
              <w:t>Miles D</w:t>
            </w:r>
            <w:r w:rsidR="003A29AA" w:rsidRPr="00D61534">
              <w:t>a</w:t>
            </w:r>
            <w:r w:rsidRPr="00D61534">
              <w:t>gnall</w:t>
            </w:r>
          </w:p>
          <w:p w14:paraId="20F89057" w14:textId="68258323" w:rsidR="00937760" w:rsidRPr="00D61534" w:rsidRDefault="00376992">
            <w:r>
              <w:t>chpatients@jem-gdpr.co.uk</w:t>
            </w:r>
          </w:p>
        </w:tc>
      </w:tr>
      <w:tr w:rsidR="00D61534" w:rsidRPr="00D61534" w14:paraId="6821EFCF" w14:textId="77777777" w:rsidTr="009232D0">
        <w:tc>
          <w:tcPr>
            <w:tcW w:w="2405" w:type="dxa"/>
            <w:shd w:val="clear" w:color="auto" w:fill="8EAADB" w:themeFill="accent1" w:themeFillTint="99"/>
            <w:vAlign w:val="center"/>
          </w:tcPr>
          <w:p w14:paraId="3F2D8796" w14:textId="2EAE9E5D" w:rsidR="009232D0" w:rsidRPr="00D61534" w:rsidRDefault="009232D0">
            <w:pPr>
              <w:rPr>
                <w:b/>
              </w:rPr>
            </w:pPr>
            <w:r w:rsidRPr="00D61534">
              <w:rPr>
                <w:b/>
              </w:rPr>
              <w:t>Purpose of Processing your personal information</w:t>
            </w:r>
          </w:p>
          <w:p w14:paraId="1AA8D389" w14:textId="7D65A310" w:rsidR="009232D0" w:rsidRPr="00D61534" w:rsidRDefault="009232D0">
            <w:pPr>
              <w:rPr>
                <w:b/>
              </w:rPr>
            </w:pPr>
          </w:p>
        </w:tc>
        <w:tc>
          <w:tcPr>
            <w:tcW w:w="6611" w:type="dxa"/>
            <w:shd w:val="clear" w:color="auto" w:fill="D9E2F3" w:themeFill="accent1" w:themeFillTint="33"/>
            <w:vAlign w:val="center"/>
          </w:tcPr>
          <w:p w14:paraId="35BA8D0A" w14:textId="50542956" w:rsidR="003A29AA" w:rsidRPr="00D61534" w:rsidRDefault="009232D0">
            <w:pPr>
              <w:rPr>
                <w:rFonts w:cstheme="minorHAnsi"/>
                <w:lang w:eastAsia="en-GB"/>
              </w:rPr>
            </w:pPr>
            <w:r w:rsidRPr="00D61534">
              <w:rPr>
                <w:rFonts w:cstheme="minorHAnsi"/>
                <w:lang w:eastAsia="en-GB"/>
              </w:rPr>
              <w:t xml:space="preserve">Direct Care delivered to the individual alone, </w:t>
            </w:r>
            <w:r w:rsidR="003A29AA" w:rsidRPr="00D61534">
              <w:rPr>
                <w:rFonts w:cstheme="minorHAnsi"/>
                <w:lang w:eastAsia="en-GB"/>
              </w:rPr>
              <w:t>much</w:t>
            </w:r>
            <w:r w:rsidRPr="00D61534">
              <w:rPr>
                <w:rFonts w:cstheme="minorHAnsi"/>
                <w:lang w:eastAsia="en-GB"/>
              </w:rPr>
              <w:t xml:space="preserve"> of which is provided in the surgery. </w:t>
            </w:r>
          </w:p>
          <w:p w14:paraId="34633147" w14:textId="77777777" w:rsidR="009232D0" w:rsidRPr="00D61534" w:rsidRDefault="009232D0">
            <w:pPr>
              <w:rPr>
                <w:rFonts w:cstheme="minorHAnsi"/>
                <w:lang w:eastAsia="en-GB"/>
              </w:rPr>
            </w:pPr>
          </w:p>
          <w:p w14:paraId="61EEEB2C" w14:textId="1F63027D" w:rsidR="009232D0" w:rsidRPr="00D61534" w:rsidRDefault="009232D0">
            <w:pPr>
              <w:rPr>
                <w:rFonts w:cstheme="minorHAnsi"/>
                <w:lang w:eastAsia="en-GB"/>
              </w:rPr>
            </w:pPr>
            <w:r w:rsidRPr="00D61534">
              <w:rPr>
                <w:rFonts w:cstheme="minorHAnsi"/>
                <w:lang w:eastAsia="en-GB"/>
              </w:rPr>
              <w:t xml:space="preserve">After a patient agrees to a referral for direct care elsewhere, such as a referral to a specialist in a hospital, necessary and relevant information about the patient, their circumstances and their problem will need to be shared with the other healthcare workers, such as specialist, therapists, technicians etc. </w:t>
            </w:r>
          </w:p>
          <w:p w14:paraId="739BE35A" w14:textId="77777777" w:rsidR="009232D0" w:rsidRPr="00D61534" w:rsidRDefault="009232D0">
            <w:pPr>
              <w:rPr>
                <w:rFonts w:cstheme="minorHAnsi"/>
                <w:lang w:eastAsia="en-GB"/>
              </w:rPr>
            </w:pPr>
          </w:p>
          <w:p w14:paraId="59C7FC2B" w14:textId="47C2A89A" w:rsidR="009232D0" w:rsidRPr="00D61534" w:rsidRDefault="009232D0">
            <w:r w:rsidRPr="00D61534">
              <w:rPr>
                <w:rFonts w:cstheme="minorHAnsi"/>
                <w:lang w:eastAsia="en-GB"/>
              </w:rPr>
              <w:t xml:space="preserve">The information that is shared is to enable the other healthcare </w:t>
            </w:r>
            <w:r w:rsidR="003A29AA" w:rsidRPr="00D61534">
              <w:rPr>
                <w:rFonts w:cstheme="minorHAnsi"/>
                <w:lang w:eastAsia="en-GB"/>
              </w:rPr>
              <w:t xml:space="preserve">and social care professionals </w:t>
            </w:r>
            <w:r w:rsidRPr="00D61534">
              <w:rPr>
                <w:rFonts w:cstheme="minorHAnsi"/>
                <w:lang w:eastAsia="en-GB"/>
              </w:rPr>
              <w:t>to provide the most appropriate advice, investigations, treatments, therapies and or care.</w:t>
            </w:r>
          </w:p>
        </w:tc>
      </w:tr>
      <w:tr w:rsidR="00D61534" w:rsidRPr="00D61534" w14:paraId="1D4E72F5" w14:textId="77777777" w:rsidTr="009232D0">
        <w:tc>
          <w:tcPr>
            <w:tcW w:w="2405" w:type="dxa"/>
            <w:shd w:val="clear" w:color="auto" w:fill="8EAADB" w:themeFill="accent1" w:themeFillTint="99"/>
            <w:vAlign w:val="center"/>
          </w:tcPr>
          <w:p w14:paraId="78F9D181" w14:textId="1DC3B156" w:rsidR="009232D0" w:rsidRPr="00D61534" w:rsidRDefault="009232D0">
            <w:pPr>
              <w:rPr>
                <w:b/>
              </w:rPr>
            </w:pPr>
            <w:r w:rsidRPr="00D61534">
              <w:rPr>
                <w:b/>
              </w:rPr>
              <w:t xml:space="preserve">Lawful Basis for </w:t>
            </w:r>
            <w:r w:rsidRPr="00D61534">
              <w:rPr>
                <w:b/>
              </w:rPr>
              <w:lastRenderedPageBreak/>
              <w:t>Processing your personal information</w:t>
            </w:r>
          </w:p>
        </w:tc>
        <w:tc>
          <w:tcPr>
            <w:tcW w:w="6611" w:type="dxa"/>
            <w:shd w:val="clear" w:color="auto" w:fill="D9E2F3" w:themeFill="accent1" w:themeFillTint="33"/>
            <w:vAlign w:val="center"/>
          </w:tcPr>
          <w:p w14:paraId="2BF06121" w14:textId="14AA9695" w:rsidR="009232D0" w:rsidRPr="00D61534" w:rsidRDefault="009232D0" w:rsidP="009232D0">
            <w:r w:rsidRPr="00D61534">
              <w:lastRenderedPageBreak/>
              <w:t xml:space="preserve">The processing of personal data in the delivery of direct care and for </w:t>
            </w:r>
            <w:r w:rsidRPr="00D61534">
              <w:lastRenderedPageBreak/>
              <w:t>providers’ administrative purposes in this surgery and in support of direct care elsewhere is supported under the following Article 6 and 9 conditions of the GDPR:</w:t>
            </w:r>
          </w:p>
          <w:p w14:paraId="6F5F812E" w14:textId="77777777" w:rsidR="009232D0" w:rsidRPr="00D61534" w:rsidRDefault="009232D0" w:rsidP="009232D0"/>
          <w:p w14:paraId="3FCB06CE" w14:textId="3DEBC49C" w:rsidR="009232D0" w:rsidRPr="00D61534" w:rsidRDefault="009232D0" w:rsidP="009232D0">
            <w:r w:rsidRPr="00D61534">
              <w:t>Article 6(1)(e) ‘…necessary for the performance of a task carried out in the public interest or in the exercise of official authority…’.</w:t>
            </w:r>
          </w:p>
          <w:p w14:paraId="18E27B1A" w14:textId="77777777" w:rsidR="009232D0" w:rsidRPr="00D61534" w:rsidRDefault="009232D0" w:rsidP="009232D0"/>
          <w:p w14:paraId="22E744FD" w14:textId="6C26865C" w:rsidR="009232D0" w:rsidRPr="00D61534" w:rsidRDefault="009232D0" w:rsidP="009232D0">
            <w:r w:rsidRPr="00D61534">
              <w:t xml:space="preserve">Article 9(2)(h) ‘necessary for the purposes of preventative or occupational medicine for the assessment of the working capacity of the employee, medical diagnosis, the provision of health or social care or treatment or the management of health or social care systems and services...”  </w:t>
            </w:r>
          </w:p>
        </w:tc>
      </w:tr>
      <w:tr w:rsidR="00D61534" w:rsidRPr="00D61534" w14:paraId="166F8560" w14:textId="77777777" w:rsidTr="009232D0">
        <w:tc>
          <w:tcPr>
            <w:tcW w:w="2405" w:type="dxa"/>
            <w:shd w:val="clear" w:color="auto" w:fill="8EAADB" w:themeFill="accent1" w:themeFillTint="99"/>
            <w:vAlign w:val="center"/>
          </w:tcPr>
          <w:p w14:paraId="659CDAB2" w14:textId="6D102762" w:rsidR="009232D0" w:rsidRPr="00D61534" w:rsidRDefault="009232D0">
            <w:pPr>
              <w:rPr>
                <w:b/>
              </w:rPr>
            </w:pPr>
            <w:r w:rsidRPr="00D61534">
              <w:rPr>
                <w:rFonts w:cstheme="minorHAnsi"/>
                <w:b/>
                <w:lang w:eastAsia="en-GB"/>
              </w:rPr>
              <w:lastRenderedPageBreak/>
              <w:t>Recipient or categories of recipients of your personal data</w:t>
            </w:r>
          </w:p>
        </w:tc>
        <w:tc>
          <w:tcPr>
            <w:tcW w:w="6611" w:type="dxa"/>
            <w:shd w:val="clear" w:color="auto" w:fill="D9E2F3" w:themeFill="accent1" w:themeFillTint="33"/>
            <w:vAlign w:val="center"/>
          </w:tcPr>
          <w:p w14:paraId="67ED1787" w14:textId="77777777" w:rsidR="009232D0" w:rsidRPr="00D61534" w:rsidRDefault="009232D0">
            <w:r w:rsidRPr="00D61534">
              <w:t xml:space="preserve">The data will be shared with health and care professionals and support staff in this surgery and at hospitals, diagnostic and treatment centres who contribute to your personal care. </w:t>
            </w:r>
          </w:p>
          <w:p w14:paraId="7AF29FFD" w14:textId="77777777" w:rsidR="000375C1" w:rsidRPr="00D61534" w:rsidRDefault="000375C1"/>
          <w:p w14:paraId="2F4D9647" w14:textId="54973190" w:rsidR="00D7391D" w:rsidRPr="00D61534" w:rsidRDefault="00D7391D" w:rsidP="00F8729E">
            <w:pPr>
              <w:pStyle w:val="ListParagraph"/>
              <w:numPr>
                <w:ilvl w:val="0"/>
                <w:numId w:val="2"/>
              </w:numPr>
            </w:pPr>
            <w:r w:rsidRPr="00D61534">
              <w:t>GPs</w:t>
            </w:r>
          </w:p>
          <w:p w14:paraId="5F7CD5AA" w14:textId="440FDAE7" w:rsidR="00F8729E" w:rsidRPr="00D61534" w:rsidRDefault="005662E4" w:rsidP="00F8729E">
            <w:pPr>
              <w:pStyle w:val="ListParagraph"/>
              <w:numPr>
                <w:ilvl w:val="0"/>
                <w:numId w:val="2"/>
              </w:numPr>
            </w:pPr>
            <w:r w:rsidRPr="00D61534">
              <w:t xml:space="preserve">Hospitals </w:t>
            </w:r>
          </w:p>
          <w:p w14:paraId="32FF1B4B" w14:textId="4A2B4E79" w:rsidR="00F8729E" w:rsidRPr="00D61534" w:rsidRDefault="00D7391D" w:rsidP="00F8729E">
            <w:pPr>
              <w:pStyle w:val="ListParagraph"/>
              <w:numPr>
                <w:ilvl w:val="0"/>
                <w:numId w:val="2"/>
              </w:numPr>
            </w:pPr>
            <w:r w:rsidRPr="00D61534">
              <w:t>Primary Care Network</w:t>
            </w:r>
            <w:r w:rsidR="000375C1" w:rsidRPr="00D61534">
              <w:t xml:space="preserve"> </w:t>
            </w:r>
          </w:p>
          <w:p w14:paraId="6AD6E9F1" w14:textId="1D418154" w:rsidR="00D7391D" w:rsidRPr="00D61534" w:rsidRDefault="00D7391D" w:rsidP="00F8729E">
            <w:pPr>
              <w:pStyle w:val="ListParagraph"/>
              <w:numPr>
                <w:ilvl w:val="0"/>
                <w:numId w:val="2"/>
              </w:numPr>
            </w:pPr>
            <w:r w:rsidRPr="00D61534">
              <w:t>Local GP provider organisation</w:t>
            </w:r>
          </w:p>
          <w:p w14:paraId="09B28B7B" w14:textId="3566E61A" w:rsidR="00F8729E" w:rsidRPr="00D61534" w:rsidRDefault="000375C1" w:rsidP="00F8729E">
            <w:pPr>
              <w:pStyle w:val="ListParagraph"/>
              <w:numPr>
                <w:ilvl w:val="0"/>
                <w:numId w:val="2"/>
              </w:numPr>
            </w:pPr>
            <w:r w:rsidRPr="00D61534">
              <w:t xml:space="preserve">NHS Commissioning Support Units </w:t>
            </w:r>
          </w:p>
          <w:p w14:paraId="2364E70E" w14:textId="77777777" w:rsidR="005662E4" w:rsidRPr="00D61534" w:rsidRDefault="005662E4" w:rsidP="005662E4">
            <w:pPr>
              <w:pStyle w:val="ListParagraph"/>
              <w:numPr>
                <w:ilvl w:val="0"/>
                <w:numId w:val="2"/>
              </w:numPr>
            </w:pPr>
            <w:r w:rsidRPr="00D61534">
              <w:t xml:space="preserve">Social Care Services </w:t>
            </w:r>
            <w:r w:rsidRPr="00D61534">
              <w:t xml:space="preserve"> Health and Social Care Information Centre (HSCIC) </w:t>
            </w:r>
          </w:p>
          <w:p w14:paraId="289CC3E1" w14:textId="68656620" w:rsidR="000375C1" w:rsidRPr="00D61534" w:rsidRDefault="000375C1" w:rsidP="00F8729E">
            <w:pPr>
              <w:pStyle w:val="ListParagraph"/>
              <w:numPr>
                <w:ilvl w:val="0"/>
                <w:numId w:val="2"/>
              </w:numPr>
            </w:pPr>
            <w:r w:rsidRPr="00D61534">
              <w:t xml:space="preserve">Independent Contractors such as dentists, opticians, pharmacists </w:t>
            </w:r>
          </w:p>
          <w:p w14:paraId="2026D464" w14:textId="00B0C2B6" w:rsidR="00F8729E" w:rsidRPr="00D61534" w:rsidRDefault="000375C1" w:rsidP="00F8729E">
            <w:pPr>
              <w:pStyle w:val="ListParagraph"/>
              <w:numPr>
                <w:ilvl w:val="0"/>
                <w:numId w:val="2"/>
              </w:numPr>
            </w:pPr>
            <w:r w:rsidRPr="00D61534">
              <w:t xml:space="preserve">Private Sector Providers </w:t>
            </w:r>
          </w:p>
          <w:p w14:paraId="399DD826" w14:textId="1A030513" w:rsidR="00F8729E" w:rsidRPr="00D61534" w:rsidRDefault="00F8729E" w:rsidP="00F8729E">
            <w:pPr>
              <w:pStyle w:val="ListParagraph"/>
              <w:numPr>
                <w:ilvl w:val="0"/>
                <w:numId w:val="2"/>
              </w:numPr>
            </w:pPr>
            <w:r w:rsidRPr="00D61534">
              <w:t>V</w:t>
            </w:r>
            <w:r w:rsidR="000375C1" w:rsidRPr="00D61534">
              <w:t xml:space="preserve">oluntary Sector Providers </w:t>
            </w:r>
          </w:p>
          <w:p w14:paraId="2631AC21" w14:textId="237EC28C" w:rsidR="00F8729E" w:rsidRPr="00D61534" w:rsidRDefault="000375C1" w:rsidP="00F8729E">
            <w:pPr>
              <w:pStyle w:val="ListParagraph"/>
              <w:numPr>
                <w:ilvl w:val="0"/>
                <w:numId w:val="2"/>
              </w:numPr>
            </w:pPr>
            <w:r w:rsidRPr="00D61534">
              <w:t xml:space="preserve">Ambulance Trusts </w:t>
            </w:r>
          </w:p>
          <w:p w14:paraId="0F154078" w14:textId="297CB650" w:rsidR="00F8729E" w:rsidRPr="00D61534" w:rsidRDefault="000375C1" w:rsidP="00F8729E">
            <w:pPr>
              <w:pStyle w:val="ListParagraph"/>
              <w:numPr>
                <w:ilvl w:val="0"/>
                <w:numId w:val="2"/>
              </w:numPr>
            </w:pPr>
            <w:r w:rsidRPr="00D61534">
              <w:t xml:space="preserve">Clinical Commissioning Groups </w:t>
            </w:r>
          </w:p>
          <w:p w14:paraId="0024F08B" w14:textId="1ABE0691" w:rsidR="00F8729E" w:rsidRPr="00D61534" w:rsidRDefault="000375C1" w:rsidP="00F8729E">
            <w:pPr>
              <w:pStyle w:val="ListParagraph"/>
              <w:numPr>
                <w:ilvl w:val="0"/>
                <w:numId w:val="2"/>
              </w:numPr>
            </w:pPr>
            <w:r w:rsidRPr="00D61534">
              <w:t xml:space="preserve">Local Authorities </w:t>
            </w:r>
          </w:p>
          <w:p w14:paraId="6016BA19" w14:textId="5738ADF3" w:rsidR="00F8729E" w:rsidRPr="00D61534" w:rsidRDefault="000375C1" w:rsidP="00F8729E">
            <w:pPr>
              <w:pStyle w:val="ListParagraph"/>
              <w:numPr>
                <w:ilvl w:val="0"/>
                <w:numId w:val="2"/>
              </w:numPr>
            </w:pPr>
            <w:r w:rsidRPr="00D61534">
              <w:t xml:space="preserve">Education Services </w:t>
            </w:r>
          </w:p>
          <w:p w14:paraId="68641536" w14:textId="34C8DCBB" w:rsidR="00F8729E" w:rsidRPr="00D61534" w:rsidRDefault="000375C1" w:rsidP="00F8729E">
            <w:pPr>
              <w:pStyle w:val="ListParagraph"/>
              <w:numPr>
                <w:ilvl w:val="0"/>
                <w:numId w:val="2"/>
              </w:numPr>
            </w:pPr>
            <w:r w:rsidRPr="00D61534">
              <w:t xml:space="preserve">Fire and Rescue Services </w:t>
            </w:r>
          </w:p>
          <w:p w14:paraId="15DCBE6A" w14:textId="6A6F1A67" w:rsidR="00F8729E" w:rsidRPr="00D61534" w:rsidRDefault="000375C1" w:rsidP="00F8729E">
            <w:pPr>
              <w:pStyle w:val="ListParagraph"/>
              <w:numPr>
                <w:ilvl w:val="0"/>
                <w:numId w:val="2"/>
              </w:numPr>
            </w:pPr>
            <w:r w:rsidRPr="00D61534">
              <w:t xml:space="preserve">Police &amp; Judicial Services </w:t>
            </w:r>
          </w:p>
          <w:p w14:paraId="1ADBFB18" w14:textId="258F39EB" w:rsidR="00F8729E" w:rsidRPr="00D61534" w:rsidRDefault="000375C1" w:rsidP="00F8729E">
            <w:pPr>
              <w:pStyle w:val="ListParagraph"/>
              <w:numPr>
                <w:ilvl w:val="0"/>
                <w:numId w:val="2"/>
              </w:numPr>
            </w:pPr>
            <w:r w:rsidRPr="00D61534">
              <w:t xml:space="preserve">Voluntary Sector Providers </w:t>
            </w:r>
          </w:p>
          <w:p w14:paraId="3878D6C7" w14:textId="77777777" w:rsidR="000375C1" w:rsidRPr="00D61534" w:rsidRDefault="000375C1" w:rsidP="000375C1">
            <w:pPr>
              <w:pStyle w:val="ListParagraph"/>
              <w:numPr>
                <w:ilvl w:val="0"/>
                <w:numId w:val="2"/>
              </w:numPr>
            </w:pPr>
            <w:r w:rsidRPr="00D61534">
              <w:t xml:space="preserve">Private Sector Providers </w:t>
            </w:r>
          </w:p>
          <w:p w14:paraId="4D7ED99F" w14:textId="2EC5E688" w:rsidR="00E013E5" w:rsidRPr="00D61534" w:rsidRDefault="00E013E5" w:rsidP="00E013E5"/>
        </w:tc>
      </w:tr>
      <w:tr w:rsidR="00D61534" w:rsidRPr="00D61534" w14:paraId="3B58B01C" w14:textId="77777777" w:rsidTr="009232D0">
        <w:tc>
          <w:tcPr>
            <w:tcW w:w="2405" w:type="dxa"/>
            <w:shd w:val="clear" w:color="auto" w:fill="8EAADB" w:themeFill="accent1" w:themeFillTint="99"/>
            <w:vAlign w:val="center"/>
          </w:tcPr>
          <w:p w14:paraId="4F5C7AD5" w14:textId="7CE4C75F" w:rsidR="009232D0" w:rsidRPr="00D61534" w:rsidRDefault="009232D0">
            <w:pPr>
              <w:rPr>
                <w:b/>
              </w:rPr>
            </w:pPr>
            <w:r w:rsidRPr="00D61534">
              <w:rPr>
                <w:b/>
              </w:rPr>
              <w:t>Your right to object</w:t>
            </w:r>
          </w:p>
        </w:tc>
        <w:tc>
          <w:tcPr>
            <w:tcW w:w="6611" w:type="dxa"/>
            <w:shd w:val="clear" w:color="auto" w:fill="D9E2F3" w:themeFill="accent1" w:themeFillTint="33"/>
            <w:vAlign w:val="center"/>
          </w:tcPr>
          <w:p w14:paraId="36CA631A" w14:textId="1F1E7170" w:rsidR="009232D0" w:rsidRPr="00D61534" w:rsidRDefault="009232D0">
            <w:pPr>
              <w:rPr>
                <w:rFonts w:cstheme="minorHAnsi"/>
                <w:lang w:eastAsia="en-GB"/>
              </w:rPr>
            </w:pPr>
            <w:r w:rsidRPr="00D61534">
              <w:rPr>
                <w:rFonts w:cstheme="minorHAnsi"/>
                <w:lang w:eastAsia="en-GB"/>
              </w:rPr>
              <w:t>You have the right to object to some or all the information being processed</w:t>
            </w:r>
            <w:r w:rsidR="00437448" w:rsidRPr="00D61534">
              <w:rPr>
                <w:rFonts w:cstheme="minorHAnsi"/>
                <w:lang w:eastAsia="en-GB"/>
              </w:rPr>
              <w:t>, which is detailed under Article 21.</w:t>
            </w:r>
          </w:p>
          <w:p w14:paraId="3985EBA8" w14:textId="77777777" w:rsidR="009232D0" w:rsidRPr="00D61534" w:rsidRDefault="009232D0">
            <w:pPr>
              <w:rPr>
                <w:rFonts w:cstheme="minorHAnsi"/>
                <w:lang w:eastAsia="en-GB"/>
              </w:rPr>
            </w:pPr>
          </w:p>
          <w:p w14:paraId="0C65435B" w14:textId="76C03FB5" w:rsidR="00437448" w:rsidRPr="00D61534" w:rsidRDefault="009232D0">
            <w:pPr>
              <w:rPr>
                <w:rFonts w:cstheme="minorHAnsi"/>
                <w:lang w:eastAsia="en-GB"/>
              </w:rPr>
            </w:pPr>
            <w:r w:rsidRPr="00D61534">
              <w:rPr>
                <w:rFonts w:cstheme="minorHAnsi"/>
                <w:lang w:eastAsia="en-GB"/>
              </w:rPr>
              <w:t>Please contact the</w:t>
            </w:r>
            <w:r w:rsidR="00D7391D" w:rsidRPr="00D61534">
              <w:rPr>
                <w:rFonts w:cstheme="minorHAnsi"/>
                <w:lang w:eastAsia="en-GB"/>
              </w:rPr>
              <w:t xml:space="preserve"> practice who is the</w:t>
            </w:r>
            <w:r w:rsidRPr="00D61534">
              <w:rPr>
                <w:rFonts w:cstheme="minorHAnsi"/>
                <w:lang w:eastAsia="en-GB"/>
              </w:rPr>
              <w:t xml:space="preserve"> Data Controller</w:t>
            </w:r>
            <w:r w:rsidR="00CE104E" w:rsidRPr="00D61534">
              <w:rPr>
                <w:rFonts w:cstheme="minorHAnsi"/>
                <w:lang w:eastAsia="en-GB"/>
              </w:rPr>
              <w:t xml:space="preserve"> in the first instance or the Data Protection Officer</w:t>
            </w:r>
          </w:p>
          <w:p w14:paraId="586C270F" w14:textId="77777777" w:rsidR="00437448" w:rsidRPr="00D61534" w:rsidRDefault="00437448">
            <w:pPr>
              <w:rPr>
                <w:rFonts w:cstheme="minorHAnsi"/>
                <w:lang w:eastAsia="en-GB"/>
              </w:rPr>
            </w:pPr>
          </w:p>
          <w:p w14:paraId="29E117BE" w14:textId="23D5B421" w:rsidR="009232D0" w:rsidRPr="00D61534" w:rsidRDefault="009232D0">
            <w:r w:rsidRPr="00D61534">
              <w:rPr>
                <w:rFonts w:cstheme="minorHAnsi"/>
                <w:lang w:eastAsia="en-GB"/>
              </w:rPr>
              <w:t>You should be aware that this is a right to raise an objection, that is not the same as having an absolute right to have your wishes granted in every circumstance.</w:t>
            </w:r>
          </w:p>
        </w:tc>
      </w:tr>
      <w:tr w:rsidR="009232D0" w14:paraId="52D5AF00" w14:textId="77777777" w:rsidTr="009232D0">
        <w:tc>
          <w:tcPr>
            <w:tcW w:w="2405" w:type="dxa"/>
            <w:shd w:val="clear" w:color="auto" w:fill="8EAADB" w:themeFill="accent1" w:themeFillTint="99"/>
            <w:vAlign w:val="center"/>
          </w:tcPr>
          <w:p w14:paraId="54690514" w14:textId="143137DF" w:rsidR="009232D0" w:rsidRPr="00D61534" w:rsidRDefault="00437448">
            <w:pPr>
              <w:rPr>
                <w:b/>
              </w:rPr>
            </w:pPr>
            <w:r w:rsidRPr="00D61534">
              <w:rPr>
                <w:b/>
              </w:rPr>
              <w:t>Your right to access and correction</w:t>
            </w:r>
          </w:p>
        </w:tc>
        <w:tc>
          <w:tcPr>
            <w:tcW w:w="6611" w:type="dxa"/>
            <w:shd w:val="clear" w:color="auto" w:fill="D9E2F3" w:themeFill="accent1" w:themeFillTint="33"/>
            <w:vAlign w:val="center"/>
          </w:tcPr>
          <w:p w14:paraId="50E02440" w14:textId="3F0A46B1" w:rsidR="00437448" w:rsidRPr="00D61534" w:rsidRDefault="00437448">
            <w:r w:rsidRPr="00D61534">
              <w:t xml:space="preserve">You have the right to access </w:t>
            </w:r>
            <w:r w:rsidR="00CE104E" w:rsidRPr="00D61534">
              <w:t>your</w:t>
            </w:r>
            <w:r w:rsidRPr="00D61534">
              <w:t xml:space="preserve"> data and</w:t>
            </w:r>
            <w:r w:rsidR="00C978A6">
              <w:t xml:space="preserve"> to</w:t>
            </w:r>
            <w:r w:rsidRPr="00D61534">
              <w:t xml:space="preserve"> have any inaccuracies corrected.</w:t>
            </w:r>
          </w:p>
          <w:p w14:paraId="1C90A069" w14:textId="77777777" w:rsidR="00437448" w:rsidRPr="00D61534" w:rsidRDefault="00437448"/>
          <w:p w14:paraId="5BF4A11D" w14:textId="41DB7E7F" w:rsidR="009232D0" w:rsidRPr="00D61534" w:rsidRDefault="00437448">
            <w:r w:rsidRPr="00D61534">
              <w:t>There is no right to have accurate medical records deleted except when ordered by a court of Law.</w:t>
            </w:r>
          </w:p>
        </w:tc>
      </w:tr>
      <w:tr w:rsidR="009232D0" w14:paraId="60FF1776" w14:textId="77777777" w:rsidTr="009232D0">
        <w:tc>
          <w:tcPr>
            <w:tcW w:w="2405" w:type="dxa"/>
            <w:shd w:val="clear" w:color="auto" w:fill="8EAADB" w:themeFill="accent1" w:themeFillTint="99"/>
            <w:vAlign w:val="center"/>
          </w:tcPr>
          <w:p w14:paraId="6AA76831" w14:textId="16090593" w:rsidR="009232D0" w:rsidRPr="00D61534" w:rsidRDefault="00437448">
            <w:pPr>
              <w:rPr>
                <w:b/>
              </w:rPr>
            </w:pPr>
            <w:r w:rsidRPr="00D61534">
              <w:rPr>
                <w:b/>
              </w:rPr>
              <w:t xml:space="preserve">How long do we hold </w:t>
            </w:r>
            <w:r w:rsidRPr="00D61534">
              <w:rPr>
                <w:b/>
              </w:rPr>
              <w:lastRenderedPageBreak/>
              <w:t>your personal data for?</w:t>
            </w:r>
          </w:p>
        </w:tc>
        <w:tc>
          <w:tcPr>
            <w:tcW w:w="6611" w:type="dxa"/>
            <w:shd w:val="clear" w:color="auto" w:fill="D9E2F3" w:themeFill="accent1" w:themeFillTint="33"/>
            <w:vAlign w:val="center"/>
          </w:tcPr>
          <w:p w14:paraId="10C8B81E" w14:textId="77777777" w:rsidR="009232D0" w:rsidRPr="00D61534" w:rsidRDefault="00437448">
            <w:r w:rsidRPr="00D61534">
              <w:lastRenderedPageBreak/>
              <w:t xml:space="preserve">We retain your personal data in line with both national guidance and </w:t>
            </w:r>
            <w:r w:rsidRPr="00D61534">
              <w:lastRenderedPageBreak/>
              <w:t>law, which can be found here:</w:t>
            </w:r>
          </w:p>
          <w:p w14:paraId="21B887C0" w14:textId="77777777" w:rsidR="00437448" w:rsidRPr="00D61534" w:rsidRDefault="00437448"/>
          <w:p w14:paraId="33CFA7D8" w14:textId="18C2B700" w:rsidR="00437448" w:rsidRPr="00D61534" w:rsidRDefault="00611A6B">
            <w:pPr>
              <w:rPr>
                <w:rFonts w:cstheme="minorHAnsi"/>
                <w:lang w:eastAsia="en-GB"/>
              </w:rPr>
            </w:pPr>
            <w:hyperlink r:id="rId11" w:history="1">
              <w:r w:rsidR="00437448" w:rsidRPr="00D61534">
                <w:rPr>
                  <w:rStyle w:val="Hyperlink"/>
                  <w:rFonts w:asciiTheme="minorHAnsi" w:hAnsiTheme="minorHAnsi" w:cstheme="minorHAnsi"/>
                  <w:color w:val="auto"/>
                  <w:lang w:eastAsia="en-GB"/>
                </w:rPr>
                <w:t>https://digital.nhs.uk/article/1202/Records-Management-Code-of-Practice-for-Health-and-Social-Care-2016</w:t>
              </w:r>
            </w:hyperlink>
          </w:p>
          <w:p w14:paraId="33550DCC" w14:textId="1BA2136B" w:rsidR="00437448" w:rsidRPr="00D61534" w:rsidRDefault="00437448"/>
        </w:tc>
      </w:tr>
      <w:tr w:rsidR="00437448" w:rsidRPr="0008241F" w14:paraId="704918F5" w14:textId="77777777" w:rsidTr="00D61534">
        <w:trPr>
          <w:trHeight w:val="7135"/>
        </w:trPr>
        <w:tc>
          <w:tcPr>
            <w:tcW w:w="2405" w:type="dxa"/>
            <w:shd w:val="clear" w:color="auto" w:fill="8EAADB" w:themeFill="accent1" w:themeFillTint="99"/>
            <w:vAlign w:val="center"/>
          </w:tcPr>
          <w:p w14:paraId="6C20C022" w14:textId="105D78B3" w:rsidR="00437448" w:rsidRPr="00D61534" w:rsidRDefault="00437448">
            <w:pPr>
              <w:rPr>
                <w:rFonts w:cstheme="minorHAnsi"/>
                <w:b/>
              </w:rPr>
            </w:pPr>
            <w:r w:rsidRPr="00D61534">
              <w:rPr>
                <w:rFonts w:cstheme="minorHAnsi"/>
                <w:b/>
              </w:rPr>
              <w:lastRenderedPageBreak/>
              <w:t>Your right to complain</w:t>
            </w:r>
          </w:p>
        </w:tc>
        <w:tc>
          <w:tcPr>
            <w:tcW w:w="6611" w:type="dxa"/>
            <w:shd w:val="clear" w:color="auto" w:fill="D9E2F3" w:themeFill="accent1" w:themeFillTint="33"/>
            <w:vAlign w:val="center"/>
          </w:tcPr>
          <w:p w14:paraId="490DC291" w14:textId="594BD892" w:rsidR="00437448" w:rsidRPr="00D61534" w:rsidRDefault="00CE104E">
            <w:pPr>
              <w:rPr>
                <w:rFonts w:cstheme="minorHAnsi"/>
              </w:rPr>
            </w:pPr>
            <w:r w:rsidRPr="00D61534">
              <w:rPr>
                <w:rFonts w:cstheme="minorHAnsi"/>
              </w:rPr>
              <w:t>If you have a question or wish to complain about the use of your data, you should approach the Practice Manager or contact the Data Protection Officer at:</w:t>
            </w:r>
          </w:p>
          <w:p w14:paraId="47299438" w14:textId="1C173504" w:rsidR="00CE104E" w:rsidRPr="00D61534" w:rsidRDefault="00CE104E">
            <w:pPr>
              <w:rPr>
                <w:rFonts w:cstheme="minorHAnsi"/>
              </w:rPr>
            </w:pPr>
          </w:p>
          <w:p w14:paraId="4159AAB4" w14:textId="4318AE5F" w:rsidR="00CE104E" w:rsidRPr="000D186C" w:rsidRDefault="000D186C">
            <w:pPr>
              <w:rPr>
                <w:rFonts w:cstheme="minorHAnsi"/>
                <w:color w:val="2F5496" w:themeColor="accent1" w:themeShade="BF"/>
              </w:rPr>
            </w:pPr>
            <w:r w:rsidRPr="000D186C">
              <w:rPr>
                <w:rFonts w:cstheme="minorHAnsi"/>
                <w:color w:val="2F5496" w:themeColor="accent1" w:themeShade="BF"/>
              </w:rPr>
              <w:t>ch</w:t>
            </w:r>
            <w:r w:rsidR="00CE104E" w:rsidRPr="000D186C">
              <w:rPr>
                <w:rFonts w:cstheme="minorHAnsi"/>
                <w:color w:val="2F5496" w:themeColor="accent1" w:themeShade="BF"/>
              </w:rPr>
              <w:t>patients@jem-gdpr.co.uk.</w:t>
            </w:r>
          </w:p>
          <w:p w14:paraId="5AF1CCA6" w14:textId="61F1FFF6" w:rsidR="00437448" w:rsidRPr="00D61534" w:rsidRDefault="00437448">
            <w:pPr>
              <w:rPr>
                <w:rFonts w:cstheme="minorHAnsi"/>
              </w:rPr>
            </w:pPr>
          </w:p>
          <w:p w14:paraId="1ECD6E14" w14:textId="57D78E67" w:rsidR="00CE104E" w:rsidRPr="00D61534" w:rsidRDefault="00CE104E" w:rsidP="00CE104E">
            <w:pPr>
              <w:rPr>
                <w:rFonts w:cstheme="minorHAnsi"/>
              </w:rPr>
            </w:pPr>
            <w:r w:rsidRPr="00D61534">
              <w:rPr>
                <w:rFonts w:cstheme="minorHAnsi"/>
              </w:rPr>
              <w:t xml:space="preserve">The use of personal data is overseen by the Information Commissioners Office, often known as the ICO. </w:t>
            </w:r>
          </w:p>
          <w:p w14:paraId="1BF57050" w14:textId="77777777" w:rsidR="00CE104E" w:rsidRPr="00D61534" w:rsidRDefault="00CE104E">
            <w:pPr>
              <w:rPr>
                <w:rFonts w:cstheme="minorHAnsi"/>
              </w:rPr>
            </w:pPr>
          </w:p>
          <w:p w14:paraId="1D9315A7" w14:textId="698BB034" w:rsidR="00437448" w:rsidRPr="00D61534" w:rsidRDefault="00CE104E">
            <w:pPr>
              <w:rPr>
                <w:rFonts w:cstheme="minorHAnsi"/>
              </w:rPr>
            </w:pPr>
            <w:r w:rsidRPr="00D61534">
              <w:rPr>
                <w:rFonts w:cstheme="minorHAnsi"/>
              </w:rPr>
              <w:t>If y</w:t>
            </w:r>
            <w:r w:rsidR="00437448" w:rsidRPr="00D61534">
              <w:rPr>
                <w:rFonts w:cstheme="minorHAnsi"/>
              </w:rPr>
              <w:t xml:space="preserve">ou </w:t>
            </w:r>
            <w:r w:rsidRPr="00D61534">
              <w:rPr>
                <w:rFonts w:cstheme="minorHAnsi"/>
              </w:rPr>
              <w:t>wish</w:t>
            </w:r>
            <w:r w:rsidR="00437448" w:rsidRPr="00D61534">
              <w:rPr>
                <w:rFonts w:cstheme="minorHAnsi"/>
              </w:rPr>
              <w:t xml:space="preserve"> to complain or raise </w:t>
            </w:r>
            <w:r w:rsidRPr="00D61534">
              <w:rPr>
                <w:rFonts w:cstheme="minorHAnsi"/>
              </w:rPr>
              <w:t xml:space="preserve">a </w:t>
            </w:r>
            <w:r w:rsidR="00437448" w:rsidRPr="00D61534">
              <w:rPr>
                <w:rFonts w:cstheme="minorHAnsi"/>
              </w:rPr>
              <w:t>concern with the ICO</w:t>
            </w:r>
            <w:r w:rsidR="0008241F" w:rsidRPr="00D61534">
              <w:rPr>
                <w:rFonts w:cstheme="minorHAnsi"/>
              </w:rPr>
              <w:t xml:space="preserve">, </w:t>
            </w:r>
            <w:r w:rsidR="00437448" w:rsidRPr="00D61534">
              <w:rPr>
                <w:rFonts w:cstheme="minorHAnsi"/>
              </w:rPr>
              <w:t>they can be contacted via their website:</w:t>
            </w:r>
          </w:p>
          <w:p w14:paraId="07B237B1" w14:textId="77777777" w:rsidR="00437448" w:rsidRPr="00D61534" w:rsidRDefault="00437448">
            <w:pPr>
              <w:rPr>
                <w:rFonts w:cstheme="minorHAnsi"/>
              </w:rPr>
            </w:pPr>
          </w:p>
          <w:p w14:paraId="5093B8D7" w14:textId="252B220A" w:rsidR="00437448" w:rsidRPr="00D61534" w:rsidRDefault="00611A6B" w:rsidP="00437448">
            <w:pPr>
              <w:rPr>
                <w:rFonts w:cstheme="minorHAnsi"/>
              </w:rPr>
            </w:pPr>
            <w:hyperlink r:id="rId12" w:history="1">
              <w:r w:rsidR="00437448" w:rsidRPr="00D61534">
                <w:rPr>
                  <w:rStyle w:val="Hyperlink"/>
                  <w:rFonts w:asciiTheme="minorHAnsi" w:hAnsiTheme="minorHAnsi" w:cstheme="minorHAnsi"/>
                  <w:color w:val="auto"/>
                </w:rPr>
                <w:t xml:space="preserve">https://ico.org.uk/global/contact-us/ </w:t>
              </w:r>
            </w:hyperlink>
            <w:r w:rsidR="00437448" w:rsidRPr="00D61534">
              <w:rPr>
                <w:rFonts w:cstheme="minorHAnsi"/>
              </w:rPr>
              <w:t xml:space="preserve"> </w:t>
            </w:r>
          </w:p>
          <w:p w14:paraId="35A3B876" w14:textId="77777777" w:rsidR="00437448" w:rsidRPr="00D61534" w:rsidRDefault="00437448" w:rsidP="00437448">
            <w:pPr>
              <w:rPr>
                <w:rFonts w:cstheme="minorHAnsi"/>
              </w:rPr>
            </w:pPr>
          </w:p>
          <w:p w14:paraId="4748BA37" w14:textId="02094B4B" w:rsidR="00437448" w:rsidRPr="00D61534" w:rsidRDefault="00437448" w:rsidP="00437448">
            <w:pPr>
              <w:rPr>
                <w:rFonts w:cstheme="minorHAnsi"/>
              </w:rPr>
            </w:pPr>
            <w:r w:rsidRPr="00D61534">
              <w:rPr>
                <w:rFonts w:cstheme="minorHAnsi"/>
              </w:rPr>
              <w:t xml:space="preserve">Or </w:t>
            </w:r>
            <w:r w:rsidR="0056375C" w:rsidRPr="00D61534">
              <w:rPr>
                <w:rFonts w:cstheme="minorHAnsi"/>
              </w:rPr>
              <w:t>y</w:t>
            </w:r>
            <w:r w:rsidRPr="00D61534">
              <w:rPr>
                <w:rFonts w:cstheme="minorHAnsi"/>
              </w:rPr>
              <w:t>ou can also call their helpline</w:t>
            </w:r>
          </w:p>
          <w:p w14:paraId="3183B6FD" w14:textId="23993310" w:rsidR="00437448" w:rsidRPr="00D61534" w:rsidRDefault="00437448" w:rsidP="00437448">
            <w:pPr>
              <w:rPr>
                <w:rFonts w:cstheme="minorHAnsi"/>
              </w:rPr>
            </w:pPr>
            <w:r w:rsidRPr="00D61534">
              <w:rPr>
                <w:rFonts w:cstheme="minorHAnsi"/>
              </w:rPr>
              <w:t xml:space="preserve"> </w:t>
            </w:r>
          </w:p>
          <w:p w14:paraId="6919F357" w14:textId="77777777" w:rsidR="00437448" w:rsidRPr="00D61534" w:rsidRDefault="00437448" w:rsidP="00437448">
            <w:pPr>
              <w:rPr>
                <w:rFonts w:cstheme="minorHAnsi"/>
              </w:rPr>
            </w:pPr>
            <w:r w:rsidRPr="00D61534">
              <w:rPr>
                <w:rFonts w:cstheme="minorHAnsi"/>
              </w:rPr>
              <w:t>Tel: 0303 123 1113 (local rate)</w:t>
            </w:r>
          </w:p>
          <w:p w14:paraId="0E816809" w14:textId="797990A1" w:rsidR="00437448" w:rsidRPr="00D61534" w:rsidRDefault="00437448" w:rsidP="00437448">
            <w:pPr>
              <w:rPr>
                <w:rFonts w:cstheme="minorHAnsi"/>
              </w:rPr>
            </w:pPr>
            <w:r w:rsidRPr="00D61534">
              <w:rPr>
                <w:rFonts w:cstheme="minorHAnsi"/>
              </w:rPr>
              <w:t>01625 545 745 (national rate)</w:t>
            </w:r>
          </w:p>
          <w:p w14:paraId="47AE67C6" w14:textId="27C883F3" w:rsidR="0008241F" w:rsidRPr="00D61534" w:rsidRDefault="0008241F" w:rsidP="00437448">
            <w:pPr>
              <w:rPr>
                <w:rFonts w:cstheme="minorHAnsi"/>
              </w:rPr>
            </w:pPr>
          </w:p>
          <w:p w14:paraId="527ABE58" w14:textId="1DAB21C1" w:rsidR="0008241F" w:rsidRPr="00D61534" w:rsidRDefault="0008241F" w:rsidP="00437448">
            <w:pPr>
              <w:rPr>
                <w:rFonts w:cstheme="minorHAnsi"/>
              </w:rPr>
            </w:pPr>
            <w:r w:rsidRPr="00D61534">
              <w:rPr>
                <w:rFonts w:cstheme="minorHAnsi"/>
              </w:rPr>
              <w:t xml:space="preserve">Or you can write to them at </w:t>
            </w:r>
          </w:p>
          <w:p w14:paraId="26AB19C1" w14:textId="77777777" w:rsidR="00437448" w:rsidRPr="00D61534" w:rsidRDefault="00437448">
            <w:pPr>
              <w:rPr>
                <w:rFonts w:cstheme="minorHAnsi"/>
              </w:rPr>
            </w:pPr>
          </w:p>
          <w:p w14:paraId="3F77C18D" w14:textId="14B72423" w:rsidR="0008241F" w:rsidRPr="00D61534" w:rsidRDefault="0008241F">
            <w:pPr>
              <w:rPr>
                <w:rFonts w:cstheme="minorHAnsi"/>
              </w:rPr>
            </w:pPr>
            <w:r w:rsidRPr="00D61534">
              <w:rPr>
                <w:rFonts w:cstheme="minorHAnsi"/>
                <w:shd w:val="clear" w:color="auto" w:fill="D9E2F3" w:themeFill="accent1" w:themeFillTint="33"/>
              </w:rPr>
              <w:t>The ICO, Wycliffe House, Water Ln, Wilmslow SK9 5AF</w:t>
            </w:r>
          </w:p>
        </w:tc>
      </w:tr>
    </w:tbl>
    <w:p w14:paraId="3E04F9A6" w14:textId="77777777" w:rsidR="009232D0" w:rsidRPr="0008241F" w:rsidRDefault="009232D0">
      <w:pPr>
        <w:rPr>
          <w:rFonts w:cstheme="minorHAnsi"/>
        </w:rPr>
      </w:pPr>
    </w:p>
    <w:p w14:paraId="536FABED" w14:textId="574B5258" w:rsidR="009232D0" w:rsidRDefault="0007172E" w:rsidP="009232D0">
      <w:pPr>
        <w:rPr>
          <w:rFonts w:ascii="Calibri" w:eastAsia="Times New Roman" w:hAnsi="Calibri"/>
        </w:rPr>
      </w:pPr>
      <w:r>
        <w:rPr>
          <w:rFonts w:ascii="Calibri" w:eastAsia="Times New Roman" w:hAnsi="Calibri"/>
        </w:rPr>
        <w:t>Date of Review:  11.02.2020</w:t>
      </w:r>
      <w:bookmarkStart w:id="0" w:name="_GoBack"/>
      <w:bookmarkEnd w:id="0"/>
    </w:p>
    <w:p w14:paraId="7B538B8C" w14:textId="77777777" w:rsidR="009232D0" w:rsidRPr="00D61534" w:rsidRDefault="009232D0"/>
    <w:sectPr w:rsidR="009232D0" w:rsidRPr="00D61534">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2A6AC4" w14:textId="77777777" w:rsidR="00611A6B" w:rsidRDefault="00611A6B" w:rsidP="00F64786">
      <w:pPr>
        <w:spacing w:after="0" w:line="240" w:lineRule="auto"/>
      </w:pPr>
      <w:r>
        <w:separator/>
      </w:r>
    </w:p>
  </w:endnote>
  <w:endnote w:type="continuationSeparator" w:id="0">
    <w:p w14:paraId="26EF2340" w14:textId="77777777" w:rsidR="00611A6B" w:rsidRDefault="00611A6B"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410FD6" w14:textId="77777777" w:rsidR="00F64786" w:rsidRDefault="00F6478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4AE526" w14:textId="77777777" w:rsidR="00F64786" w:rsidRDefault="00F6478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78B749" w14:textId="77777777" w:rsidR="00F64786" w:rsidRDefault="00F647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FD848B" w14:textId="77777777" w:rsidR="00611A6B" w:rsidRDefault="00611A6B" w:rsidP="00F64786">
      <w:pPr>
        <w:spacing w:after="0" w:line="240" w:lineRule="auto"/>
      </w:pPr>
      <w:r>
        <w:separator/>
      </w:r>
    </w:p>
  </w:footnote>
  <w:footnote w:type="continuationSeparator" w:id="0">
    <w:p w14:paraId="4AA19848" w14:textId="77777777" w:rsidR="00611A6B" w:rsidRDefault="00611A6B" w:rsidP="00F647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E7AC" w14:textId="2F3FF8B1" w:rsidR="00F64786" w:rsidRDefault="00F6478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47EB6A" w14:textId="44345A9E" w:rsidR="00F64786" w:rsidRDefault="00F6478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A214C6" w14:textId="794D8DA5" w:rsidR="00F64786" w:rsidRDefault="00F6478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FF58FC"/>
    <w:multiLevelType w:val="hybridMultilevel"/>
    <w:tmpl w:val="075CC8E0"/>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79F48B8"/>
    <w:multiLevelType w:val="hybridMultilevel"/>
    <w:tmpl w:val="E62E291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B5815E7"/>
    <w:multiLevelType w:val="hybridMultilevel"/>
    <w:tmpl w:val="DDB4F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E2E2A83"/>
    <w:multiLevelType w:val="hybridMultilevel"/>
    <w:tmpl w:val="389AB4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EFF0D61"/>
    <w:multiLevelType w:val="hybridMultilevel"/>
    <w:tmpl w:val="092075CE"/>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0NLQwNDeysLAwMjRQ0lEKTi0uzszPAykwqgUAXT/3tiwAAAA="/>
  </w:docVars>
  <w:rsids>
    <w:rsidRoot w:val="009232D0"/>
    <w:rsid w:val="00012B14"/>
    <w:rsid w:val="000375C1"/>
    <w:rsid w:val="00047FC9"/>
    <w:rsid w:val="00051119"/>
    <w:rsid w:val="000669E4"/>
    <w:rsid w:val="00070B7C"/>
    <w:rsid w:val="0007172E"/>
    <w:rsid w:val="0008241F"/>
    <w:rsid w:val="000A6D11"/>
    <w:rsid w:val="000B0E7E"/>
    <w:rsid w:val="000B0F30"/>
    <w:rsid w:val="000C55E6"/>
    <w:rsid w:val="000D186C"/>
    <w:rsid w:val="000D1A48"/>
    <w:rsid w:val="000D6413"/>
    <w:rsid w:val="00100891"/>
    <w:rsid w:val="00100F12"/>
    <w:rsid w:val="00110C7D"/>
    <w:rsid w:val="00127D3C"/>
    <w:rsid w:val="001335E7"/>
    <w:rsid w:val="00136E33"/>
    <w:rsid w:val="00141A03"/>
    <w:rsid w:val="00147720"/>
    <w:rsid w:val="00150224"/>
    <w:rsid w:val="00150A35"/>
    <w:rsid w:val="00152DFE"/>
    <w:rsid w:val="0015620B"/>
    <w:rsid w:val="00196871"/>
    <w:rsid w:val="00197BB3"/>
    <w:rsid w:val="001A555C"/>
    <w:rsid w:val="001B12A5"/>
    <w:rsid w:val="001C30A4"/>
    <w:rsid w:val="001D3DE0"/>
    <w:rsid w:val="001E424E"/>
    <w:rsid w:val="001F2A51"/>
    <w:rsid w:val="00201023"/>
    <w:rsid w:val="00210D5E"/>
    <w:rsid w:val="00210E2C"/>
    <w:rsid w:val="00213CD6"/>
    <w:rsid w:val="00215934"/>
    <w:rsid w:val="00243864"/>
    <w:rsid w:val="00262ADD"/>
    <w:rsid w:val="00274009"/>
    <w:rsid w:val="00281077"/>
    <w:rsid w:val="002A3601"/>
    <w:rsid w:val="002A6A75"/>
    <w:rsid w:val="002B20E1"/>
    <w:rsid w:val="002B2EDA"/>
    <w:rsid w:val="002C1123"/>
    <w:rsid w:val="002D444E"/>
    <w:rsid w:val="002D55EF"/>
    <w:rsid w:val="002E07E4"/>
    <w:rsid w:val="002E64C9"/>
    <w:rsid w:val="00312E48"/>
    <w:rsid w:val="003428DE"/>
    <w:rsid w:val="00354B51"/>
    <w:rsid w:val="0036598C"/>
    <w:rsid w:val="00376992"/>
    <w:rsid w:val="0039478F"/>
    <w:rsid w:val="003A29AA"/>
    <w:rsid w:val="003C4BB0"/>
    <w:rsid w:val="003D2354"/>
    <w:rsid w:val="003D7663"/>
    <w:rsid w:val="00401831"/>
    <w:rsid w:val="00421917"/>
    <w:rsid w:val="0042475D"/>
    <w:rsid w:val="0042644B"/>
    <w:rsid w:val="004336C9"/>
    <w:rsid w:val="0043659F"/>
    <w:rsid w:val="00437448"/>
    <w:rsid w:val="004471D7"/>
    <w:rsid w:val="00451EBC"/>
    <w:rsid w:val="00461EF9"/>
    <w:rsid w:val="00462BA1"/>
    <w:rsid w:val="004713FE"/>
    <w:rsid w:val="00484E7A"/>
    <w:rsid w:val="004856FE"/>
    <w:rsid w:val="00485A57"/>
    <w:rsid w:val="004905EF"/>
    <w:rsid w:val="00491BA8"/>
    <w:rsid w:val="004A2847"/>
    <w:rsid w:val="004A4FFC"/>
    <w:rsid w:val="004A71BF"/>
    <w:rsid w:val="004A790D"/>
    <w:rsid w:val="004B25E7"/>
    <w:rsid w:val="004B3F89"/>
    <w:rsid w:val="004D2FD9"/>
    <w:rsid w:val="004D470E"/>
    <w:rsid w:val="004F0E4E"/>
    <w:rsid w:val="004F2B4F"/>
    <w:rsid w:val="004F4123"/>
    <w:rsid w:val="004F74C3"/>
    <w:rsid w:val="00524749"/>
    <w:rsid w:val="005251B1"/>
    <w:rsid w:val="005257BC"/>
    <w:rsid w:val="005361D1"/>
    <w:rsid w:val="00550C93"/>
    <w:rsid w:val="00561E6D"/>
    <w:rsid w:val="0056375C"/>
    <w:rsid w:val="0056573A"/>
    <w:rsid w:val="005662E4"/>
    <w:rsid w:val="00573F7F"/>
    <w:rsid w:val="00577DD2"/>
    <w:rsid w:val="00582947"/>
    <w:rsid w:val="005968F6"/>
    <w:rsid w:val="005A5482"/>
    <w:rsid w:val="005B2A69"/>
    <w:rsid w:val="005C23B0"/>
    <w:rsid w:val="005F1593"/>
    <w:rsid w:val="005F2CD6"/>
    <w:rsid w:val="00611A6B"/>
    <w:rsid w:val="006226C2"/>
    <w:rsid w:val="006247AF"/>
    <w:rsid w:val="00635815"/>
    <w:rsid w:val="006368F5"/>
    <w:rsid w:val="0068194B"/>
    <w:rsid w:val="006D5399"/>
    <w:rsid w:val="006E49B8"/>
    <w:rsid w:val="006F2B18"/>
    <w:rsid w:val="006F31AF"/>
    <w:rsid w:val="006F3F4D"/>
    <w:rsid w:val="0073109C"/>
    <w:rsid w:val="007343FF"/>
    <w:rsid w:val="00740FCC"/>
    <w:rsid w:val="00751E40"/>
    <w:rsid w:val="00761E28"/>
    <w:rsid w:val="00767447"/>
    <w:rsid w:val="007757EC"/>
    <w:rsid w:val="00781EB5"/>
    <w:rsid w:val="007903D7"/>
    <w:rsid w:val="0079524E"/>
    <w:rsid w:val="007B4DA2"/>
    <w:rsid w:val="007B6748"/>
    <w:rsid w:val="007D2BA5"/>
    <w:rsid w:val="007E6A2E"/>
    <w:rsid w:val="007F6C25"/>
    <w:rsid w:val="00815A51"/>
    <w:rsid w:val="00822B00"/>
    <w:rsid w:val="00827B50"/>
    <w:rsid w:val="008416CE"/>
    <w:rsid w:val="0084350D"/>
    <w:rsid w:val="0086290D"/>
    <w:rsid w:val="008647ED"/>
    <w:rsid w:val="0088089E"/>
    <w:rsid w:val="00884BB8"/>
    <w:rsid w:val="00893895"/>
    <w:rsid w:val="008B0F61"/>
    <w:rsid w:val="008B62D0"/>
    <w:rsid w:val="008E25D0"/>
    <w:rsid w:val="008E3E61"/>
    <w:rsid w:val="009143A6"/>
    <w:rsid w:val="0092227D"/>
    <w:rsid w:val="009232D0"/>
    <w:rsid w:val="00937760"/>
    <w:rsid w:val="009908AC"/>
    <w:rsid w:val="00990F1E"/>
    <w:rsid w:val="009A6F88"/>
    <w:rsid w:val="009E451B"/>
    <w:rsid w:val="009F2227"/>
    <w:rsid w:val="00A106B1"/>
    <w:rsid w:val="00A10E96"/>
    <w:rsid w:val="00A17B3B"/>
    <w:rsid w:val="00A25C86"/>
    <w:rsid w:val="00A7328A"/>
    <w:rsid w:val="00A94F5E"/>
    <w:rsid w:val="00A95572"/>
    <w:rsid w:val="00A97367"/>
    <w:rsid w:val="00AB387B"/>
    <w:rsid w:val="00AD5126"/>
    <w:rsid w:val="00AD5C31"/>
    <w:rsid w:val="00AE3ADA"/>
    <w:rsid w:val="00AF185C"/>
    <w:rsid w:val="00AF205A"/>
    <w:rsid w:val="00B272C9"/>
    <w:rsid w:val="00B449BA"/>
    <w:rsid w:val="00B93493"/>
    <w:rsid w:val="00B976F0"/>
    <w:rsid w:val="00BF7803"/>
    <w:rsid w:val="00C0007F"/>
    <w:rsid w:val="00C35920"/>
    <w:rsid w:val="00C432C6"/>
    <w:rsid w:val="00C44ECF"/>
    <w:rsid w:val="00C663D5"/>
    <w:rsid w:val="00C718C7"/>
    <w:rsid w:val="00C978A6"/>
    <w:rsid w:val="00CB0695"/>
    <w:rsid w:val="00CB23A1"/>
    <w:rsid w:val="00CC0ADC"/>
    <w:rsid w:val="00CC757F"/>
    <w:rsid w:val="00CC78CD"/>
    <w:rsid w:val="00CD0E30"/>
    <w:rsid w:val="00CE104E"/>
    <w:rsid w:val="00CF796E"/>
    <w:rsid w:val="00D12822"/>
    <w:rsid w:val="00D12E73"/>
    <w:rsid w:val="00D36D87"/>
    <w:rsid w:val="00D40D8F"/>
    <w:rsid w:val="00D46811"/>
    <w:rsid w:val="00D50498"/>
    <w:rsid w:val="00D557F6"/>
    <w:rsid w:val="00D61534"/>
    <w:rsid w:val="00D7391D"/>
    <w:rsid w:val="00D81E20"/>
    <w:rsid w:val="00D81F47"/>
    <w:rsid w:val="00D919D1"/>
    <w:rsid w:val="00D95B9A"/>
    <w:rsid w:val="00DA7271"/>
    <w:rsid w:val="00DC2830"/>
    <w:rsid w:val="00DF23B3"/>
    <w:rsid w:val="00E013E5"/>
    <w:rsid w:val="00E01CAF"/>
    <w:rsid w:val="00E21584"/>
    <w:rsid w:val="00E22860"/>
    <w:rsid w:val="00E32C04"/>
    <w:rsid w:val="00E32F36"/>
    <w:rsid w:val="00E42B09"/>
    <w:rsid w:val="00E64BAF"/>
    <w:rsid w:val="00E817D2"/>
    <w:rsid w:val="00E8750F"/>
    <w:rsid w:val="00EB01E2"/>
    <w:rsid w:val="00EC3797"/>
    <w:rsid w:val="00ED73B5"/>
    <w:rsid w:val="00EE6E72"/>
    <w:rsid w:val="00EF0BE0"/>
    <w:rsid w:val="00EF1598"/>
    <w:rsid w:val="00F47B93"/>
    <w:rsid w:val="00F637DC"/>
    <w:rsid w:val="00F64786"/>
    <w:rsid w:val="00F70ABF"/>
    <w:rsid w:val="00F73136"/>
    <w:rsid w:val="00F733F9"/>
    <w:rsid w:val="00F8729E"/>
    <w:rsid w:val="00FB2BE0"/>
    <w:rsid w:val="00FC31AA"/>
    <w:rsid w:val="00FD281F"/>
    <w:rsid w:val="00FD4C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5A4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 w:type="paragraph" w:styleId="Revision">
    <w:name w:val="Revision"/>
    <w:hidden/>
    <w:uiPriority w:val="99"/>
    <w:semiHidden/>
    <w:rsid w:val="00D95B9A"/>
    <w:pPr>
      <w:spacing w:after="0" w:line="240" w:lineRule="auto"/>
    </w:pPr>
  </w:style>
  <w:style w:type="paragraph" w:customStyle="1" w:styleId="fn">
    <w:name w:val="fn"/>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dr">
    <w:name w:val="adr"/>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xtended-address">
    <w:name w:val="extended-address"/>
    <w:basedOn w:val="DefaultParagraphFont"/>
    <w:rsid w:val="00D61534"/>
  </w:style>
  <w:style w:type="character" w:customStyle="1" w:styleId="street-address">
    <w:name w:val="street-address"/>
    <w:basedOn w:val="DefaultParagraphFont"/>
    <w:rsid w:val="00D61534"/>
  </w:style>
  <w:style w:type="character" w:customStyle="1" w:styleId="locality">
    <w:name w:val="locality"/>
    <w:basedOn w:val="DefaultParagraphFont"/>
    <w:rsid w:val="00D61534"/>
  </w:style>
  <w:style w:type="character" w:customStyle="1" w:styleId="postal-code">
    <w:name w:val="postal-code"/>
    <w:basedOn w:val="DefaultParagraphFont"/>
    <w:rsid w:val="00D61534"/>
  </w:style>
  <w:style w:type="character" w:customStyle="1" w:styleId="UnresolvedMention">
    <w:name w:val="Unresolved Mention"/>
    <w:basedOn w:val="DefaultParagraphFont"/>
    <w:uiPriority w:val="99"/>
    <w:semiHidden/>
    <w:unhideWhenUsed/>
    <w:rsid w:val="00462BA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 w:type="paragraph" w:styleId="Revision">
    <w:name w:val="Revision"/>
    <w:hidden/>
    <w:uiPriority w:val="99"/>
    <w:semiHidden/>
    <w:rsid w:val="00D95B9A"/>
    <w:pPr>
      <w:spacing w:after="0" w:line="240" w:lineRule="auto"/>
    </w:pPr>
  </w:style>
  <w:style w:type="paragraph" w:customStyle="1" w:styleId="fn">
    <w:name w:val="fn"/>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dr">
    <w:name w:val="adr"/>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xtended-address">
    <w:name w:val="extended-address"/>
    <w:basedOn w:val="DefaultParagraphFont"/>
    <w:rsid w:val="00D61534"/>
  </w:style>
  <w:style w:type="character" w:customStyle="1" w:styleId="street-address">
    <w:name w:val="street-address"/>
    <w:basedOn w:val="DefaultParagraphFont"/>
    <w:rsid w:val="00D61534"/>
  </w:style>
  <w:style w:type="character" w:customStyle="1" w:styleId="locality">
    <w:name w:val="locality"/>
    <w:basedOn w:val="DefaultParagraphFont"/>
    <w:rsid w:val="00D61534"/>
  </w:style>
  <w:style w:type="character" w:customStyle="1" w:styleId="postal-code">
    <w:name w:val="postal-code"/>
    <w:basedOn w:val="DefaultParagraphFont"/>
    <w:rsid w:val="00D61534"/>
  </w:style>
  <w:style w:type="character" w:customStyle="1" w:styleId="UnresolvedMention">
    <w:name w:val="Unresolved Mention"/>
    <w:basedOn w:val="DefaultParagraphFont"/>
    <w:uiPriority w:val="99"/>
    <w:semiHidden/>
    <w:unhideWhenUsed/>
    <w:rsid w:val="00462B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 w:id="195127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ico.org.uk/global/contact-us/%20%20"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igital.nhs.uk/article/1202/Records-Management-Code-of-Practice-for-Health-and-Social-Care-2016"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hra.nhs.uk/information-about-patients/"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nhs.uk/your-nhs-data-matter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569778-A6C6-4BC0-97FC-21C63341B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97</Words>
  <Characters>1195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SEL CSU</Company>
  <LinksUpToDate>false</LinksUpToDate>
  <CharactersWithSpaces>140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Lacey</dc:creator>
  <cp:lastModifiedBy>Egton</cp:lastModifiedBy>
  <cp:revision>2</cp:revision>
  <dcterms:created xsi:type="dcterms:W3CDTF">2020-02-17T13:16:00Z</dcterms:created>
  <dcterms:modified xsi:type="dcterms:W3CDTF">2020-02-17T13:16:00Z</dcterms:modified>
</cp:coreProperties>
</file>